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3EEA1" w14:textId="08E11F46" w:rsidR="00412D44" w:rsidRDefault="00412D44" w:rsidP="00412D44">
      <w:pPr>
        <w:ind w:firstLine="0"/>
        <w:jc w:val="both"/>
        <w:rPr>
          <w:rFonts w:ascii="Arial" w:hAnsi="Arial" w:cs="Arial"/>
          <w:b/>
        </w:rPr>
      </w:pPr>
      <w:bookmarkStart w:id="0" w:name="_Hlk106032709"/>
      <w:bookmarkEnd w:id="0"/>
      <w:r w:rsidRPr="002A57A0">
        <w:rPr>
          <w:rFonts w:ascii="Arial" w:hAnsi="Arial" w:cs="Arial"/>
          <w:b/>
        </w:rPr>
        <w:t xml:space="preserve">INTI International College Penang </w:t>
      </w:r>
      <w:r w:rsidRPr="002A57A0">
        <w:rPr>
          <w:rFonts w:ascii="Arial" w:hAnsi="Arial" w:cs="Arial"/>
          <w:b/>
        </w:rPr>
        <w:tab/>
      </w:r>
      <w:r w:rsidRPr="002A57A0">
        <w:rPr>
          <w:rFonts w:ascii="Arial" w:hAnsi="Arial" w:cs="Arial"/>
          <w:b/>
        </w:rPr>
        <w:tab/>
      </w:r>
      <w:r w:rsidRPr="002A57A0">
        <w:rPr>
          <w:rFonts w:ascii="Arial" w:hAnsi="Arial" w:cs="Arial"/>
          <w:b/>
        </w:rPr>
        <w:tab/>
        <w:t xml:space="preserve">    School of Engineering and Technology</w:t>
      </w:r>
    </w:p>
    <w:p w14:paraId="3C566337" w14:textId="77777777" w:rsidR="00412D44" w:rsidRPr="008C0B45" w:rsidRDefault="00412D44" w:rsidP="00412D44">
      <w:pPr>
        <w:ind w:firstLine="0"/>
        <w:jc w:val="both"/>
        <w:rPr>
          <w:rFonts w:ascii="Arial" w:hAnsi="Arial" w:cs="Arial"/>
          <w:b/>
          <w:sz w:val="20"/>
          <w:szCs w:val="20"/>
        </w:rPr>
      </w:pPr>
      <w:r w:rsidRPr="008C0B45">
        <w:rPr>
          <w:rFonts w:ascii="Arial" w:hAnsi="Arial" w:cs="Arial"/>
          <w:b/>
          <w:sz w:val="20"/>
          <w:szCs w:val="20"/>
        </w:rPr>
        <w:t>3+0 Bachelor of Science (Hons) in Computer Science, in collaboration with Coventry University, UK</w:t>
      </w:r>
    </w:p>
    <w:p w14:paraId="59290ED1" w14:textId="77777777" w:rsidR="00412D44" w:rsidRPr="008C0B45" w:rsidRDefault="00412D44" w:rsidP="00412D44">
      <w:pPr>
        <w:ind w:firstLine="0"/>
        <w:jc w:val="both"/>
        <w:rPr>
          <w:rFonts w:ascii="Arial" w:hAnsi="Arial" w:cs="Arial"/>
          <w:b/>
          <w:sz w:val="20"/>
          <w:szCs w:val="20"/>
        </w:rPr>
      </w:pPr>
      <w:r w:rsidRPr="008C0B45">
        <w:rPr>
          <w:rFonts w:ascii="Arial" w:hAnsi="Arial" w:cs="Arial"/>
          <w:b/>
          <w:sz w:val="20"/>
          <w:szCs w:val="20"/>
        </w:rPr>
        <w:t>3+0 Bachelor of Science (Hons) in Computing, in collaboration with Coventry University, UK</w:t>
      </w:r>
    </w:p>
    <w:p w14:paraId="172A5FF7" w14:textId="77777777" w:rsidR="00412D44" w:rsidRPr="002A57A0" w:rsidRDefault="00412D44" w:rsidP="00412D44">
      <w:pPr>
        <w:jc w:val="both"/>
        <w:rPr>
          <w:rFonts w:ascii="Arial" w:hAnsi="Arial" w:cs="Arial"/>
          <w:b/>
        </w:rPr>
      </w:pPr>
    </w:p>
    <w:p w14:paraId="4FB039C2" w14:textId="77777777" w:rsidR="00412D44" w:rsidRPr="002A57A0" w:rsidRDefault="00412D44" w:rsidP="00412D44">
      <w:pPr>
        <w:spacing w:line="360" w:lineRule="auto"/>
        <w:ind w:firstLine="0"/>
        <w:rPr>
          <w:rFonts w:ascii="Arial" w:hAnsi="Arial" w:cs="Arial"/>
          <w:b/>
        </w:rPr>
      </w:pPr>
      <w:r w:rsidRPr="002A57A0">
        <w:rPr>
          <w:rFonts w:ascii="Arial" w:hAnsi="Arial" w:cs="Arial"/>
          <w:b/>
        </w:rPr>
        <w:t>Coursework cover sheet</w:t>
      </w:r>
    </w:p>
    <w:p w14:paraId="36A495B4" w14:textId="77777777" w:rsidR="00412D44" w:rsidRPr="002A57A0" w:rsidRDefault="00412D44" w:rsidP="00412D44">
      <w:pPr>
        <w:spacing w:line="360" w:lineRule="auto"/>
        <w:ind w:firstLine="0"/>
        <w:rPr>
          <w:rFonts w:ascii="Arial" w:hAnsi="Arial" w:cs="Arial"/>
          <w:b/>
        </w:rPr>
      </w:pPr>
      <w:r w:rsidRPr="002A57A0">
        <w:rPr>
          <w:rFonts w:ascii="Arial" w:hAnsi="Arial" w:cs="Arial"/>
          <w:b/>
        </w:rPr>
        <w:t>Section A - To be completed by the student</w:t>
      </w:r>
    </w:p>
    <w:tbl>
      <w:tblPr>
        <w:tblStyle w:val="TableGrid"/>
        <w:tblW w:w="0" w:type="auto"/>
        <w:tblInd w:w="0" w:type="dxa"/>
        <w:tblLook w:val="04A0" w:firstRow="1" w:lastRow="0" w:firstColumn="1" w:lastColumn="0" w:noHBand="0" w:noVBand="1"/>
      </w:tblPr>
      <w:tblGrid>
        <w:gridCol w:w="4675"/>
        <w:gridCol w:w="4675"/>
      </w:tblGrid>
      <w:tr w:rsidR="00412D44" w:rsidRPr="002A57A0" w14:paraId="73FCE56A"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630FE624" w14:textId="77777777" w:rsidR="00412D44" w:rsidRPr="002A57A0" w:rsidRDefault="00412D44">
            <w:pPr>
              <w:spacing w:line="480" w:lineRule="auto"/>
              <w:ind w:firstLine="0"/>
              <w:rPr>
                <w:rFonts w:ascii="Arial" w:hAnsi="Arial" w:cs="Arial"/>
              </w:rPr>
            </w:pPr>
            <w:r w:rsidRPr="002A57A0">
              <w:rPr>
                <w:rFonts w:ascii="Arial" w:hAnsi="Arial" w:cs="Arial"/>
              </w:rPr>
              <w:t xml:space="preserve">Full Name: Chan </w:t>
            </w:r>
            <w:proofErr w:type="spellStart"/>
            <w:r w:rsidRPr="002A57A0">
              <w:rPr>
                <w:rFonts w:ascii="Arial" w:hAnsi="Arial" w:cs="Arial"/>
              </w:rPr>
              <w:t>Kok</w:t>
            </w:r>
            <w:proofErr w:type="spellEnd"/>
            <w:r w:rsidRPr="002A57A0">
              <w:rPr>
                <w:rFonts w:ascii="Arial" w:hAnsi="Arial" w:cs="Arial"/>
              </w:rPr>
              <w:t xml:space="preserve"> Han</w:t>
            </w:r>
          </w:p>
        </w:tc>
      </w:tr>
      <w:tr w:rsidR="00412D44" w:rsidRPr="002A57A0" w14:paraId="60E132B5"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47FA1AC1" w14:textId="77777777" w:rsidR="00412D44" w:rsidRPr="002A57A0" w:rsidRDefault="00412D44">
            <w:pPr>
              <w:spacing w:line="480" w:lineRule="auto"/>
              <w:ind w:firstLine="0"/>
              <w:rPr>
                <w:rFonts w:ascii="Arial" w:hAnsi="Arial" w:cs="Arial"/>
              </w:rPr>
            </w:pPr>
            <w:r w:rsidRPr="002A57A0">
              <w:rPr>
                <w:rFonts w:ascii="Arial" w:hAnsi="Arial" w:cs="Arial"/>
              </w:rPr>
              <w:t>CU Student ID Number: P21013717</w:t>
            </w:r>
          </w:p>
        </w:tc>
      </w:tr>
      <w:tr w:rsidR="00412D44" w:rsidRPr="002A57A0" w14:paraId="08C3AB1C"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3A63265E" w14:textId="77777777" w:rsidR="00412D44" w:rsidRPr="002A57A0" w:rsidRDefault="00412D44">
            <w:pPr>
              <w:spacing w:line="480" w:lineRule="auto"/>
              <w:ind w:right="-469" w:firstLine="0"/>
              <w:rPr>
                <w:rFonts w:ascii="Arial" w:hAnsi="Arial" w:cs="Arial"/>
              </w:rPr>
            </w:pPr>
            <w:r w:rsidRPr="002A57A0">
              <w:rPr>
                <w:rFonts w:ascii="Arial" w:hAnsi="Arial" w:cs="Arial"/>
              </w:rPr>
              <w:t>Semester: 3</w:t>
            </w:r>
          </w:p>
        </w:tc>
      </w:tr>
      <w:tr w:rsidR="00412D44" w:rsidRPr="002A57A0" w14:paraId="22D5A672"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5588052C" w14:textId="77777777" w:rsidR="00412D44" w:rsidRPr="002A57A0" w:rsidRDefault="00412D44">
            <w:pPr>
              <w:spacing w:line="360" w:lineRule="auto"/>
              <w:ind w:firstLine="0"/>
              <w:rPr>
                <w:rFonts w:ascii="Arial" w:hAnsi="Arial" w:cs="Arial"/>
              </w:rPr>
            </w:pPr>
            <w:r w:rsidRPr="002A57A0">
              <w:rPr>
                <w:rFonts w:ascii="Arial" w:hAnsi="Arial" w:cs="Arial"/>
              </w:rPr>
              <w:t>Session:</w:t>
            </w:r>
          </w:p>
          <w:p w14:paraId="5E3B4512" w14:textId="77777777" w:rsidR="00412D44" w:rsidRPr="002A57A0" w:rsidRDefault="00412D44">
            <w:pPr>
              <w:spacing w:line="360" w:lineRule="auto"/>
              <w:ind w:firstLine="0"/>
              <w:rPr>
                <w:rFonts w:ascii="Arial" w:hAnsi="Arial" w:cs="Arial"/>
              </w:rPr>
            </w:pPr>
            <w:r w:rsidRPr="002A57A0">
              <w:rPr>
                <w:rFonts w:ascii="Arial" w:hAnsi="Arial" w:cs="Arial"/>
                <w:b/>
              </w:rPr>
              <w:t>April 2022</w:t>
            </w:r>
          </w:p>
        </w:tc>
      </w:tr>
      <w:tr w:rsidR="00412D44" w:rsidRPr="002A57A0" w14:paraId="3951FF2E"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795F3442" w14:textId="77777777" w:rsidR="00412D44" w:rsidRPr="002A57A0" w:rsidRDefault="00412D44">
            <w:pPr>
              <w:spacing w:line="360" w:lineRule="auto"/>
              <w:ind w:firstLine="0"/>
              <w:rPr>
                <w:rFonts w:ascii="Arial" w:hAnsi="Arial" w:cs="Arial"/>
              </w:rPr>
            </w:pPr>
            <w:r w:rsidRPr="002A57A0">
              <w:rPr>
                <w:rFonts w:ascii="Arial" w:hAnsi="Arial" w:cs="Arial"/>
              </w:rPr>
              <w:t>Lecturer:</w:t>
            </w:r>
          </w:p>
          <w:p w14:paraId="5464C7CE" w14:textId="77777777" w:rsidR="00412D44" w:rsidRPr="002A57A0" w:rsidRDefault="00412D44">
            <w:pPr>
              <w:spacing w:line="360" w:lineRule="auto"/>
              <w:ind w:firstLine="0"/>
              <w:rPr>
                <w:rFonts w:ascii="Arial" w:hAnsi="Arial" w:cs="Arial"/>
                <w:b/>
              </w:rPr>
            </w:pPr>
            <w:proofErr w:type="spellStart"/>
            <w:r w:rsidRPr="002A57A0">
              <w:rPr>
                <w:rFonts w:ascii="Arial" w:hAnsi="Arial" w:cs="Arial"/>
                <w:b/>
              </w:rPr>
              <w:t>Nadhrah</w:t>
            </w:r>
            <w:proofErr w:type="spellEnd"/>
            <w:r w:rsidRPr="002A57A0">
              <w:rPr>
                <w:rFonts w:ascii="Arial" w:hAnsi="Arial" w:cs="Arial"/>
                <w:b/>
              </w:rPr>
              <w:t xml:space="preserve"> Abdul </w:t>
            </w:r>
            <w:proofErr w:type="spellStart"/>
            <w:r w:rsidRPr="002A57A0">
              <w:rPr>
                <w:rFonts w:ascii="Arial" w:hAnsi="Arial" w:cs="Arial"/>
                <w:b/>
              </w:rPr>
              <w:t>Hadi</w:t>
            </w:r>
            <w:proofErr w:type="spellEnd"/>
            <w:r w:rsidRPr="002A57A0">
              <w:rPr>
                <w:rFonts w:ascii="Arial" w:hAnsi="Arial" w:cs="Arial"/>
                <w:b/>
              </w:rPr>
              <w:t xml:space="preserve"> (nadhrah.abdulhadi@newinti.edu.my)</w:t>
            </w:r>
          </w:p>
        </w:tc>
      </w:tr>
      <w:tr w:rsidR="00412D44" w:rsidRPr="002A57A0" w14:paraId="655AA9D0"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19B75D48" w14:textId="77777777" w:rsidR="00412D44" w:rsidRPr="002A57A0" w:rsidRDefault="00412D44">
            <w:pPr>
              <w:spacing w:line="360" w:lineRule="auto"/>
              <w:ind w:firstLine="0"/>
              <w:rPr>
                <w:rFonts w:ascii="Arial" w:hAnsi="Arial" w:cs="Arial"/>
              </w:rPr>
            </w:pPr>
            <w:r w:rsidRPr="002A57A0">
              <w:rPr>
                <w:rFonts w:ascii="Arial" w:hAnsi="Arial" w:cs="Arial"/>
              </w:rPr>
              <w:t>Module Code and Title:</w:t>
            </w:r>
          </w:p>
          <w:p w14:paraId="2A825745" w14:textId="77777777" w:rsidR="00412D44" w:rsidRPr="002A57A0" w:rsidRDefault="00412D44">
            <w:pPr>
              <w:spacing w:line="360" w:lineRule="auto"/>
              <w:ind w:firstLine="0"/>
              <w:rPr>
                <w:rFonts w:ascii="Arial" w:hAnsi="Arial" w:cs="Arial"/>
                <w:b/>
              </w:rPr>
            </w:pPr>
            <w:r w:rsidRPr="002A57A0">
              <w:rPr>
                <w:rFonts w:ascii="Arial" w:hAnsi="Arial" w:cs="Arial"/>
                <w:b/>
              </w:rPr>
              <w:t>4067CEM Software Design</w:t>
            </w:r>
          </w:p>
        </w:tc>
      </w:tr>
      <w:tr w:rsidR="00412D44" w:rsidRPr="002A57A0" w14:paraId="3218305B" w14:textId="77777777" w:rsidTr="00412D44">
        <w:tc>
          <w:tcPr>
            <w:tcW w:w="4675" w:type="dxa"/>
            <w:tcBorders>
              <w:top w:val="single" w:sz="4" w:space="0" w:color="auto"/>
              <w:left w:val="single" w:sz="4" w:space="0" w:color="auto"/>
              <w:bottom w:val="single" w:sz="4" w:space="0" w:color="auto"/>
              <w:right w:val="single" w:sz="4" w:space="0" w:color="auto"/>
            </w:tcBorders>
            <w:hideMark/>
          </w:tcPr>
          <w:p w14:paraId="62316FCB" w14:textId="77777777" w:rsidR="00412D44" w:rsidRPr="002A57A0" w:rsidRDefault="00412D44">
            <w:pPr>
              <w:spacing w:line="360" w:lineRule="auto"/>
              <w:ind w:firstLine="0"/>
              <w:rPr>
                <w:rFonts w:ascii="Arial" w:hAnsi="Arial" w:cs="Arial"/>
              </w:rPr>
            </w:pPr>
            <w:r w:rsidRPr="002A57A0">
              <w:rPr>
                <w:rFonts w:ascii="Arial" w:hAnsi="Arial" w:cs="Arial"/>
              </w:rPr>
              <w:t>Assignment No. / Title:</w:t>
            </w:r>
          </w:p>
          <w:p w14:paraId="1D9AB9C8" w14:textId="77777777" w:rsidR="00412D44" w:rsidRPr="002A57A0" w:rsidRDefault="00412D44">
            <w:pPr>
              <w:spacing w:line="360" w:lineRule="auto"/>
              <w:ind w:firstLine="0"/>
              <w:rPr>
                <w:rFonts w:ascii="Arial" w:hAnsi="Arial" w:cs="Arial"/>
                <w:b/>
              </w:rPr>
            </w:pPr>
            <w:r w:rsidRPr="002A57A0">
              <w:rPr>
                <w:rFonts w:ascii="Arial" w:hAnsi="Arial" w:cs="Arial"/>
                <w:b/>
              </w:rPr>
              <w:t xml:space="preserve">Continuous Assessment </w:t>
            </w:r>
          </w:p>
        </w:tc>
        <w:tc>
          <w:tcPr>
            <w:tcW w:w="4675" w:type="dxa"/>
            <w:tcBorders>
              <w:top w:val="single" w:sz="4" w:space="0" w:color="auto"/>
              <w:left w:val="single" w:sz="4" w:space="0" w:color="auto"/>
              <w:bottom w:val="single" w:sz="4" w:space="0" w:color="auto"/>
              <w:right w:val="single" w:sz="4" w:space="0" w:color="auto"/>
            </w:tcBorders>
            <w:hideMark/>
          </w:tcPr>
          <w:p w14:paraId="53D5EADF" w14:textId="77777777" w:rsidR="00412D44" w:rsidRPr="002A57A0" w:rsidRDefault="00412D44">
            <w:pPr>
              <w:spacing w:line="360" w:lineRule="auto"/>
              <w:ind w:firstLine="0"/>
              <w:rPr>
                <w:rFonts w:ascii="Arial" w:hAnsi="Arial" w:cs="Arial"/>
              </w:rPr>
            </w:pPr>
            <w:r w:rsidRPr="002A57A0">
              <w:rPr>
                <w:rFonts w:ascii="Arial" w:hAnsi="Arial" w:cs="Arial"/>
              </w:rPr>
              <w:t xml:space="preserve">% </w:t>
            </w:r>
            <w:proofErr w:type="gramStart"/>
            <w:r w:rsidRPr="002A57A0">
              <w:rPr>
                <w:rFonts w:ascii="Arial" w:hAnsi="Arial" w:cs="Arial"/>
              </w:rPr>
              <w:t>of</w:t>
            </w:r>
            <w:proofErr w:type="gramEnd"/>
            <w:r w:rsidRPr="002A57A0">
              <w:rPr>
                <w:rFonts w:ascii="Arial" w:hAnsi="Arial" w:cs="Arial"/>
              </w:rPr>
              <w:t xml:space="preserve"> Module Mark: </w:t>
            </w:r>
          </w:p>
          <w:p w14:paraId="50A05636" w14:textId="77777777" w:rsidR="00412D44" w:rsidRPr="002A57A0" w:rsidRDefault="00412D44">
            <w:pPr>
              <w:spacing w:line="360" w:lineRule="auto"/>
              <w:ind w:firstLine="0"/>
              <w:rPr>
                <w:rFonts w:ascii="Arial" w:hAnsi="Arial" w:cs="Arial"/>
                <w:b/>
              </w:rPr>
            </w:pPr>
            <w:r w:rsidRPr="002A57A0">
              <w:rPr>
                <w:rFonts w:ascii="Arial" w:hAnsi="Arial" w:cs="Arial"/>
                <w:b/>
              </w:rPr>
              <w:t>50</w:t>
            </w:r>
          </w:p>
        </w:tc>
      </w:tr>
      <w:tr w:rsidR="00412D44" w:rsidRPr="002A57A0" w14:paraId="63D065E0" w14:textId="77777777" w:rsidTr="00412D44">
        <w:tc>
          <w:tcPr>
            <w:tcW w:w="4675" w:type="dxa"/>
            <w:tcBorders>
              <w:top w:val="single" w:sz="4" w:space="0" w:color="auto"/>
              <w:left w:val="single" w:sz="4" w:space="0" w:color="auto"/>
              <w:bottom w:val="single" w:sz="4" w:space="0" w:color="auto"/>
              <w:right w:val="single" w:sz="4" w:space="0" w:color="auto"/>
            </w:tcBorders>
            <w:hideMark/>
          </w:tcPr>
          <w:p w14:paraId="6503EB9F" w14:textId="77777777" w:rsidR="00412D44" w:rsidRPr="002A57A0" w:rsidRDefault="00412D44">
            <w:pPr>
              <w:spacing w:line="360" w:lineRule="auto"/>
              <w:ind w:firstLine="0"/>
              <w:rPr>
                <w:rFonts w:ascii="Arial" w:hAnsi="Arial" w:cs="Arial"/>
              </w:rPr>
            </w:pPr>
            <w:r w:rsidRPr="002A57A0">
              <w:rPr>
                <w:rFonts w:ascii="Arial" w:hAnsi="Arial" w:cs="Arial"/>
              </w:rPr>
              <w:t>Hand out Date:</w:t>
            </w:r>
          </w:p>
          <w:p w14:paraId="6273276C" w14:textId="77777777" w:rsidR="00412D44" w:rsidRPr="002A57A0" w:rsidRDefault="00412D44">
            <w:pPr>
              <w:spacing w:line="360" w:lineRule="auto"/>
              <w:ind w:firstLine="0"/>
              <w:rPr>
                <w:rFonts w:ascii="Arial" w:hAnsi="Arial" w:cs="Arial"/>
                <w:b/>
              </w:rPr>
            </w:pPr>
            <w:r w:rsidRPr="002A57A0">
              <w:rPr>
                <w:rFonts w:ascii="Arial" w:hAnsi="Arial" w:cs="Arial"/>
                <w:b/>
                <w:color w:val="FF0000"/>
              </w:rPr>
              <w:t>22</w:t>
            </w:r>
            <w:r w:rsidRPr="002A57A0">
              <w:rPr>
                <w:rFonts w:ascii="Arial" w:hAnsi="Arial" w:cs="Arial"/>
                <w:b/>
                <w:color w:val="FF0000"/>
                <w:vertAlign w:val="superscript"/>
              </w:rPr>
              <w:t>nd</w:t>
            </w:r>
            <w:r w:rsidRPr="002A57A0">
              <w:rPr>
                <w:rFonts w:ascii="Arial" w:hAnsi="Arial" w:cs="Arial"/>
                <w:b/>
                <w:color w:val="FF0000"/>
              </w:rPr>
              <w:t xml:space="preserve"> April 2022</w:t>
            </w:r>
          </w:p>
        </w:tc>
        <w:tc>
          <w:tcPr>
            <w:tcW w:w="4675" w:type="dxa"/>
            <w:tcBorders>
              <w:top w:val="single" w:sz="4" w:space="0" w:color="auto"/>
              <w:left w:val="single" w:sz="4" w:space="0" w:color="auto"/>
              <w:bottom w:val="single" w:sz="4" w:space="0" w:color="auto"/>
              <w:right w:val="single" w:sz="4" w:space="0" w:color="auto"/>
            </w:tcBorders>
            <w:hideMark/>
          </w:tcPr>
          <w:p w14:paraId="76BC5351" w14:textId="77777777" w:rsidR="00412D44" w:rsidRPr="002A57A0" w:rsidRDefault="00412D44">
            <w:pPr>
              <w:spacing w:line="360" w:lineRule="auto"/>
              <w:ind w:firstLine="0"/>
              <w:rPr>
                <w:rFonts w:ascii="Arial" w:hAnsi="Arial" w:cs="Arial"/>
                <w:color w:val="FF0000"/>
              </w:rPr>
            </w:pPr>
            <w:r w:rsidRPr="002A57A0">
              <w:rPr>
                <w:rFonts w:ascii="Arial" w:hAnsi="Arial" w:cs="Arial"/>
                <w:color w:val="FF0000"/>
              </w:rPr>
              <w:t>Due Date:</w:t>
            </w:r>
          </w:p>
          <w:p w14:paraId="31D538A6" w14:textId="77777777" w:rsidR="00412D44" w:rsidRPr="002A57A0" w:rsidRDefault="00412D44">
            <w:pPr>
              <w:spacing w:line="360" w:lineRule="auto"/>
              <w:ind w:firstLine="0"/>
              <w:rPr>
                <w:rFonts w:ascii="Arial" w:hAnsi="Arial" w:cs="Arial"/>
                <w:b/>
                <w:color w:val="FF0000"/>
              </w:rPr>
            </w:pPr>
            <w:r w:rsidRPr="002A57A0">
              <w:rPr>
                <w:rFonts w:ascii="Arial" w:hAnsi="Arial" w:cs="Arial"/>
                <w:b/>
                <w:color w:val="FF0000"/>
              </w:rPr>
              <w:t>Task 1: 13 May 2022, by 11.59pm</w:t>
            </w:r>
          </w:p>
          <w:p w14:paraId="5BEAF346" w14:textId="77777777" w:rsidR="00412D44" w:rsidRPr="002A57A0" w:rsidRDefault="00412D44">
            <w:pPr>
              <w:spacing w:line="360" w:lineRule="auto"/>
              <w:ind w:firstLine="0"/>
              <w:rPr>
                <w:rFonts w:ascii="Arial" w:hAnsi="Arial" w:cs="Arial"/>
                <w:b/>
                <w:color w:val="FF0000"/>
              </w:rPr>
            </w:pPr>
            <w:r w:rsidRPr="002A57A0">
              <w:rPr>
                <w:rFonts w:ascii="Arial" w:hAnsi="Arial" w:cs="Arial"/>
                <w:b/>
                <w:color w:val="FF0000"/>
              </w:rPr>
              <w:t>Task 2: 1 July 2022, by 11.59pm</w:t>
            </w:r>
          </w:p>
          <w:p w14:paraId="5F839C65" w14:textId="77777777" w:rsidR="00412D44" w:rsidRPr="002A57A0" w:rsidRDefault="00412D44">
            <w:pPr>
              <w:spacing w:line="360" w:lineRule="auto"/>
              <w:ind w:firstLine="0"/>
              <w:rPr>
                <w:rFonts w:ascii="Arial" w:hAnsi="Arial" w:cs="Arial"/>
                <w:b/>
                <w:color w:val="FF0000"/>
              </w:rPr>
            </w:pPr>
            <w:r w:rsidRPr="002A57A0">
              <w:rPr>
                <w:rFonts w:ascii="Arial" w:hAnsi="Arial" w:cs="Arial"/>
                <w:b/>
                <w:color w:val="FF0000"/>
              </w:rPr>
              <w:t>Task 3: 17 June 2022, by 11.59pm.</w:t>
            </w:r>
          </w:p>
          <w:p w14:paraId="5713B1F8" w14:textId="77777777" w:rsidR="00412D44" w:rsidRPr="002A57A0" w:rsidRDefault="00412D44">
            <w:pPr>
              <w:spacing w:line="360" w:lineRule="auto"/>
              <w:ind w:firstLine="0"/>
              <w:rPr>
                <w:rFonts w:ascii="Arial" w:hAnsi="Arial" w:cs="Arial"/>
                <w:b/>
                <w:color w:val="FF0000"/>
              </w:rPr>
            </w:pPr>
            <w:r w:rsidRPr="002A57A0">
              <w:rPr>
                <w:rFonts w:ascii="Arial" w:hAnsi="Arial" w:cs="Arial"/>
                <w:b/>
                <w:color w:val="FF0000"/>
              </w:rPr>
              <w:t>Task 4: 17 June 2022, by 11.59pm.</w:t>
            </w:r>
          </w:p>
          <w:p w14:paraId="299F6AC9" w14:textId="77777777" w:rsidR="00412D44" w:rsidRPr="002A57A0" w:rsidRDefault="00412D44">
            <w:pPr>
              <w:spacing w:line="360" w:lineRule="auto"/>
              <w:ind w:firstLine="0"/>
              <w:rPr>
                <w:rFonts w:ascii="Arial" w:hAnsi="Arial" w:cs="Arial"/>
                <w:b/>
                <w:color w:val="FF0000"/>
              </w:rPr>
            </w:pPr>
            <w:r w:rsidRPr="002A57A0">
              <w:rPr>
                <w:rFonts w:ascii="Arial" w:hAnsi="Arial" w:cs="Arial"/>
                <w:b/>
                <w:color w:val="FF0000"/>
              </w:rPr>
              <w:t>Task 5: 17 June 2022, by 11.59pm.</w:t>
            </w:r>
          </w:p>
        </w:tc>
      </w:tr>
      <w:tr w:rsidR="00412D44" w:rsidRPr="002A57A0" w14:paraId="78599E38" w14:textId="77777777" w:rsidTr="00412D44">
        <w:tc>
          <w:tcPr>
            <w:tcW w:w="9350" w:type="dxa"/>
            <w:gridSpan w:val="2"/>
            <w:tcBorders>
              <w:top w:val="single" w:sz="4" w:space="0" w:color="auto"/>
              <w:left w:val="single" w:sz="4" w:space="0" w:color="auto"/>
              <w:bottom w:val="single" w:sz="4" w:space="0" w:color="auto"/>
              <w:right w:val="single" w:sz="4" w:space="0" w:color="auto"/>
            </w:tcBorders>
            <w:hideMark/>
          </w:tcPr>
          <w:p w14:paraId="4CE13FCE" w14:textId="77777777" w:rsidR="00412D44" w:rsidRPr="002A57A0" w:rsidRDefault="00412D44">
            <w:pPr>
              <w:spacing w:line="360" w:lineRule="auto"/>
              <w:ind w:firstLine="0"/>
              <w:jc w:val="both"/>
              <w:rPr>
                <w:rFonts w:ascii="Arial" w:hAnsi="Arial" w:cs="Arial"/>
              </w:rPr>
            </w:pPr>
            <w:r w:rsidRPr="002A57A0">
              <w:rPr>
                <w:rFonts w:ascii="Arial" w:hAnsi="Arial" w:cs="Arial"/>
              </w:rPr>
              <w:t>Penalties: No late work will be accepted. If you are unable to submit coursework on time due to extenuating circumstances, you may be eligible for an extension. Please consult the lecturer.</w:t>
            </w:r>
          </w:p>
        </w:tc>
      </w:tr>
      <w:tr w:rsidR="00412D44" w:rsidRPr="002A57A0" w14:paraId="549B9C7B" w14:textId="77777777" w:rsidTr="00412D44">
        <w:trPr>
          <w:trHeight w:val="350"/>
        </w:trPr>
        <w:tc>
          <w:tcPr>
            <w:tcW w:w="9350" w:type="dxa"/>
            <w:gridSpan w:val="2"/>
            <w:tcBorders>
              <w:top w:val="single" w:sz="4" w:space="0" w:color="auto"/>
              <w:left w:val="single" w:sz="4" w:space="0" w:color="auto"/>
              <w:bottom w:val="single" w:sz="4" w:space="0" w:color="auto"/>
              <w:right w:val="single" w:sz="4" w:space="0" w:color="auto"/>
            </w:tcBorders>
          </w:tcPr>
          <w:p w14:paraId="2117C920" w14:textId="77777777" w:rsidR="00412D44" w:rsidRPr="002A57A0" w:rsidRDefault="00412D44">
            <w:pPr>
              <w:spacing w:line="360" w:lineRule="auto"/>
              <w:ind w:firstLine="0"/>
              <w:jc w:val="both"/>
              <w:rPr>
                <w:rFonts w:ascii="Arial" w:hAnsi="Arial" w:cs="Arial"/>
              </w:rPr>
            </w:pPr>
            <w:r w:rsidRPr="002A57A0">
              <w:rPr>
                <w:rFonts w:ascii="Arial" w:hAnsi="Arial" w:cs="Arial"/>
              </w:rPr>
              <w:t>Declaration: I/we the undersigned confirm that I/we have read and agree to abide by the University regulations on plagiarism and cheating and Faculty coursework policies and procedures. I/we confirm that this piece of work is my/our own. I/we consent to appropriate storage of our work for plagiarism checking.</w:t>
            </w:r>
          </w:p>
          <w:p w14:paraId="288B90FD" w14:textId="77777777" w:rsidR="00412D44" w:rsidRPr="002A57A0" w:rsidRDefault="00412D44">
            <w:pPr>
              <w:spacing w:line="360" w:lineRule="auto"/>
              <w:ind w:firstLine="0"/>
              <w:jc w:val="both"/>
              <w:rPr>
                <w:rFonts w:ascii="Arial" w:hAnsi="Arial" w:cs="Arial"/>
              </w:rPr>
            </w:pPr>
          </w:p>
          <w:p w14:paraId="0D4614E0" w14:textId="16F919B9" w:rsidR="00412D44" w:rsidRPr="002A57A0" w:rsidRDefault="00412D44" w:rsidP="008C0B45">
            <w:pPr>
              <w:ind w:firstLine="0"/>
              <w:jc w:val="both"/>
              <w:rPr>
                <w:rFonts w:ascii="Arial" w:hAnsi="Arial" w:cs="Arial"/>
              </w:rPr>
            </w:pPr>
            <w:r w:rsidRPr="002A57A0">
              <w:rPr>
                <w:rFonts w:ascii="Arial" w:hAnsi="Arial" w:cs="Arial"/>
              </w:rPr>
              <w:t xml:space="preserve">Signature(s): </w:t>
            </w:r>
            <w:r w:rsidR="008C0B45">
              <w:rPr>
                <w:rFonts w:ascii="Modern Love" w:hAnsi="Modern Love" w:cs="Arial"/>
              </w:rPr>
              <w:t>Han</w:t>
            </w:r>
          </w:p>
        </w:tc>
      </w:tr>
    </w:tbl>
    <w:p w14:paraId="50B25164" w14:textId="77777777" w:rsidR="00412D44" w:rsidRPr="002A57A0" w:rsidRDefault="00412D44" w:rsidP="00412D44">
      <w:pPr>
        <w:spacing w:line="360" w:lineRule="auto"/>
        <w:ind w:firstLine="0"/>
        <w:rPr>
          <w:rFonts w:ascii="Arial" w:hAnsi="Arial" w:cs="Arial"/>
          <w:b/>
        </w:rPr>
      </w:pPr>
      <w:r w:rsidRPr="002A57A0">
        <w:rPr>
          <w:rFonts w:ascii="Arial" w:hAnsi="Arial" w:cs="Arial"/>
          <w:b/>
        </w:rPr>
        <w:lastRenderedPageBreak/>
        <w:t>Section B - To be completed by the module leader</w:t>
      </w:r>
    </w:p>
    <w:tbl>
      <w:tblPr>
        <w:tblStyle w:val="TableGrid"/>
        <w:tblW w:w="9355" w:type="dxa"/>
        <w:tblInd w:w="0" w:type="dxa"/>
        <w:tblLook w:val="04A0" w:firstRow="1" w:lastRow="0" w:firstColumn="1" w:lastColumn="0" w:noHBand="0" w:noVBand="1"/>
      </w:tblPr>
      <w:tblGrid>
        <w:gridCol w:w="3955"/>
        <w:gridCol w:w="2278"/>
        <w:gridCol w:w="3122"/>
      </w:tblGrid>
      <w:tr w:rsidR="00412D44" w:rsidRPr="002A57A0" w14:paraId="10973777" w14:textId="77777777" w:rsidTr="00412D44">
        <w:tc>
          <w:tcPr>
            <w:tcW w:w="9355" w:type="dxa"/>
            <w:gridSpan w:val="3"/>
            <w:tcBorders>
              <w:top w:val="single" w:sz="4" w:space="0" w:color="auto"/>
              <w:left w:val="single" w:sz="4" w:space="0" w:color="auto"/>
              <w:bottom w:val="single" w:sz="4" w:space="0" w:color="auto"/>
              <w:right w:val="single" w:sz="4" w:space="0" w:color="auto"/>
            </w:tcBorders>
            <w:hideMark/>
          </w:tcPr>
          <w:p w14:paraId="63E94D0E" w14:textId="77777777" w:rsidR="00412D44" w:rsidRPr="002A57A0" w:rsidRDefault="00412D44">
            <w:pPr>
              <w:spacing w:line="360" w:lineRule="auto"/>
              <w:ind w:firstLine="0"/>
              <w:rPr>
                <w:rFonts w:ascii="Arial" w:hAnsi="Arial" w:cs="Arial"/>
              </w:rPr>
            </w:pPr>
            <w:r w:rsidRPr="002A57A0">
              <w:rPr>
                <w:rFonts w:ascii="Arial" w:hAnsi="Arial" w:cs="Arial"/>
              </w:rPr>
              <w:t>Intended learning outcomes assessed by this work:</w:t>
            </w:r>
          </w:p>
          <w:p w14:paraId="083E093A" w14:textId="77777777" w:rsidR="00412D44" w:rsidRPr="002A57A0" w:rsidRDefault="00412D44">
            <w:pPr>
              <w:spacing w:line="360" w:lineRule="auto"/>
              <w:ind w:firstLine="0"/>
              <w:jc w:val="both"/>
              <w:rPr>
                <w:rFonts w:ascii="Arial" w:hAnsi="Arial" w:cs="Arial"/>
              </w:rPr>
            </w:pPr>
            <w:r w:rsidRPr="002A57A0">
              <w:rPr>
                <w:rFonts w:ascii="Arial" w:hAnsi="Arial" w:cs="Arial"/>
              </w:rPr>
              <w:t>1. Understand and apply appropriate concepts, tools and techniques to each stage of the software development</w:t>
            </w:r>
          </w:p>
          <w:p w14:paraId="4EF4A234" w14:textId="77777777" w:rsidR="00412D44" w:rsidRPr="002A57A0" w:rsidRDefault="00412D44">
            <w:pPr>
              <w:spacing w:line="360" w:lineRule="auto"/>
              <w:ind w:firstLine="0"/>
              <w:jc w:val="both"/>
              <w:rPr>
                <w:rFonts w:ascii="Arial" w:hAnsi="Arial" w:cs="Arial"/>
              </w:rPr>
            </w:pPr>
            <w:r w:rsidRPr="002A57A0">
              <w:rPr>
                <w:rFonts w:ascii="Arial" w:hAnsi="Arial" w:cs="Arial"/>
              </w:rPr>
              <w:t>2. Understand and apply design patterns to software components in developing new software</w:t>
            </w:r>
          </w:p>
          <w:p w14:paraId="19FF7E35" w14:textId="77777777" w:rsidR="00412D44" w:rsidRPr="002A57A0" w:rsidRDefault="00412D44">
            <w:pPr>
              <w:spacing w:line="360" w:lineRule="auto"/>
              <w:ind w:firstLine="0"/>
              <w:jc w:val="both"/>
              <w:rPr>
                <w:rFonts w:ascii="Arial" w:hAnsi="Arial" w:cs="Arial"/>
              </w:rPr>
            </w:pPr>
            <w:r w:rsidRPr="002A57A0">
              <w:rPr>
                <w:rFonts w:ascii="Arial" w:hAnsi="Arial" w:cs="Arial"/>
              </w:rPr>
              <w:t>3. Demonstrate an understanding of project planning and working to agreed deadlines, along with professional, interpersonal skills and effective communication required for software production</w:t>
            </w:r>
          </w:p>
          <w:p w14:paraId="79997E82" w14:textId="77777777" w:rsidR="00412D44" w:rsidRPr="002A57A0" w:rsidRDefault="00412D44">
            <w:pPr>
              <w:spacing w:line="360" w:lineRule="auto"/>
              <w:ind w:firstLine="0"/>
              <w:jc w:val="both"/>
              <w:rPr>
                <w:rFonts w:ascii="Arial" w:hAnsi="Arial" w:cs="Arial"/>
              </w:rPr>
            </w:pPr>
            <w:r w:rsidRPr="002A57A0">
              <w:rPr>
                <w:rFonts w:ascii="Arial" w:hAnsi="Arial" w:cs="Arial"/>
              </w:rPr>
              <w:t>5. Demonstrate an awareness of, and ability to apply, social, professional, legal and ethical standards as documented in relevant laws and professional codes of conduct such as that of the Malaysian National Computer Confederation.</w:t>
            </w:r>
          </w:p>
        </w:tc>
      </w:tr>
      <w:tr w:rsidR="00412D44" w:rsidRPr="002A57A0" w14:paraId="50ECB7D5" w14:textId="77777777" w:rsidTr="00412D44">
        <w:trPr>
          <w:trHeight w:val="346"/>
        </w:trPr>
        <w:tc>
          <w:tcPr>
            <w:tcW w:w="3955" w:type="dxa"/>
            <w:tcBorders>
              <w:top w:val="single" w:sz="4" w:space="0" w:color="auto"/>
              <w:left w:val="single" w:sz="4" w:space="0" w:color="auto"/>
              <w:bottom w:val="single" w:sz="4" w:space="0" w:color="auto"/>
              <w:right w:val="single" w:sz="4" w:space="0" w:color="auto"/>
            </w:tcBorders>
            <w:hideMark/>
          </w:tcPr>
          <w:p w14:paraId="14379BFC" w14:textId="77777777" w:rsidR="00412D44" w:rsidRPr="002A57A0" w:rsidRDefault="00412D44">
            <w:pPr>
              <w:spacing w:line="360" w:lineRule="auto"/>
              <w:ind w:firstLine="0"/>
              <w:rPr>
                <w:rFonts w:ascii="Arial" w:hAnsi="Arial" w:cs="Arial"/>
              </w:rPr>
            </w:pPr>
            <w:r w:rsidRPr="002A57A0">
              <w:rPr>
                <w:rFonts w:ascii="Arial" w:hAnsi="Arial" w:cs="Arial"/>
              </w:rPr>
              <w:t>Marking scheme</w:t>
            </w:r>
          </w:p>
        </w:tc>
        <w:tc>
          <w:tcPr>
            <w:tcW w:w="2278" w:type="dxa"/>
            <w:tcBorders>
              <w:top w:val="single" w:sz="4" w:space="0" w:color="auto"/>
              <w:left w:val="single" w:sz="4" w:space="0" w:color="auto"/>
              <w:bottom w:val="single" w:sz="4" w:space="0" w:color="auto"/>
              <w:right w:val="single" w:sz="4" w:space="0" w:color="auto"/>
            </w:tcBorders>
            <w:hideMark/>
          </w:tcPr>
          <w:p w14:paraId="3467DE86" w14:textId="77777777" w:rsidR="00412D44" w:rsidRPr="002A57A0" w:rsidRDefault="00412D44">
            <w:pPr>
              <w:spacing w:line="360" w:lineRule="auto"/>
              <w:rPr>
                <w:rFonts w:ascii="Arial" w:hAnsi="Arial" w:cs="Arial"/>
              </w:rPr>
            </w:pPr>
            <w:r w:rsidRPr="002A57A0">
              <w:rPr>
                <w:rFonts w:ascii="Arial" w:hAnsi="Arial" w:cs="Arial"/>
              </w:rPr>
              <w:t>Max</w:t>
            </w:r>
          </w:p>
        </w:tc>
        <w:tc>
          <w:tcPr>
            <w:tcW w:w="3122" w:type="dxa"/>
            <w:tcBorders>
              <w:top w:val="single" w:sz="4" w:space="0" w:color="auto"/>
              <w:left w:val="single" w:sz="4" w:space="0" w:color="auto"/>
              <w:bottom w:val="single" w:sz="4" w:space="0" w:color="auto"/>
              <w:right w:val="single" w:sz="4" w:space="0" w:color="auto"/>
            </w:tcBorders>
            <w:hideMark/>
          </w:tcPr>
          <w:p w14:paraId="0FD09B91" w14:textId="77777777" w:rsidR="00412D44" w:rsidRPr="002A57A0" w:rsidRDefault="00412D44">
            <w:pPr>
              <w:spacing w:line="360" w:lineRule="auto"/>
              <w:rPr>
                <w:rFonts w:ascii="Arial" w:hAnsi="Arial" w:cs="Arial"/>
              </w:rPr>
            </w:pPr>
            <w:r w:rsidRPr="002A57A0">
              <w:rPr>
                <w:rFonts w:ascii="Arial" w:hAnsi="Arial" w:cs="Arial"/>
              </w:rPr>
              <w:t xml:space="preserve">       Mark</w:t>
            </w:r>
          </w:p>
        </w:tc>
      </w:tr>
      <w:tr w:rsidR="00412D44" w:rsidRPr="002A57A0" w14:paraId="598A29EA" w14:textId="77777777" w:rsidTr="00412D44">
        <w:trPr>
          <w:trHeight w:val="697"/>
        </w:trPr>
        <w:tc>
          <w:tcPr>
            <w:tcW w:w="3955" w:type="dxa"/>
            <w:tcBorders>
              <w:top w:val="single" w:sz="4" w:space="0" w:color="auto"/>
              <w:left w:val="single" w:sz="4" w:space="0" w:color="auto"/>
              <w:bottom w:val="single" w:sz="4" w:space="0" w:color="auto"/>
              <w:right w:val="single" w:sz="4" w:space="0" w:color="auto"/>
            </w:tcBorders>
            <w:hideMark/>
          </w:tcPr>
          <w:p w14:paraId="24553C06" w14:textId="77777777" w:rsidR="00412D44" w:rsidRPr="002A57A0" w:rsidRDefault="00412D44" w:rsidP="00412D44">
            <w:pPr>
              <w:pStyle w:val="ListParagraph"/>
              <w:numPr>
                <w:ilvl w:val="0"/>
                <w:numId w:val="2"/>
              </w:numPr>
              <w:spacing w:line="360" w:lineRule="auto"/>
              <w:rPr>
                <w:rFonts w:ascii="Arial" w:hAnsi="Arial" w:cs="Arial"/>
              </w:rPr>
            </w:pPr>
            <w:r w:rsidRPr="002A57A0">
              <w:rPr>
                <w:rFonts w:ascii="Arial" w:hAnsi="Arial" w:cs="Arial"/>
              </w:rPr>
              <w:t xml:space="preserve">User Story Mapping </w:t>
            </w:r>
          </w:p>
          <w:p w14:paraId="74EC7D41" w14:textId="77777777" w:rsidR="00412D44" w:rsidRPr="002A57A0" w:rsidRDefault="00412D44" w:rsidP="00412D44">
            <w:pPr>
              <w:pStyle w:val="ListParagraph"/>
              <w:numPr>
                <w:ilvl w:val="0"/>
                <w:numId w:val="2"/>
              </w:numPr>
              <w:spacing w:line="360" w:lineRule="auto"/>
              <w:rPr>
                <w:rFonts w:ascii="Arial" w:hAnsi="Arial" w:cs="Arial"/>
              </w:rPr>
            </w:pPr>
            <w:r w:rsidRPr="002A57A0">
              <w:rPr>
                <w:rFonts w:ascii="Arial" w:hAnsi="Arial" w:cs="Arial"/>
              </w:rPr>
              <w:t xml:space="preserve">Setting up a GitHub Repository </w:t>
            </w:r>
          </w:p>
          <w:p w14:paraId="2F8E26F7" w14:textId="77777777" w:rsidR="00412D44" w:rsidRPr="002A57A0" w:rsidRDefault="00412D44" w:rsidP="00412D44">
            <w:pPr>
              <w:pStyle w:val="ListParagraph"/>
              <w:numPr>
                <w:ilvl w:val="0"/>
                <w:numId w:val="2"/>
              </w:numPr>
              <w:spacing w:line="360" w:lineRule="auto"/>
              <w:rPr>
                <w:rFonts w:ascii="Arial" w:hAnsi="Arial" w:cs="Arial"/>
              </w:rPr>
            </w:pPr>
            <w:r w:rsidRPr="002A57A0">
              <w:rPr>
                <w:rFonts w:ascii="Arial" w:hAnsi="Arial" w:cs="Arial"/>
              </w:rPr>
              <w:t>Creating a Class diagram and design pattern selection</w:t>
            </w:r>
          </w:p>
          <w:p w14:paraId="7B79B169" w14:textId="77777777" w:rsidR="00412D44" w:rsidRPr="002A57A0" w:rsidRDefault="00412D44" w:rsidP="00412D44">
            <w:pPr>
              <w:pStyle w:val="ListParagraph"/>
              <w:numPr>
                <w:ilvl w:val="0"/>
                <w:numId w:val="2"/>
              </w:numPr>
              <w:spacing w:line="360" w:lineRule="auto"/>
              <w:rPr>
                <w:rFonts w:ascii="Arial" w:hAnsi="Arial" w:cs="Arial"/>
              </w:rPr>
            </w:pPr>
            <w:r w:rsidRPr="002A57A0">
              <w:rPr>
                <w:rFonts w:ascii="Arial" w:hAnsi="Arial" w:cs="Arial"/>
              </w:rPr>
              <w:t xml:space="preserve">Creating a Prototype User Interface and Usability Testing </w:t>
            </w:r>
          </w:p>
          <w:p w14:paraId="069807A1" w14:textId="77777777" w:rsidR="00412D44" w:rsidRPr="002A57A0" w:rsidRDefault="00412D44" w:rsidP="00412D44">
            <w:pPr>
              <w:pStyle w:val="ListParagraph"/>
              <w:numPr>
                <w:ilvl w:val="0"/>
                <w:numId w:val="2"/>
              </w:numPr>
              <w:spacing w:line="360" w:lineRule="auto"/>
              <w:rPr>
                <w:rFonts w:ascii="Arial" w:hAnsi="Arial" w:cs="Arial"/>
              </w:rPr>
            </w:pPr>
            <w:r w:rsidRPr="002A57A0">
              <w:rPr>
                <w:rFonts w:ascii="Arial" w:hAnsi="Arial" w:cs="Arial"/>
              </w:rPr>
              <w:t xml:space="preserve">Discuss the ethical issue related to the software </w:t>
            </w:r>
          </w:p>
        </w:tc>
        <w:tc>
          <w:tcPr>
            <w:tcW w:w="2278" w:type="dxa"/>
            <w:tcBorders>
              <w:top w:val="single" w:sz="4" w:space="0" w:color="auto"/>
              <w:left w:val="single" w:sz="4" w:space="0" w:color="auto"/>
              <w:bottom w:val="single" w:sz="4" w:space="0" w:color="auto"/>
              <w:right w:val="single" w:sz="4" w:space="0" w:color="auto"/>
            </w:tcBorders>
          </w:tcPr>
          <w:p w14:paraId="11694FFB" w14:textId="77777777" w:rsidR="00412D44" w:rsidRPr="002A57A0" w:rsidRDefault="00412D44">
            <w:pPr>
              <w:spacing w:line="360" w:lineRule="auto"/>
              <w:rPr>
                <w:rFonts w:ascii="Arial" w:hAnsi="Arial" w:cs="Arial"/>
              </w:rPr>
            </w:pPr>
            <w:r w:rsidRPr="002A57A0">
              <w:rPr>
                <w:rFonts w:ascii="Arial" w:hAnsi="Arial" w:cs="Arial"/>
              </w:rPr>
              <w:t xml:space="preserve"> 20</w:t>
            </w:r>
          </w:p>
          <w:p w14:paraId="102E1545" w14:textId="77777777" w:rsidR="00412D44" w:rsidRPr="002A57A0" w:rsidRDefault="00412D44">
            <w:pPr>
              <w:spacing w:line="360" w:lineRule="auto"/>
              <w:jc w:val="center"/>
              <w:rPr>
                <w:rFonts w:ascii="Arial" w:hAnsi="Arial" w:cs="Arial"/>
              </w:rPr>
            </w:pPr>
          </w:p>
          <w:p w14:paraId="52F2BDAD" w14:textId="77777777" w:rsidR="00412D44" w:rsidRPr="002A57A0" w:rsidRDefault="00412D44">
            <w:pPr>
              <w:spacing w:line="360" w:lineRule="auto"/>
              <w:rPr>
                <w:rFonts w:ascii="Arial" w:hAnsi="Arial" w:cs="Arial"/>
              </w:rPr>
            </w:pPr>
            <w:r w:rsidRPr="002A57A0">
              <w:rPr>
                <w:rFonts w:ascii="Arial" w:hAnsi="Arial" w:cs="Arial"/>
              </w:rPr>
              <w:t xml:space="preserve"> 10</w:t>
            </w:r>
          </w:p>
          <w:p w14:paraId="456365DF" w14:textId="77777777" w:rsidR="00412D44" w:rsidRPr="002A57A0" w:rsidRDefault="00412D44">
            <w:pPr>
              <w:spacing w:line="360" w:lineRule="auto"/>
              <w:jc w:val="center"/>
              <w:rPr>
                <w:rFonts w:ascii="Arial" w:hAnsi="Arial" w:cs="Arial"/>
              </w:rPr>
            </w:pPr>
          </w:p>
          <w:p w14:paraId="1147F58E" w14:textId="77777777" w:rsidR="00412D44" w:rsidRPr="002A57A0" w:rsidRDefault="00412D44">
            <w:pPr>
              <w:spacing w:line="360" w:lineRule="auto"/>
              <w:rPr>
                <w:rFonts w:ascii="Arial" w:hAnsi="Arial" w:cs="Arial"/>
              </w:rPr>
            </w:pPr>
            <w:r w:rsidRPr="002A57A0">
              <w:rPr>
                <w:rFonts w:ascii="Arial" w:hAnsi="Arial" w:cs="Arial"/>
              </w:rPr>
              <w:t xml:space="preserve"> 30</w:t>
            </w:r>
          </w:p>
          <w:p w14:paraId="10A3FE63" w14:textId="77777777" w:rsidR="00412D44" w:rsidRPr="002A57A0" w:rsidRDefault="00412D44">
            <w:pPr>
              <w:spacing w:line="360" w:lineRule="auto"/>
              <w:jc w:val="center"/>
              <w:rPr>
                <w:rFonts w:ascii="Arial" w:hAnsi="Arial" w:cs="Arial"/>
              </w:rPr>
            </w:pPr>
          </w:p>
          <w:p w14:paraId="7E62DF79" w14:textId="77777777" w:rsidR="00412D44" w:rsidRPr="002A57A0" w:rsidRDefault="00412D44">
            <w:pPr>
              <w:spacing w:line="360" w:lineRule="auto"/>
              <w:rPr>
                <w:rFonts w:ascii="Arial" w:hAnsi="Arial" w:cs="Arial"/>
              </w:rPr>
            </w:pPr>
            <w:r w:rsidRPr="002A57A0">
              <w:rPr>
                <w:rFonts w:ascii="Arial" w:hAnsi="Arial" w:cs="Arial"/>
              </w:rPr>
              <w:t xml:space="preserve"> 20</w:t>
            </w:r>
          </w:p>
          <w:p w14:paraId="3224180C" w14:textId="77777777" w:rsidR="00412D44" w:rsidRPr="002A57A0" w:rsidRDefault="00412D44">
            <w:pPr>
              <w:spacing w:line="360" w:lineRule="auto"/>
              <w:jc w:val="center"/>
              <w:rPr>
                <w:rFonts w:ascii="Arial" w:hAnsi="Arial" w:cs="Arial"/>
              </w:rPr>
            </w:pPr>
          </w:p>
          <w:p w14:paraId="2DBB5E33" w14:textId="77777777" w:rsidR="00412D44" w:rsidRPr="002A57A0" w:rsidRDefault="00412D44">
            <w:pPr>
              <w:spacing w:line="360" w:lineRule="auto"/>
              <w:rPr>
                <w:rFonts w:ascii="Arial" w:hAnsi="Arial" w:cs="Arial"/>
              </w:rPr>
            </w:pPr>
            <w:r w:rsidRPr="002A57A0">
              <w:rPr>
                <w:rFonts w:ascii="Arial" w:hAnsi="Arial" w:cs="Arial"/>
              </w:rPr>
              <w:t xml:space="preserve"> 20</w:t>
            </w:r>
          </w:p>
        </w:tc>
        <w:tc>
          <w:tcPr>
            <w:tcW w:w="3122" w:type="dxa"/>
            <w:tcBorders>
              <w:top w:val="single" w:sz="4" w:space="0" w:color="auto"/>
              <w:left w:val="single" w:sz="4" w:space="0" w:color="auto"/>
              <w:bottom w:val="single" w:sz="4" w:space="0" w:color="auto"/>
              <w:right w:val="single" w:sz="4" w:space="0" w:color="auto"/>
            </w:tcBorders>
          </w:tcPr>
          <w:p w14:paraId="08199C34" w14:textId="77777777" w:rsidR="00412D44" w:rsidRPr="002A57A0" w:rsidRDefault="00412D44">
            <w:pPr>
              <w:spacing w:line="360" w:lineRule="auto"/>
              <w:jc w:val="center"/>
              <w:rPr>
                <w:rFonts w:ascii="Arial" w:hAnsi="Arial" w:cs="Arial"/>
              </w:rPr>
            </w:pPr>
          </w:p>
        </w:tc>
      </w:tr>
      <w:tr w:rsidR="00412D44" w:rsidRPr="002A57A0" w14:paraId="7427AB39" w14:textId="77777777" w:rsidTr="00412D44">
        <w:tc>
          <w:tcPr>
            <w:tcW w:w="3955" w:type="dxa"/>
            <w:tcBorders>
              <w:top w:val="single" w:sz="4" w:space="0" w:color="auto"/>
              <w:left w:val="single" w:sz="4" w:space="0" w:color="auto"/>
              <w:bottom w:val="single" w:sz="4" w:space="0" w:color="auto"/>
              <w:right w:val="single" w:sz="4" w:space="0" w:color="auto"/>
            </w:tcBorders>
            <w:hideMark/>
          </w:tcPr>
          <w:p w14:paraId="2476EA99" w14:textId="77777777" w:rsidR="00412D44" w:rsidRPr="002A57A0" w:rsidRDefault="00412D44">
            <w:pPr>
              <w:spacing w:line="360" w:lineRule="auto"/>
              <w:ind w:firstLine="0"/>
              <w:rPr>
                <w:rFonts w:ascii="Arial" w:hAnsi="Arial" w:cs="Arial"/>
              </w:rPr>
            </w:pPr>
            <w:r w:rsidRPr="002A57A0">
              <w:rPr>
                <w:rFonts w:ascii="Arial" w:hAnsi="Arial" w:cs="Arial"/>
              </w:rPr>
              <w:t>Total</w:t>
            </w:r>
          </w:p>
        </w:tc>
        <w:tc>
          <w:tcPr>
            <w:tcW w:w="2278" w:type="dxa"/>
            <w:tcBorders>
              <w:top w:val="single" w:sz="4" w:space="0" w:color="auto"/>
              <w:left w:val="single" w:sz="4" w:space="0" w:color="auto"/>
              <w:bottom w:val="single" w:sz="4" w:space="0" w:color="auto"/>
              <w:right w:val="single" w:sz="4" w:space="0" w:color="auto"/>
            </w:tcBorders>
            <w:hideMark/>
          </w:tcPr>
          <w:p w14:paraId="0112BB57" w14:textId="77777777" w:rsidR="00412D44" w:rsidRPr="002A57A0" w:rsidRDefault="00412D44">
            <w:pPr>
              <w:spacing w:line="360" w:lineRule="auto"/>
              <w:rPr>
                <w:rFonts w:ascii="Arial" w:hAnsi="Arial" w:cs="Arial"/>
              </w:rPr>
            </w:pPr>
            <w:r w:rsidRPr="002A57A0">
              <w:rPr>
                <w:rFonts w:ascii="Arial" w:hAnsi="Arial" w:cs="Arial"/>
              </w:rPr>
              <w:t>100</w:t>
            </w:r>
          </w:p>
        </w:tc>
        <w:tc>
          <w:tcPr>
            <w:tcW w:w="3122" w:type="dxa"/>
            <w:tcBorders>
              <w:top w:val="single" w:sz="4" w:space="0" w:color="auto"/>
              <w:left w:val="single" w:sz="4" w:space="0" w:color="auto"/>
              <w:bottom w:val="single" w:sz="4" w:space="0" w:color="auto"/>
              <w:right w:val="single" w:sz="4" w:space="0" w:color="auto"/>
            </w:tcBorders>
          </w:tcPr>
          <w:p w14:paraId="46A99E38" w14:textId="77777777" w:rsidR="00412D44" w:rsidRPr="002A57A0" w:rsidRDefault="00412D44">
            <w:pPr>
              <w:spacing w:line="360" w:lineRule="auto"/>
              <w:jc w:val="center"/>
              <w:rPr>
                <w:rFonts w:ascii="Arial" w:hAnsi="Arial" w:cs="Arial"/>
              </w:rPr>
            </w:pPr>
          </w:p>
        </w:tc>
      </w:tr>
    </w:tbl>
    <w:p w14:paraId="53351897" w14:textId="69B3F6BA" w:rsidR="00412D44" w:rsidRPr="002A57A0" w:rsidRDefault="00412D44" w:rsidP="008B63F8">
      <w:pPr>
        <w:pStyle w:val="Heading1"/>
        <w:spacing w:before="178" w:line="276" w:lineRule="auto"/>
        <w:ind w:left="0" w:right="-30"/>
        <w:jc w:val="both"/>
        <w:rPr>
          <w:rFonts w:ascii="Arial" w:hAnsi="Arial" w:cs="Arial"/>
        </w:rPr>
      </w:pPr>
    </w:p>
    <w:p w14:paraId="380D2652" w14:textId="6B83EF14" w:rsidR="00262296" w:rsidRPr="002A57A0" w:rsidRDefault="00262296" w:rsidP="008B63F8">
      <w:pPr>
        <w:pStyle w:val="Heading1"/>
        <w:spacing w:before="178" w:line="276" w:lineRule="auto"/>
        <w:ind w:left="0" w:right="-30"/>
        <w:jc w:val="both"/>
        <w:rPr>
          <w:rFonts w:ascii="Arial" w:hAnsi="Arial" w:cs="Arial"/>
        </w:rPr>
      </w:pPr>
    </w:p>
    <w:p w14:paraId="3F77C38F" w14:textId="70961100" w:rsidR="00262296" w:rsidRPr="002A57A0" w:rsidRDefault="00262296" w:rsidP="008B63F8">
      <w:pPr>
        <w:pStyle w:val="Heading1"/>
        <w:spacing w:before="178" w:line="276" w:lineRule="auto"/>
        <w:ind w:left="0" w:right="-30"/>
        <w:jc w:val="both"/>
        <w:rPr>
          <w:rFonts w:ascii="Arial" w:hAnsi="Arial" w:cs="Arial"/>
        </w:rPr>
      </w:pPr>
    </w:p>
    <w:p w14:paraId="481714DA" w14:textId="3887BFBE" w:rsidR="00262296" w:rsidRPr="002A57A0" w:rsidRDefault="00262296" w:rsidP="008B63F8">
      <w:pPr>
        <w:pStyle w:val="Heading1"/>
        <w:spacing w:before="178" w:line="276" w:lineRule="auto"/>
        <w:ind w:left="0" w:right="-30"/>
        <w:jc w:val="both"/>
        <w:rPr>
          <w:rFonts w:ascii="Arial" w:hAnsi="Arial" w:cs="Arial"/>
        </w:rPr>
      </w:pPr>
    </w:p>
    <w:p w14:paraId="4AD3BFFA" w14:textId="3878BF80" w:rsidR="00262296" w:rsidRPr="002A57A0" w:rsidRDefault="00262296" w:rsidP="008B63F8">
      <w:pPr>
        <w:pStyle w:val="Heading1"/>
        <w:spacing w:before="178" w:line="276" w:lineRule="auto"/>
        <w:ind w:left="0" w:right="-30"/>
        <w:jc w:val="both"/>
        <w:rPr>
          <w:rFonts w:ascii="Arial" w:hAnsi="Arial" w:cs="Arial"/>
        </w:rPr>
      </w:pPr>
    </w:p>
    <w:p w14:paraId="0B5757A3" w14:textId="0C34F55C" w:rsidR="00262296" w:rsidRDefault="00262296" w:rsidP="008B63F8">
      <w:pPr>
        <w:pStyle w:val="Heading1"/>
        <w:spacing w:before="178" w:line="276" w:lineRule="auto"/>
        <w:ind w:left="0" w:right="-30"/>
        <w:jc w:val="both"/>
        <w:rPr>
          <w:rFonts w:ascii="Arial" w:hAnsi="Arial" w:cs="Arial"/>
        </w:rPr>
      </w:pPr>
    </w:p>
    <w:p w14:paraId="66B58A1C" w14:textId="5D803D25" w:rsidR="00DF42B6" w:rsidRDefault="00DF42B6" w:rsidP="008B63F8">
      <w:pPr>
        <w:pStyle w:val="Heading1"/>
        <w:spacing w:before="178" w:line="276" w:lineRule="auto"/>
        <w:ind w:left="0" w:right="-30"/>
        <w:jc w:val="both"/>
        <w:rPr>
          <w:rFonts w:ascii="Arial" w:hAnsi="Arial" w:cs="Arial"/>
        </w:rPr>
      </w:pPr>
    </w:p>
    <w:p w14:paraId="1BB6A0A4" w14:textId="483D7225" w:rsidR="00DF42B6" w:rsidRDefault="00DF42B6" w:rsidP="008B63F8">
      <w:pPr>
        <w:pStyle w:val="Heading1"/>
        <w:spacing w:before="178" w:line="276" w:lineRule="auto"/>
        <w:ind w:left="0" w:right="-30"/>
        <w:jc w:val="both"/>
        <w:rPr>
          <w:rFonts w:ascii="Arial" w:hAnsi="Arial" w:cs="Arial"/>
        </w:rPr>
      </w:pPr>
    </w:p>
    <w:p w14:paraId="51AF2411" w14:textId="4D4704AF" w:rsidR="002A57A0" w:rsidRDefault="002A57A0" w:rsidP="00262296">
      <w:pPr>
        <w:pStyle w:val="Heading1"/>
        <w:spacing w:line="360" w:lineRule="auto"/>
        <w:ind w:left="0" w:right="-30"/>
        <w:jc w:val="both"/>
        <w:rPr>
          <w:rFonts w:ascii="Arial" w:hAnsi="Arial" w:cs="Arial"/>
        </w:rPr>
      </w:pPr>
    </w:p>
    <w:p w14:paraId="388B8CF5" w14:textId="77777777" w:rsidR="00DF42B6" w:rsidRDefault="00DF42B6" w:rsidP="00262296">
      <w:pPr>
        <w:pStyle w:val="Heading1"/>
        <w:spacing w:line="360" w:lineRule="auto"/>
        <w:ind w:left="0" w:right="-30"/>
        <w:jc w:val="both"/>
        <w:rPr>
          <w:rFonts w:ascii="Arial" w:hAnsi="Arial" w:cs="Arial"/>
          <w:u w:val="single"/>
        </w:rPr>
      </w:pPr>
    </w:p>
    <w:p w14:paraId="5D3BF4CB" w14:textId="4F2ECE5A" w:rsidR="00262296" w:rsidRPr="00B752B2" w:rsidRDefault="008B63F8" w:rsidP="002A57A0">
      <w:pPr>
        <w:pStyle w:val="Heading1"/>
        <w:spacing w:line="360" w:lineRule="auto"/>
        <w:ind w:left="0" w:right="-30"/>
        <w:jc w:val="both"/>
        <w:rPr>
          <w:rFonts w:ascii="Arial" w:hAnsi="Arial" w:cs="Arial"/>
          <w:color w:val="000000" w:themeColor="text1"/>
          <w:u w:val="single"/>
        </w:rPr>
      </w:pPr>
      <w:r w:rsidRPr="00B752B2">
        <w:rPr>
          <w:rFonts w:ascii="Arial" w:hAnsi="Arial" w:cs="Arial"/>
          <w:color w:val="000000" w:themeColor="text1"/>
          <w:u w:val="single"/>
        </w:rPr>
        <w:lastRenderedPageBreak/>
        <w:t xml:space="preserve">Prototype User Interface </w:t>
      </w:r>
    </w:p>
    <w:p w14:paraId="0D46C39F" w14:textId="5CAB759C" w:rsidR="007637F0" w:rsidRPr="00B752B2" w:rsidRDefault="007637F0" w:rsidP="002A57A0">
      <w:pPr>
        <w:spacing w:after="0" w:line="360" w:lineRule="auto"/>
        <w:ind w:firstLine="0"/>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There are three main functions of the College Events System for Students below.</w:t>
      </w:r>
    </w:p>
    <w:p w14:paraId="38CBBD03" w14:textId="77777777" w:rsidR="00DF42B6" w:rsidRPr="00B752B2" w:rsidRDefault="00DF42B6" w:rsidP="002A57A0">
      <w:pPr>
        <w:spacing w:after="0" w:line="360" w:lineRule="auto"/>
        <w:ind w:firstLine="0"/>
        <w:jc w:val="both"/>
        <w:rPr>
          <w:rFonts w:ascii="Arial" w:eastAsia="Times New Roman" w:hAnsi="Arial" w:cs="Arial"/>
          <w:color w:val="000000" w:themeColor="text1"/>
          <w:lang w:val="en-US"/>
        </w:rPr>
      </w:pPr>
    </w:p>
    <w:p w14:paraId="0D85FDD5" w14:textId="017BED15" w:rsidR="007637F0" w:rsidRPr="00B752B2" w:rsidRDefault="007637F0" w:rsidP="002A57A0">
      <w:pPr>
        <w:pStyle w:val="ListParagraph"/>
        <w:numPr>
          <w:ilvl w:val="0"/>
          <w:numId w:val="12"/>
        </w:numPr>
        <w:spacing w:after="0" w:line="360" w:lineRule="auto"/>
        <w:jc w:val="both"/>
        <w:rPr>
          <w:rFonts w:ascii="Arial" w:eastAsia="Times New Roman" w:hAnsi="Arial" w:cs="Arial"/>
          <w:b/>
          <w:bCs/>
          <w:color w:val="000000" w:themeColor="text1"/>
          <w:u w:val="single"/>
          <w:lang w:val="en-US"/>
        </w:rPr>
      </w:pPr>
      <w:r w:rsidRPr="00B752B2">
        <w:rPr>
          <w:rFonts w:ascii="Arial" w:eastAsia="Times New Roman" w:hAnsi="Arial" w:cs="Arial"/>
          <w:b/>
          <w:bCs/>
          <w:color w:val="000000" w:themeColor="text1"/>
          <w:u w:val="single"/>
          <w:lang w:val="en-US"/>
        </w:rPr>
        <w:t>Login</w:t>
      </w:r>
    </w:p>
    <w:p w14:paraId="6C8D0EB9" w14:textId="77777777" w:rsidR="008C463D" w:rsidRPr="00B752B2" w:rsidRDefault="008C463D" w:rsidP="008C463D">
      <w:pPr>
        <w:spacing w:after="0" w:line="360" w:lineRule="auto"/>
        <w:ind w:firstLine="0"/>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 xml:space="preserve">The login function is commonly significant for all website developments to identify the users before they can proceed to the website. It will allow users to have site access and the event </w:t>
      </w:r>
      <w:proofErr w:type="spellStart"/>
      <w:r w:rsidRPr="00B752B2">
        <w:rPr>
          <w:rFonts w:ascii="Arial" w:eastAsia="Times New Roman" w:hAnsi="Arial" w:cs="Arial"/>
          <w:color w:val="000000" w:themeColor="text1"/>
          <w:lang w:val="en-US"/>
        </w:rPr>
        <w:t>organiser</w:t>
      </w:r>
      <w:proofErr w:type="spellEnd"/>
      <w:r w:rsidRPr="00B752B2">
        <w:rPr>
          <w:rFonts w:ascii="Arial" w:eastAsia="Times New Roman" w:hAnsi="Arial" w:cs="Arial"/>
          <w:color w:val="000000" w:themeColor="text1"/>
          <w:lang w:val="en-US"/>
        </w:rPr>
        <w:t xml:space="preserve">/Admin user access to the website to see and track the user actions and </w:t>
      </w:r>
      <w:proofErr w:type="spellStart"/>
      <w:r w:rsidRPr="00B752B2">
        <w:rPr>
          <w:rFonts w:ascii="Arial" w:eastAsia="Times New Roman" w:hAnsi="Arial" w:cs="Arial"/>
          <w:color w:val="000000" w:themeColor="text1"/>
          <w:lang w:val="en-US"/>
        </w:rPr>
        <w:t>behaviours</w:t>
      </w:r>
      <w:proofErr w:type="spellEnd"/>
      <w:r w:rsidRPr="00B752B2">
        <w:rPr>
          <w:rFonts w:ascii="Arial" w:eastAsia="Times New Roman" w:hAnsi="Arial" w:cs="Arial"/>
          <w:color w:val="000000" w:themeColor="text1"/>
          <w:lang w:val="en-US"/>
        </w:rPr>
        <w:t>.</w:t>
      </w:r>
    </w:p>
    <w:p w14:paraId="7A7AB16F" w14:textId="77777777" w:rsidR="008C463D" w:rsidRPr="00B752B2" w:rsidRDefault="008C463D" w:rsidP="008C463D">
      <w:pPr>
        <w:spacing w:after="0" w:line="360" w:lineRule="auto"/>
        <w:ind w:firstLine="0"/>
        <w:jc w:val="both"/>
        <w:rPr>
          <w:rFonts w:ascii="Arial" w:eastAsia="Times New Roman" w:hAnsi="Arial" w:cs="Arial"/>
          <w:color w:val="000000" w:themeColor="text1"/>
          <w:lang w:val="en-US"/>
        </w:rPr>
      </w:pPr>
    </w:p>
    <w:p w14:paraId="4FF5F49F" w14:textId="77777777" w:rsidR="008C463D" w:rsidRPr="00B752B2" w:rsidRDefault="008C463D" w:rsidP="008C463D">
      <w:pPr>
        <w:spacing w:after="0" w:line="360" w:lineRule="auto"/>
        <w:ind w:firstLine="0"/>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 xml:space="preserve">Users must have the correct username and password combination for authentication to access their details, and password authentication relies on a secret value known only to the user. </w:t>
      </w:r>
    </w:p>
    <w:p w14:paraId="29B656FF" w14:textId="77777777" w:rsidR="008C463D" w:rsidRPr="00B752B2" w:rsidRDefault="008C463D" w:rsidP="008C463D">
      <w:pPr>
        <w:spacing w:after="0" w:line="360" w:lineRule="auto"/>
        <w:ind w:firstLine="0"/>
        <w:jc w:val="both"/>
        <w:rPr>
          <w:rFonts w:ascii="Arial" w:eastAsia="Times New Roman" w:hAnsi="Arial" w:cs="Arial"/>
          <w:color w:val="000000" w:themeColor="text1"/>
          <w:lang w:val="en-US"/>
        </w:rPr>
      </w:pPr>
    </w:p>
    <w:p w14:paraId="758DCCE5" w14:textId="17ED18EB" w:rsidR="00DF42B6" w:rsidRPr="00B752B2" w:rsidRDefault="008C463D" w:rsidP="008C463D">
      <w:pPr>
        <w:spacing w:after="0" w:line="360" w:lineRule="auto"/>
        <w:ind w:firstLine="0"/>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For a website using only a username without password authentication, anyone who knew their email address, for instance, could log in to any of their online accounts, including bank and email accounts, would be matched by the users.</w:t>
      </w:r>
    </w:p>
    <w:p w14:paraId="7DE1B234" w14:textId="77777777" w:rsidR="008C463D" w:rsidRPr="00B752B2" w:rsidRDefault="008C463D" w:rsidP="008C463D">
      <w:pPr>
        <w:spacing w:after="0" w:line="360" w:lineRule="auto"/>
        <w:ind w:firstLine="0"/>
        <w:jc w:val="both"/>
        <w:rPr>
          <w:rFonts w:ascii="Arial" w:eastAsia="Times New Roman" w:hAnsi="Arial" w:cs="Arial"/>
          <w:color w:val="000000" w:themeColor="text1"/>
          <w:lang w:val="en-US"/>
        </w:rPr>
      </w:pPr>
    </w:p>
    <w:p w14:paraId="64062210" w14:textId="5BFA654D" w:rsidR="007637F0" w:rsidRPr="00B752B2" w:rsidRDefault="007637F0" w:rsidP="002A57A0">
      <w:pPr>
        <w:spacing w:after="0" w:line="360" w:lineRule="auto"/>
        <w:ind w:firstLine="0"/>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 xml:space="preserve">It has the option to sign up for the account if they do not have one by filling in names, emails, and passwords. It has the “Forget Password” option to create a new password if they forget </w:t>
      </w:r>
      <w:r w:rsidR="004F19A4" w:rsidRPr="00B752B2">
        <w:rPr>
          <w:rFonts w:ascii="Arial" w:eastAsia="Times New Roman" w:hAnsi="Arial" w:cs="Arial"/>
          <w:color w:val="000000" w:themeColor="text1"/>
          <w:lang w:val="en-US"/>
        </w:rPr>
        <w:t xml:space="preserve">their </w:t>
      </w:r>
      <w:r w:rsidRPr="00B752B2">
        <w:rPr>
          <w:rFonts w:ascii="Arial" w:eastAsia="Times New Roman" w:hAnsi="Arial" w:cs="Arial"/>
          <w:color w:val="000000" w:themeColor="text1"/>
          <w:lang w:val="en-US"/>
        </w:rPr>
        <w:t>password.</w:t>
      </w:r>
    </w:p>
    <w:p w14:paraId="300D1B68" w14:textId="7AB64402" w:rsidR="00DF42B6" w:rsidRPr="00B752B2" w:rsidRDefault="00DF42B6" w:rsidP="002A57A0">
      <w:pPr>
        <w:spacing w:after="0" w:line="360" w:lineRule="auto"/>
        <w:ind w:firstLine="0"/>
        <w:jc w:val="both"/>
        <w:rPr>
          <w:rFonts w:ascii="Arial" w:eastAsia="Times New Roman" w:hAnsi="Arial" w:cs="Arial"/>
          <w:color w:val="000000" w:themeColor="text1"/>
          <w:lang w:val="en-US"/>
        </w:rPr>
      </w:pPr>
    </w:p>
    <w:p w14:paraId="3D5BF52A" w14:textId="0BD93097"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2629CCA6" w14:textId="2C9CD432"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17855E7A" w14:textId="72863FC4"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23492D0E" w14:textId="49522676"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6F9A556E" w14:textId="0ECC51A1"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4F6439EC" w14:textId="530EE18F"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7CF00815" w14:textId="1F73055E"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1AA1A4D1" w14:textId="463CAC35"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20A755A2" w14:textId="4E8CDC4D"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0CEC5582" w14:textId="61992667"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4B6336E0" w14:textId="383D1A13"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1B1E178E" w14:textId="6C7A7574"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30F8DF4C" w14:textId="569B3FB3"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1CE78EBF" w14:textId="7A5BEB42"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335D33D2" w14:textId="77777777" w:rsidR="00F71738" w:rsidRPr="00B752B2" w:rsidRDefault="00F71738" w:rsidP="002A57A0">
      <w:pPr>
        <w:spacing w:after="0" w:line="360" w:lineRule="auto"/>
        <w:ind w:firstLine="0"/>
        <w:jc w:val="both"/>
        <w:rPr>
          <w:rFonts w:ascii="Arial" w:eastAsia="Times New Roman" w:hAnsi="Arial" w:cs="Arial"/>
          <w:color w:val="000000" w:themeColor="text1"/>
          <w:lang w:val="en-US"/>
        </w:rPr>
      </w:pPr>
    </w:p>
    <w:p w14:paraId="3C934892"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Login Page</w:t>
      </w:r>
    </w:p>
    <w:p w14:paraId="7953EDE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0CBBC778" wp14:editId="192F17E1">
            <wp:extent cx="5890260" cy="76885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28260" cy="7738182"/>
                    </a:xfrm>
                    <a:prstGeom prst="rect">
                      <a:avLst/>
                    </a:prstGeom>
                    <a:noFill/>
                    <a:ln>
                      <a:noFill/>
                    </a:ln>
                  </pic:spPr>
                </pic:pic>
              </a:graphicData>
            </a:graphic>
          </wp:inline>
        </w:drawing>
      </w:r>
    </w:p>
    <w:p w14:paraId="7F515496" w14:textId="77777777" w:rsidR="002B3DCF" w:rsidRPr="00B752B2" w:rsidRDefault="002B3DCF" w:rsidP="002A57A0">
      <w:pPr>
        <w:pStyle w:val="BodyText"/>
        <w:spacing w:line="360" w:lineRule="auto"/>
        <w:ind w:left="0" w:right="-30"/>
        <w:jc w:val="both"/>
        <w:rPr>
          <w:rFonts w:ascii="Arial" w:hAnsi="Arial" w:cs="Arial"/>
          <w:b/>
          <w:bCs/>
          <w:color w:val="000000" w:themeColor="text1"/>
          <w:u w:val="single"/>
        </w:rPr>
      </w:pPr>
    </w:p>
    <w:p w14:paraId="23DA3067" w14:textId="5F1D3A45"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Sign Up</w:t>
      </w:r>
    </w:p>
    <w:p w14:paraId="047F9A8A"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1E7ACB5A" wp14:editId="464390D9">
            <wp:extent cx="5791200" cy="77038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113" cy="7728979"/>
                    </a:xfrm>
                    <a:prstGeom prst="rect">
                      <a:avLst/>
                    </a:prstGeom>
                    <a:noFill/>
                    <a:ln>
                      <a:noFill/>
                    </a:ln>
                  </pic:spPr>
                </pic:pic>
              </a:graphicData>
            </a:graphic>
          </wp:inline>
        </w:drawing>
      </w:r>
    </w:p>
    <w:p w14:paraId="30B2E806" w14:textId="77777777" w:rsidR="00F71738" w:rsidRPr="00B752B2" w:rsidRDefault="00F71738" w:rsidP="002A57A0">
      <w:pPr>
        <w:pStyle w:val="BodyText"/>
        <w:spacing w:line="360" w:lineRule="auto"/>
        <w:ind w:left="0" w:right="-30"/>
        <w:jc w:val="both"/>
        <w:rPr>
          <w:rFonts w:ascii="Arial" w:hAnsi="Arial" w:cs="Arial"/>
          <w:b/>
          <w:bCs/>
          <w:color w:val="000000" w:themeColor="text1"/>
          <w:u w:val="single"/>
        </w:rPr>
      </w:pPr>
    </w:p>
    <w:p w14:paraId="2E585FAC" w14:textId="0D2A8485" w:rsidR="001C0882" w:rsidRPr="00B752B2" w:rsidRDefault="00F7173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Setting Up New Password</w:t>
      </w:r>
    </w:p>
    <w:p w14:paraId="0F5B2487"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61CB7EFB" wp14:editId="426D2115">
            <wp:extent cx="5837555" cy="7696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5323" cy="7772361"/>
                    </a:xfrm>
                    <a:prstGeom prst="rect">
                      <a:avLst/>
                    </a:prstGeom>
                    <a:noFill/>
                    <a:ln>
                      <a:noFill/>
                    </a:ln>
                  </pic:spPr>
                </pic:pic>
              </a:graphicData>
            </a:graphic>
          </wp:inline>
        </w:drawing>
      </w:r>
    </w:p>
    <w:p w14:paraId="2880D182" w14:textId="77777777" w:rsidR="00F71738" w:rsidRPr="00B752B2" w:rsidRDefault="00F71738" w:rsidP="002A57A0">
      <w:pPr>
        <w:pStyle w:val="BodyText"/>
        <w:spacing w:line="360" w:lineRule="auto"/>
        <w:ind w:left="0" w:right="-30"/>
        <w:jc w:val="both"/>
        <w:rPr>
          <w:rFonts w:ascii="Arial" w:hAnsi="Arial" w:cs="Arial"/>
          <w:b/>
          <w:bCs/>
          <w:color w:val="000000" w:themeColor="text1"/>
          <w:u w:val="single"/>
        </w:rPr>
      </w:pPr>
    </w:p>
    <w:p w14:paraId="3694F6C2" w14:textId="13CE42B6" w:rsidR="001C0882" w:rsidRPr="00B752B2" w:rsidRDefault="00F7173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Forgot Password</w:t>
      </w:r>
    </w:p>
    <w:p w14:paraId="0BCB2E4C"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0625A3D0" wp14:editId="6A7AC02C">
            <wp:extent cx="5906135" cy="77495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6844" cy="7829197"/>
                    </a:xfrm>
                    <a:prstGeom prst="rect">
                      <a:avLst/>
                    </a:prstGeom>
                    <a:noFill/>
                    <a:ln>
                      <a:noFill/>
                    </a:ln>
                  </pic:spPr>
                </pic:pic>
              </a:graphicData>
            </a:graphic>
          </wp:inline>
        </w:drawing>
      </w:r>
    </w:p>
    <w:p w14:paraId="13D44110" w14:textId="77777777" w:rsidR="007F2DEE" w:rsidRPr="00B752B2" w:rsidRDefault="00262296" w:rsidP="007F2DEE">
      <w:pPr>
        <w:pStyle w:val="ListParagraph"/>
        <w:numPr>
          <w:ilvl w:val="0"/>
          <w:numId w:val="8"/>
        </w:numPr>
        <w:spacing w:after="0" w:line="360" w:lineRule="auto"/>
        <w:jc w:val="both"/>
        <w:rPr>
          <w:rFonts w:ascii="Arial" w:eastAsia="Times New Roman" w:hAnsi="Arial" w:cs="Arial"/>
          <w:b/>
          <w:bCs/>
          <w:color w:val="000000" w:themeColor="text1"/>
          <w:u w:val="single"/>
          <w:lang w:val="en-US"/>
        </w:rPr>
      </w:pPr>
      <w:r w:rsidRPr="00B752B2">
        <w:rPr>
          <w:rFonts w:ascii="Arial" w:eastAsia="Times New Roman" w:hAnsi="Arial" w:cs="Arial"/>
          <w:b/>
          <w:bCs/>
          <w:color w:val="000000" w:themeColor="text1"/>
          <w:u w:val="single"/>
          <w:lang w:val="en-US"/>
        </w:rPr>
        <w:lastRenderedPageBreak/>
        <w:t>Search Box</w:t>
      </w:r>
    </w:p>
    <w:p w14:paraId="3353E7D3"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r w:rsidRPr="00B752B2">
        <w:rPr>
          <w:rFonts w:ascii="Arial" w:eastAsia="Times New Roman" w:hAnsi="Arial" w:cs="Arial"/>
          <w:color w:val="000000" w:themeColor="text1"/>
        </w:rPr>
        <w:t xml:space="preserve">It helps the users search for keywords or phrases of the likely answers and outcomes without searching an entire website. It ensures that users find the results quickly and easily. For example, a user types out Book Event inside the search box and searches for the results. </w:t>
      </w:r>
    </w:p>
    <w:p w14:paraId="2CA21D84"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p>
    <w:p w14:paraId="0E025B78"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r w:rsidRPr="00B752B2">
        <w:rPr>
          <w:rFonts w:ascii="Arial" w:eastAsia="Times New Roman" w:hAnsi="Arial" w:cs="Arial"/>
          <w:color w:val="000000" w:themeColor="text1"/>
        </w:rPr>
        <w:t xml:space="preserve">If a user wants to see the past events, click the category Past Events to see the past ones. </w:t>
      </w:r>
    </w:p>
    <w:p w14:paraId="24CD2EFF"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p>
    <w:p w14:paraId="4FD498D1"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r w:rsidRPr="00B752B2">
        <w:rPr>
          <w:rFonts w:ascii="Arial" w:eastAsia="Times New Roman" w:hAnsi="Arial" w:cs="Arial"/>
          <w:color w:val="000000" w:themeColor="text1"/>
        </w:rPr>
        <w:t xml:space="preserve">If a user wants to know about the current events, click the category Current Events to see the current ones. </w:t>
      </w:r>
    </w:p>
    <w:p w14:paraId="10F7DC2F"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p>
    <w:p w14:paraId="164C88C9"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r w:rsidRPr="00B752B2">
        <w:rPr>
          <w:rFonts w:ascii="Arial" w:eastAsia="Times New Roman" w:hAnsi="Arial" w:cs="Arial"/>
          <w:color w:val="000000" w:themeColor="text1"/>
        </w:rPr>
        <w:t xml:space="preserve">If a user wants to know about the upcoming events, click the category Upcoming Events to see the upcoming ones. </w:t>
      </w:r>
    </w:p>
    <w:p w14:paraId="4F252E23" w14:textId="77777777" w:rsidR="007F2DEE" w:rsidRPr="00B752B2" w:rsidRDefault="007F2DEE" w:rsidP="007F2DEE">
      <w:pPr>
        <w:spacing w:after="0" w:line="360" w:lineRule="auto"/>
        <w:ind w:firstLine="0"/>
        <w:jc w:val="both"/>
        <w:rPr>
          <w:rFonts w:ascii="Arial" w:eastAsia="Times New Roman" w:hAnsi="Arial" w:cs="Arial"/>
          <w:color w:val="000000" w:themeColor="text1"/>
        </w:rPr>
      </w:pPr>
    </w:p>
    <w:p w14:paraId="1D547491" w14:textId="11283926" w:rsidR="007F2DEE" w:rsidRPr="00B752B2" w:rsidRDefault="007F2DEE" w:rsidP="007F2DEE">
      <w:pPr>
        <w:spacing w:after="0" w:line="360" w:lineRule="auto"/>
        <w:ind w:firstLine="0"/>
        <w:jc w:val="both"/>
        <w:rPr>
          <w:rFonts w:ascii="Arial" w:eastAsia="Times New Roman" w:hAnsi="Arial" w:cs="Arial"/>
          <w:b/>
          <w:bCs/>
          <w:color w:val="000000" w:themeColor="text1"/>
          <w:u w:val="single"/>
          <w:lang w:val="en-US"/>
        </w:rPr>
      </w:pPr>
      <w:r w:rsidRPr="00B752B2">
        <w:rPr>
          <w:rFonts w:ascii="Arial" w:eastAsia="Times New Roman" w:hAnsi="Arial" w:cs="Arial"/>
          <w:color w:val="000000" w:themeColor="text1"/>
        </w:rPr>
        <w:t xml:space="preserve">If a user wants to see and search for the type of events, click the Event Categories. Then, for instance, clicking Board Games leads to </w:t>
      </w:r>
      <w:proofErr w:type="gramStart"/>
      <w:r w:rsidRPr="00B752B2">
        <w:rPr>
          <w:rFonts w:ascii="Arial" w:eastAsia="Times New Roman" w:hAnsi="Arial" w:cs="Arial"/>
          <w:color w:val="000000" w:themeColor="text1"/>
        </w:rPr>
        <w:t>Chess</w:t>
      </w:r>
      <w:proofErr w:type="gramEnd"/>
      <w:r w:rsidRPr="00B752B2">
        <w:rPr>
          <w:rFonts w:ascii="Arial" w:eastAsia="Times New Roman" w:hAnsi="Arial" w:cs="Arial"/>
          <w:color w:val="000000" w:themeColor="text1"/>
        </w:rPr>
        <w:t xml:space="preserve"> is valuable for the College Event for Students system as the users need to click and search the results in less time.</w:t>
      </w:r>
    </w:p>
    <w:p w14:paraId="4C08AB7A" w14:textId="77777777" w:rsidR="007F2DEE" w:rsidRPr="00B752B2" w:rsidRDefault="007F2DEE" w:rsidP="007F2DEE">
      <w:pPr>
        <w:pStyle w:val="BodyText"/>
        <w:spacing w:line="360" w:lineRule="auto"/>
        <w:ind w:right="-30"/>
        <w:jc w:val="both"/>
        <w:rPr>
          <w:rFonts w:ascii="Arial" w:eastAsia="Times New Roman" w:hAnsi="Arial" w:cs="Arial"/>
          <w:color w:val="000000" w:themeColor="text1"/>
          <w:lang w:eastAsia="zh-CN"/>
        </w:rPr>
      </w:pPr>
    </w:p>
    <w:p w14:paraId="42A279A9" w14:textId="4386E78A" w:rsidR="00E83AA8"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r w:rsidRPr="00B752B2">
        <w:rPr>
          <w:rFonts w:ascii="Arial" w:eastAsia="Times New Roman" w:hAnsi="Arial" w:cs="Arial"/>
          <w:color w:val="000000" w:themeColor="text1"/>
          <w:lang w:eastAsia="zh-CN"/>
        </w:rPr>
        <w:t>If a user wants to search for a specific date about the events, click the Date to see the event.</w:t>
      </w:r>
    </w:p>
    <w:p w14:paraId="296D72E6" w14:textId="66DDAC42"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61263D7C" w14:textId="1311B244"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28F0839E" w14:textId="2DF5FE9F"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5135D268" w14:textId="18D5C5E9"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5C164539" w14:textId="5D6A83C8"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5A4E74F5" w14:textId="0EE9CB06"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3A1E6DDC" w14:textId="3C69721B"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344B3FD7" w14:textId="45DCE044"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45945D48" w14:textId="67CB5F0E"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000A9C5E" w14:textId="321D746D"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2F084EDE" w14:textId="6CC676E2"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14CBACF2" w14:textId="64B688AB"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49A5F045" w14:textId="7DFF7356"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4BF89623" w14:textId="1AA4AC23"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3A6C7203" w14:textId="6D5EB8E0"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65E756C5" w14:textId="77777777" w:rsidR="007F2DEE" w:rsidRPr="00B752B2" w:rsidRDefault="007F2DEE" w:rsidP="007F2DEE">
      <w:pPr>
        <w:pStyle w:val="BodyText"/>
        <w:spacing w:line="360" w:lineRule="auto"/>
        <w:ind w:left="0" w:right="-30"/>
        <w:jc w:val="both"/>
        <w:rPr>
          <w:rFonts w:ascii="Arial" w:eastAsia="Times New Roman" w:hAnsi="Arial" w:cs="Arial"/>
          <w:color w:val="000000" w:themeColor="text1"/>
          <w:lang w:eastAsia="zh-CN"/>
        </w:rPr>
      </w:pPr>
    </w:p>
    <w:p w14:paraId="6CDBD5CC" w14:textId="4E830F66" w:rsidR="00403F09" w:rsidRPr="00B752B2" w:rsidRDefault="00E86C1A"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w:t>
      </w:r>
      <w:r w:rsidR="001C0882" w:rsidRPr="00B752B2">
        <w:rPr>
          <w:rFonts w:ascii="Arial" w:hAnsi="Arial" w:cs="Arial"/>
          <w:b/>
          <w:bCs/>
          <w:color w:val="000000" w:themeColor="text1"/>
          <w:u w:val="single"/>
        </w:rPr>
        <w:t>vent Searching</w:t>
      </w:r>
    </w:p>
    <w:p w14:paraId="421FD889" w14:textId="2063CD50"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05321617" wp14:editId="44BD0BEB">
            <wp:extent cx="5867400" cy="35356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086" cy="3574057"/>
                    </a:xfrm>
                    <a:prstGeom prst="rect">
                      <a:avLst/>
                    </a:prstGeom>
                    <a:noFill/>
                    <a:ln>
                      <a:noFill/>
                    </a:ln>
                  </pic:spPr>
                </pic:pic>
              </a:graphicData>
            </a:graphic>
          </wp:inline>
        </w:drawing>
      </w:r>
    </w:p>
    <w:p w14:paraId="5AC2C9CC" w14:textId="6F5B4DA4"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Results</w:t>
      </w:r>
    </w:p>
    <w:p w14:paraId="7DC482A1" w14:textId="55825D25"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402F05FD" wp14:editId="14228518">
            <wp:extent cx="5875020" cy="39852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87643" cy="4061657"/>
                    </a:xfrm>
                    <a:prstGeom prst="rect">
                      <a:avLst/>
                    </a:prstGeom>
                    <a:noFill/>
                    <a:ln>
                      <a:noFill/>
                    </a:ln>
                  </pic:spPr>
                </pic:pic>
              </a:graphicData>
            </a:graphic>
          </wp:inline>
        </w:drawing>
      </w:r>
    </w:p>
    <w:p w14:paraId="76D44D6D" w14:textId="7E6C917B"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2</w:t>
      </w:r>
    </w:p>
    <w:p w14:paraId="49AB4103" w14:textId="453C7FA4"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053B5581" wp14:editId="5C2439ED">
            <wp:extent cx="5897236" cy="3596640"/>
            <wp:effectExtent l="0" t="0" r="889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8774" cy="3628073"/>
                    </a:xfrm>
                    <a:prstGeom prst="rect">
                      <a:avLst/>
                    </a:prstGeom>
                    <a:noFill/>
                    <a:ln>
                      <a:noFill/>
                    </a:ln>
                  </pic:spPr>
                </pic:pic>
              </a:graphicData>
            </a:graphic>
          </wp:inline>
        </w:drawing>
      </w:r>
    </w:p>
    <w:p w14:paraId="49E9F80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Past Results</w:t>
      </w:r>
    </w:p>
    <w:p w14:paraId="2FDC88D2" w14:textId="4A4F0DD5"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F4AEC53" wp14:editId="451B6E12">
            <wp:extent cx="5881746" cy="3863340"/>
            <wp:effectExtent l="0" t="0" r="508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14529" cy="3884873"/>
                    </a:xfrm>
                    <a:prstGeom prst="rect">
                      <a:avLst/>
                    </a:prstGeom>
                    <a:noFill/>
                    <a:ln>
                      <a:noFill/>
                    </a:ln>
                  </pic:spPr>
                </pic:pic>
              </a:graphicData>
            </a:graphic>
          </wp:inline>
        </w:drawing>
      </w:r>
    </w:p>
    <w:p w14:paraId="3A79B230"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Current Results</w:t>
      </w:r>
    </w:p>
    <w:p w14:paraId="69B5A35E" w14:textId="2540E514"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8AA3639" wp14:editId="3E43AC62">
            <wp:extent cx="5888355" cy="38023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5420" cy="3845687"/>
                    </a:xfrm>
                    <a:prstGeom prst="rect">
                      <a:avLst/>
                    </a:prstGeom>
                    <a:noFill/>
                    <a:ln>
                      <a:noFill/>
                    </a:ln>
                  </pic:spPr>
                </pic:pic>
              </a:graphicData>
            </a:graphic>
          </wp:inline>
        </w:drawing>
      </w:r>
    </w:p>
    <w:p w14:paraId="7849355F"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Upcoming Results</w:t>
      </w:r>
    </w:p>
    <w:p w14:paraId="2B9170C1" w14:textId="6E81909F"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4D9F01B0" wp14:editId="0C687092">
            <wp:extent cx="5942173" cy="3802380"/>
            <wp:effectExtent l="0" t="0" r="1905"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0853" cy="3814333"/>
                    </a:xfrm>
                    <a:prstGeom prst="rect">
                      <a:avLst/>
                    </a:prstGeom>
                    <a:noFill/>
                    <a:ln>
                      <a:noFill/>
                    </a:ln>
                  </pic:spPr>
                </pic:pic>
              </a:graphicData>
            </a:graphic>
          </wp:inline>
        </w:drawing>
      </w:r>
    </w:p>
    <w:p w14:paraId="059F5DAE"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Categories</w:t>
      </w:r>
    </w:p>
    <w:p w14:paraId="4DD98D37" w14:textId="5F8679A8"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D0BFFB8" wp14:editId="7CBC413E">
            <wp:extent cx="5943357" cy="3839112"/>
            <wp:effectExtent l="0" t="0" r="63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5600" cy="3847020"/>
                    </a:xfrm>
                    <a:prstGeom prst="rect">
                      <a:avLst/>
                    </a:prstGeom>
                    <a:noFill/>
                    <a:ln>
                      <a:noFill/>
                    </a:ln>
                  </pic:spPr>
                </pic:pic>
              </a:graphicData>
            </a:graphic>
          </wp:inline>
        </w:drawing>
      </w:r>
    </w:p>
    <w:p w14:paraId="2E0B48E1"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Categories Category Results</w:t>
      </w:r>
    </w:p>
    <w:p w14:paraId="01F7A7AC" w14:textId="3D5B243D"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4B14DDC" wp14:editId="6DE7C0BA">
            <wp:extent cx="5941895" cy="373380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9964" cy="3745154"/>
                    </a:xfrm>
                    <a:prstGeom prst="rect">
                      <a:avLst/>
                    </a:prstGeom>
                    <a:noFill/>
                    <a:ln>
                      <a:noFill/>
                    </a:ln>
                  </pic:spPr>
                </pic:pic>
              </a:graphicData>
            </a:graphic>
          </wp:inline>
        </w:drawing>
      </w:r>
    </w:p>
    <w:p w14:paraId="14E83359"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Date</w:t>
      </w:r>
    </w:p>
    <w:p w14:paraId="2B06AA36" w14:textId="1B3F6C4F"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76A40EA" wp14:editId="023D5208">
            <wp:extent cx="5943600" cy="364587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1464" cy="3656835"/>
                    </a:xfrm>
                    <a:prstGeom prst="rect">
                      <a:avLst/>
                    </a:prstGeom>
                    <a:noFill/>
                    <a:ln>
                      <a:noFill/>
                    </a:ln>
                  </pic:spPr>
                </pic:pic>
              </a:graphicData>
            </a:graphic>
          </wp:inline>
        </w:drawing>
      </w:r>
    </w:p>
    <w:p w14:paraId="39BCB209" w14:textId="0580BAE0"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Selected Date Results</w:t>
      </w:r>
    </w:p>
    <w:p w14:paraId="1706C3A3" w14:textId="7E1E00C2" w:rsidR="001C0882" w:rsidRPr="00B752B2" w:rsidRDefault="00403F09"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7C991EC" wp14:editId="1AEC65CA">
            <wp:extent cx="5941235" cy="3901440"/>
            <wp:effectExtent l="0" t="0" r="254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2155" cy="3915177"/>
                    </a:xfrm>
                    <a:prstGeom prst="rect">
                      <a:avLst/>
                    </a:prstGeom>
                    <a:noFill/>
                    <a:ln>
                      <a:noFill/>
                    </a:ln>
                  </pic:spPr>
                </pic:pic>
              </a:graphicData>
            </a:graphic>
          </wp:inline>
        </w:drawing>
      </w:r>
    </w:p>
    <w:p w14:paraId="4B24C94E"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Already Login)</w:t>
      </w:r>
    </w:p>
    <w:p w14:paraId="5D4B9491" w14:textId="626FFF4C"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E758287" wp14:editId="3F30CBB9">
            <wp:extent cx="5943335" cy="3622431"/>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8621" cy="3631748"/>
                    </a:xfrm>
                    <a:prstGeom prst="rect">
                      <a:avLst/>
                    </a:prstGeom>
                    <a:noFill/>
                    <a:ln>
                      <a:noFill/>
                    </a:ln>
                  </pic:spPr>
                </pic:pic>
              </a:graphicData>
            </a:graphic>
          </wp:inline>
        </w:drawing>
      </w:r>
    </w:p>
    <w:p w14:paraId="378F79B5"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Results (Already Login)</w:t>
      </w:r>
    </w:p>
    <w:p w14:paraId="163CF856" w14:textId="592751DF"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27F4989B" wp14:editId="6A856FDF">
            <wp:extent cx="5942173" cy="3878580"/>
            <wp:effectExtent l="0" t="0" r="1905"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9529" cy="3896436"/>
                    </a:xfrm>
                    <a:prstGeom prst="rect">
                      <a:avLst/>
                    </a:prstGeom>
                    <a:noFill/>
                    <a:ln>
                      <a:noFill/>
                    </a:ln>
                  </pic:spPr>
                </pic:pic>
              </a:graphicData>
            </a:graphic>
          </wp:inline>
        </w:drawing>
      </w:r>
    </w:p>
    <w:p w14:paraId="3C0FBE1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2 (Already Login)</w:t>
      </w:r>
    </w:p>
    <w:p w14:paraId="42FBE001" w14:textId="773B07D0"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7B945FB" wp14:editId="0DABFF06">
            <wp:extent cx="5942940" cy="3651739"/>
            <wp:effectExtent l="0" t="0" r="127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8051" cy="3661024"/>
                    </a:xfrm>
                    <a:prstGeom prst="rect">
                      <a:avLst/>
                    </a:prstGeom>
                    <a:noFill/>
                    <a:ln>
                      <a:noFill/>
                    </a:ln>
                  </pic:spPr>
                </pic:pic>
              </a:graphicData>
            </a:graphic>
          </wp:inline>
        </w:drawing>
      </w:r>
    </w:p>
    <w:p w14:paraId="53CD5EED" w14:textId="1A634281"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Past Results (Already Login)</w:t>
      </w:r>
    </w:p>
    <w:p w14:paraId="08BF9EC4" w14:textId="24D6F67C"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28E551F" wp14:editId="7EA8DF7C">
            <wp:extent cx="5941104" cy="390906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0141" cy="3921586"/>
                    </a:xfrm>
                    <a:prstGeom prst="rect">
                      <a:avLst/>
                    </a:prstGeom>
                    <a:noFill/>
                    <a:ln>
                      <a:noFill/>
                    </a:ln>
                  </pic:spPr>
                </pic:pic>
              </a:graphicData>
            </a:graphic>
          </wp:inline>
        </w:drawing>
      </w:r>
    </w:p>
    <w:p w14:paraId="3A3A7190"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Current Results (Already Login)</w:t>
      </w:r>
    </w:p>
    <w:p w14:paraId="6F23692B" w14:textId="2EC5058E"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2AE5CB8" wp14:editId="5EE071E8">
            <wp:extent cx="5942092" cy="3825240"/>
            <wp:effectExtent l="0" t="0" r="1905"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57943" cy="3835444"/>
                    </a:xfrm>
                    <a:prstGeom prst="rect">
                      <a:avLst/>
                    </a:prstGeom>
                    <a:noFill/>
                    <a:ln>
                      <a:noFill/>
                    </a:ln>
                  </pic:spPr>
                </pic:pic>
              </a:graphicData>
            </a:graphic>
          </wp:inline>
        </w:drawing>
      </w:r>
    </w:p>
    <w:p w14:paraId="3C8677E1"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Upcoming Results (Already Login)</w:t>
      </w:r>
    </w:p>
    <w:p w14:paraId="0DB1C3E4" w14:textId="617C1362"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A72E37A" wp14:editId="43EB8046">
            <wp:extent cx="5942611" cy="3749040"/>
            <wp:effectExtent l="0" t="0" r="127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8187" cy="3758866"/>
                    </a:xfrm>
                    <a:prstGeom prst="rect">
                      <a:avLst/>
                    </a:prstGeom>
                    <a:noFill/>
                    <a:ln>
                      <a:noFill/>
                    </a:ln>
                  </pic:spPr>
                </pic:pic>
              </a:graphicData>
            </a:graphic>
          </wp:inline>
        </w:drawing>
      </w:r>
    </w:p>
    <w:p w14:paraId="77B4AA70"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Categories (Already Login)</w:t>
      </w:r>
    </w:p>
    <w:p w14:paraId="68FB75C2" w14:textId="7E716D69"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D100932" wp14:editId="1F6A8867">
            <wp:extent cx="5941511" cy="3452446"/>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5180" cy="3466199"/>
                    </a:xfrm>
                    <a:prstGeom prst="rect">
                      <a:avLst/>
                    </a:prstGeom>
                    <a:noFill/>
                    <a:ln>
                      <a:noFill/>
                    </a:ln>
                  </pic:spPr>
                </pic:pic>
              </a:graphicData>
            </a:graphic>
          </wp:inline>
        </w:drawing>
      </w:r>
    </w:p>
    <w:p w14:paraId="11E1830C" w14:textId="54FF8BCB"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Event Categories Category Results (Already Login)</w:t>
      </w:r>
    </w:p>
    <w:p w14:paraId="136D2899" w14:textId="32B5FAF6"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4D046CDB" wp14:editId="70EDBC83">
            <wp:extent cx="5942269" cy="4069080"/>
            <wp:effectExtent l="0" t="0" r="1905"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8854" cy="4080437"/>
                    </a:xfrm>
                    <a:prstGeom prst="rect">
                      <a:avLst/>
                    </a:prstGeom>
                    <a:noFill/>
                    <a:ln>
                      <a:noFill/>
                    </a:ln>
                  </pic:spPr>
                </pic:pic>
              </a:graphicData>
            </a:graphic>
          </wp:inline>
        </w:drawing>
      </w:r>
    </w:p>
    <w:p w14:paraId="5DBB22C3"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Event Searching Date (Already Login)</w:t>
      </w:r>
    </w:p>
    <w:p w14:paraId="6F3180FB" w14:textId="21F3DAFA"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663ECBCD" wp14:editId="007C0380">
            <wp:extent cx="5942750" cy="3470031"/>
            <wp:effectExtent l="0" t="0" r="127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58410" cy="3479175"/>
                    </a:xfrm>
                    <a:prstGeom prst="rect">
                      <a:avLst/>
                    </a:prstGeom>
                    <a:noFill/>
                    <a:ln>
                      <a:noFill/>
                    </a:ln>
                  </pic:spPr>
                </pic:pic>
              </a:graphicData>
            </a:graphic>
          </wp:inline>
        </w:drawing>
      </w:r>
    </w:p>
    <w:p w14:paraId="593B6FEF"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Selected Date Results (Already Login)</w:t>
      </w:r>
    </w:p>
    <w:p w14:paraId="79B271A3" w14:textId="3585952B"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22C58CE1" wp14:editId="26117AC9">
            <wp:extent cx="5942154" cy="4076700"/>
            <wp:effectExtent l="0" t="0" r="190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58387" cy="4087837"/>
                    </a:xfrm>
                    <a:prstGeom prst="rect">
                      <a:avLst/>
                    </a:prstGeom>
                    <a:noFill/>
                    <a:ln>
                      <a:noFill/>
                    </a:ln>
                  </pic:spPr>
                </pic:pic>
              </a:graphicData>
            </a:graphic>
          </wp:inline>
        </w:drawing>
      </w:r>
    </w:p>
    <w:p w14:paraId="5E43023F" w14:textId="01AA0895" w:rsidR="00262296" w:rsidRPr="00B752B2" w:rsidRDefault="00262296" w:rsidP="002A57A0">
      <w:pPr>
        <w:pStyle w:val="ListParagraph"/>
        <w:numPr>
          <w:ilvl w:val="0"/>
          <w:numId w:val="8"/>
        </w:numPr>
        <w:spacing w:after="0" w:line="360" w:lineRule="auto"/>
        <w:jc w:val="both"/>
        <w:rPr>
          <w:rFonts w:ascii="Arial" w:eastAsia="Times New Roman" w:hAnsi="Arial" w:cs="Arial"/>
          <w:b/>
          <w:bCs/>
          <w:color w:val="000000" w:themeColor="text1"/>
          <w:lang w:val="en-US"/>
        </w:rPr>
      </w:pPr>
      <w:r w:rsidRPr="00B752B2">
        <w:rPr>
          <w:rFonts w:ascii="Arial" w:eastAsia="Times New Roman" w:hAnsi="Arial" w:cs="Arial"/>
          <w:b/>
          <w:bCs/>
          <w:color w:val="000000" w:themeColor="text1"/>
          <w:u w:val="single"/>
          <w:lang w:val="en-US"/>
        </w:rPr>
        <w:lastRenderedPageBreak/>
        <w:t>Registration</w:t>
      </w:r>
    </w:p>
    <w:p w14:paraId="7577F796" w14:textId="77777777" w:rsidR="00442E48" w:rsidRPr="00B752B2" w:rsidRDefault="00442E48" w:rsidP="002A57A0">
      <w:pPr>
        <w:pStyle w:val="BodyText"/>
        <w:spacing w:line="360" w:lineRule="auto"/>
        <w:ind w:left="0" w:right="-30"/>
        <w:jc w:val="both"/>
        <w:rPr>
          <w:rFonts w:ascii="Arial" w:hAnsi="Arial" w:cs="Arial"/>
          <w:color w:val="000000" w:themeColor="text1"/>
          <w:shd w:val="clear" w:color="auto" w:fill="FFFFFF"/>
        </w:rPr>
      </w:pPr>
      <w:r w:rsidRPr="00B752B2">
        <w:rPr>
          <w:rFonts w:ascii="Arial" w:hAnsi="Arial" w:cs="Arial"/>
          <w:color w:val="000000" w:themeColor="text1"/>
          <w:shd w:val="clear" w:color="auto" w:fill="FFFFFF"/>
        </w:rPr>
        <w:t xml:space="preserve">It asks a user to input their details and submit them. It signs up and confirms users for a particular event. It is similar to logging in as it creates protection for users. </w:t>
      </w:r>
    </w:p>
    <w:p w14:paraId="4EE3F44E" w14:textId="77777777" w:rsidR="00442E48" w:rsidRPr="00B752B2" w:rsidRDefault="00442E48" w:rsidP="002A57A0">
      <w:pPr>
        <w:pStyle w:val="BodyText"/>
        <w:spacing w:line="360" w:lineRule="auto"/>
        <w:ind w:left="0" w:right="-30"/>
        <w:jc w:val="both"/>
        <w:rPr>
          <w:rFonts w:ascii="Arial" w:hAnsi="Arial" w:cs="Arial"/>
          <w:color w:val="000000" w:themeColor="text1"/>
          <w:shd w:val="clear" w:color="auto" w:fill="FFFFFF"/>
        </w:rPr>
      </w:pPr>
    </w:p>
    <w:p w14:paraId="634FBB36" w14:textId="77777777" w:rsidR="00442E48" w:rsidRPr="00B752B2" w:rsidRDefault="00442E48" w:rsidP="002A57A0">
      <w:pPr>
        <w:pStyle w:val="BodyText"/>
        <w:spacing w:line="360" w:lineRule="auto"/>
        <w:ind w:left="0" w:right="-30"/>
        <w:jc w:val="both"/>
        <w:rPr>
          <w:rFonts w:ascii="Arial" w:hAnsi="Arial" w:cs="Arial"/>
          <w:color w:val="000000" w:themeColor="text1"/>
          <w:shd w:val="clear" w:color="auto" w:fill="FFFFFF"/>
        </w:rPr>
      </w:pPr>
      <w:r w:rsidRPr="00B752B2">
        <w:rPr>
          <w:rFonts w:ascii="Arial" w:hAnsi="Arial" w:cs="Arial"/>
          <w:color w:val="000000" w:themeColor="text1"/>
          <w:shd w:val="clear" w:color="auto" w:fill="FFFFFF"/>
        </w:rPr>
        <w:t>When a user confirms the event, they fill out the registration form. After that, there is a popup message to check inside the notification bell. Once a user goes to the event homepage, the Book Event has the word “Participated” on top. The event will tell that the user has already participated once clicking the event.</w:t>
      </w:r>
    </w:p>
    <w:p w14:paraId="566103DB" w14:textId="667488B0" w:rsidR="00496AD5" w:rsidRPr="00B752B2" w:rsidRDefault="00442E48" w:rsidP="002A57A0">
      <w:pPr>
        <w:pStyle w:val="BodyText"/>
        <w:spacing w:line="360" w:lineRule="auto"/>
        <w:ind w:left="0" w:right="-30"/>
        <w:jc w:val="both"/>
        <w:rPr>
          <w:rFonts w:ascii="Arial" w:hAnsi="Arial" w:cs="Arial"/>
          <w:color w:val="000000" w:themeColor="text1"/>
          <w:shd w:val="clear" w:color="auto" w:fill="FFFFFF"/>
        </w:rPr>
      </w:pPr>
      <w:r w:rsidRPr="00B752B2">
        <w:rPr>
          <w:rFonts w:ascii="Arial" w:hAnsi="Arial" w:cs="Arial"/>
          <w:color w:val="000000" w:themeColor="text1"/>
        </w:rPr>
        <w:br/>
      </w:r>
      <w:r w:rsidRPr="00B752B2">
        <w:rPr>
          <w:rFonts w:ascii="Arial" w:hAnsi="Arial" w:cs="Arial"/>
          <w:color w:val="000000" w:themeColor="text1"/>
          <w:shd w:val="clear" w:color="auto" w:fill="FFFFFF"/>
        </w:rPr>
        <w:t xml:space="preserve">Registration is less time-consuming and saves paper-based resources for the </w:t>
      </w:r>
      <w:proofErr w:type="spellStart"/>
      <w:r w:rsidRPr="00B752B2">
        <w:rPr>
          <w:rFonts w:ascii="Arial" w:hAnsi="Arial" w:cs="Arial"/>
          <w:color w:val="000000" w:themeColor="text1"/>
          <w:shd w:val="clear" w:color="auto" w:fill="FFFFFF"/>
        </w:rPr>
        <w:t>organiser</w:t>
      </w:r>
      <w:proofErr w:type="spellEnd"/>
      <w:r w:rsidRPr="00B752B2">
        <w:rPr>
          <w:rFonts w:ascii="Arial" w:hAnsi="Arial" w:cs="Arial"/>
          <w:color w:val="000000" w:themeColor="text1"/>
          <w:shd w:val="clear" w:color="auto" w:fill="FFFFFF"/>
        </w:rPr>
        <w:t>. It also saves users time as they feel comfortable doing on the website.</w:t>
      </w:r>
    </w:p>
    <w:p w14:paraId="1FACC765" w14:textId="77777777" w:rsidR="00FC7DD3" w:rsidRPr="00B752B2" w:rsidRDefault="00FC7DD3" w:rsidP="002A57A0">
      <w:pPr>
        <w:pStyle w:val="BodyText"/>
        <w:spacing w:line="360" w:lineRule="auto"/>
        <w:ind w:left="0" w:right="-30"/>
        <w:jc w:val="both"/>
        <w:rPr>
          <w:rFonts w:ascii="Arial" w:eastAsia="Times New Roman" w:hAnsi="Arial" w:cs="Arial"/>
          <w:color w:val="000000" w:themeColor="text1"/>
          <w:lang w:eastAsia="zh-CN"/>
        </w:rPr>
      </w:pPr>
    </w:p>
    <w:p w14:paraId="34F9E05A" w14:textId="7BDC882C"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Book Event (Already Login)</w:t>
      </w:r>
    </w:p>
    <w:p w14:paraId="7120AE8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5EE6471F" wp14:editId="47E287FB">
            <wp:extent cx="5943600" cy="476997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8364" cy="4773796"/>
                    </a:xfrm>
                    <a:prstGeom prst="rect">
                      <a:avLst/>
                    </a:prstGeom>
                    <a:noFill/>
                    <a:ln>
                      <a:noFill/>
                    </a:ln>
                  </pic:spPr>
                </pic:pic>
              </a:graphicData>
            </a:graphic>
          </wp:inline>
        </w:drawing>
      </w:r>
    </w:p>
    <w:p w14:paraId="620CAC6B" w14:textId="77777777" w:rsidR="00AF5FD3" w:rsidRPr="00B752B2" w:rsidRDefault="00AF5FD3" w:rsidP="002A57A0">
      <w:pPr>
        <w:pStyle w:val="BodyText"/>
        <w:spacing w:line="360" w:lineRule="auto"/>
        <w:ind w:left="0" w:right="-30"/>
        <w:jc w:val="both"/>
        <w:rPr>
          <w:rFonts w:ascii="Arial" w:hAnsi="Arial" w:cs="Arial"/>
          <w:b/>
          <w:bCs/>
          <w:color w:val="000000" w:themeColor="text1"/>
          <w:u w:val="single"/>
        </w:rPr>
      </w:pPr>
    </w:p>
    <w:p w14:paraId="0DD3E548" w14:textId="5887852B"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Registration Form</w:t>
      </w:r>
    </w:p>
    <w:p w14:paraId="150FC138"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09366555" wp14:editId="4E65676C">
            <wp:extent cx="5942953" cy="3634154"/>
            <wp:effectExtent l="0" t="0" r="127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5874" cy="3642055"/>
                    </a:xfrm>
                    <a:prstGeom prst="rect">
                      <a:avLst/>
                    </a:prstGeom>
                    <a:noFill/>
                    <a:ln>
                      <a:noFill/>
                    </a:ln>
                  </pic:spPr>
                </pic:pic>
              </a:graphicData>
            </a:graphic>
          </wp:inline>
        </w:drawing>
      </w:r>
    </w:p>
    <w:p w14:paraId="18742E7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Popup Message</w:t>
      </w:r>
    </w:p>
    <w:p w14:paraId="3C26D8F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7C6BED21" wp14:editId="6C9C6C3B">
            <wp:extent cx="5942330" cy="3787140"/>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9509" cy="3798088"/>
                    </a:xfrm>
                    <a:prstGeom prst="rect">
                      <a:avLst/>
                    </a:prstGeom>
                    <a:noFill/>
                    <a:ln>
                      <a:noFill/>
                    </a:ln>
                  </pic:spPr>
                </pic:pic>
              </a:graphicData>
            </a:graphic>
          </wp:inline>
        </w:drawing>
      </w:r>
    </w:p>
    <w:p w14:paraId="395DE70D"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 xml:space="preserve">Event Homepage </w:t>
      </w:r>
      <w:proofErr w:type="gramStart"/>
      <w:r w:rsidRPr="00B752B2">
        <w:rPr>
          <w:rFonts w:ascii="Arial" w:hAnsi="Arial" w:cs="Arial"/>
          <w:b/>
          <w:bCs/>
          <w:color w:val="000000" w:themeColor="text1"/>
          <w:u w:val="single"/>
        </w:rPr>
        <w:t>With</w:t>
      </w:r>
      <w:proofErr w:type="gramEnd"/>
      <w:r w:rsidRPr="00B752B2">
        <w:rPr>
          <w:rFonts w:ascii="Arial" w:hAnsi="Arial" w:cs="Arial"/>
          <w:b/>
          <w:bCs/>
          <w:color w:val="000000" w:themeColor="text1"/>
          <w:u w:val="single"/>
        </w:rPr>
        <w:t xml:space="preserve"> Event Confirmation Notification</w:t>
      </w:r>
    </w:p>
    <w:p w14:paraId="6275B277" w14:textId="1E8E07DF"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617C096F" wp14:editId="362EEA56">
            <wp:extent cx="5905500" cy="77038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1384" cy="7737586"/>
                    </a:xfrm>
                    <a:prstGeom prst="rect">
                      <a:avLst/>
                    </a:prstGeom>
                    <a:noFill/>
                    <a:ln>
                      <a:noFill/>
                    </a:ln>
                  </pic:spPr>
                </pic:pic>
              </a:graphicData>
            </a:graphic>
          </wp:inline>
        </w:drawing>
      </w:r>
    </w:p>
    <w:p w14:paraId="06353B27" w14:textId="77777777" w:rsidR="00FC7DD3" w:rsidRPr="00B752B2" w:rsidRDefault="00FC7DD3" w:rsidP="002A57A0">
      <w:pPr>
        <w:pStyle w:val="BodyText"/>
        <w:spacing w:line="360" w:lineRule="auto"/>
        <w:ind w:left="0" w:right="-30"/>
        <w:jc w:val="both"/>
        <w:rPr>
          <w:rFonts w:ascii="Arial" w:hAnsi="Arial" w:cs="Arial"/>
          <w:b/>
          <w:bCs/>
          <w:color w:val="000000" w:themeColor="text1"/>
          <w:u w:val="single"/>
        </w:rPr>
      </w:pPr>
    </w:p>
    <w:p w14:paraId="584C69C7" w14:textId="40E0AC0D"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Show A Popup Message If Already Participated</w:t>
      </w:r>
    </w:p>
    <w:p w14:paraId="0682DC60"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35B1A0C6" wp14:editId="32988623">
            <wp:extent cx="5829300" cy="77647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869069" cy="7817753"/>
                    </a:xfrm>
                    <a:prstGeom prst="rect">
                      <a:avLst/>
                    </a:prstGeom>
                    <a:noFill/>
                    <a:ln>
                      <a:noFill/>
                    </a:ln>
                  </pic:spPr>
                </pic:pic>
              </a:graphicData>
            </a:graphic>
          </wp:inline>
        </w:drawing>
      </w:r>
    </w:p>
    <w:p w14:paraId="654D039F" w14:textId="3F408DD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Inbox With Event Confirmation Notification</w:t>
      </w:r>
    </w:p>
    <w:p w14:paraId="5690E62B"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4F4281B" wp14:editId="1DDC11EF">
            <wp:extent cx="5942965" cy="773430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7488" cy="7740186"/>
                    </a:xfrm>
                    <a:prstGeom prst="rect">
                      <a:avLst/>
                    </a:prstGeom>
                    <a:noFill/>
                    <a:ln>
                      <a:noFill/>
                    </a:ln>
                  </pic:spPr>
                </pic:pic>
              </a:graphicData>
            </a:graphic>
          </wp:inline>
        </w:drawing>
      </w:r>
    </w:p>
    <w:p w14:paraId="4B8F2726" w14:textId="77777777" w:rsidR="009021A1" w:rsidRPr="00B752B2" w:rsidRDefault="009021A1" w:rsidP="002A57A0">
      <w:pPr>
        <w:pStyle w:val="BodyText"/>
        <w:spacing w:line="360" w:lineRule="auto"/>
        <w:ind w:left="0" w:right="-30"/>
        <w:jc w:val="both"/>
        <w:rPr>
          <w:rFonts w:ascii="Arial" w:hAnsi="Arial" w:cs="Arial"/>
          <w:b/>
          <w:bCs/>
          <w:color w:val="000000" w:themeColor="text1"/>
          <w:u w:val="single"/>
        </w:rPr>
      </w:pPr>
    </w:p>
    <w:p w14:paraId="0FDADFAF" w14:textId="1EA8C4B5"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Checking Event Confirmation</w:t>
      </w:r>
    </w:p>
    <w:p w14:paraId="5AC3EACE" w14:textId="2A71E518"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64959098" wp14:editId="5367DE8B">
            <wp:extent cx="5867400" cy="75895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84338" cy="7611429"/>
                    </a:xfrm>
                    <a:prstGeom prst="rect">
                      <a:avLst/>
                    </a:prstGeom>
                    <a:noFill/>
                    <a:ln>
                      <a:noFill/>
                    </a:ln>
                  </pic:spPr>
                </pic:pic>
              </a:graphicData>
            </a:graphic>
          </wp:inline>
        </w:drawing>
      </w:r>
    </w:p>
    <w:p w14:paraId="6E6E88A8" w14:textId="77777777" w:rsidR="007871B0" w:rsidRPr="00B752B2" w:rsidRDefault="007871B0" w:rsidP="002A57A0">
      <w:pPr>
        <w:pStyle w:val="BodyText"/>
        <w:spacing w:line="360" w:lineRule="auto"/>
        <w:ind w:left="0" w:right="-30"/>
        <w:jc w:val="both"/>
        <w:rPr>
          <w:rFonts w:ascii="Arial" w:hAnsi="Arial" w:cs="Arial"/>
          <w:b/>
          <w:bCs/>
          <w:color w:val="000000" w:themeColor="text1"/>
          <w:u w:val="single"/>
        </w:rPr>
      </w:pPr>
    </w:p>
    <w:p w14:paraId="2913BD73"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Back To Inbox</w:t>
      </w:r>
    </w:p>
    <w:p w14:paraId="31F9BCB8" w14:textId="5A60D2FB" w:rsidR="00FD55A1"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92E1563" wp14:editId="3F229410">
            <wp:extent cx="5821680" cy="771906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45016" cy="7750002"/>
                    </a:xfrm>
                    <a:prstGeom prst="rect">
                      <a:avLst/>
                    </a:prstGeom>
                    <a:noFill/>
                    <a:ln>
                      <a:noFill/>
                    </a:ln>
                  </pic:spPr>
                </pic:pic>
              </a:graphicData>
            </a:graphic>
          </wp:inline>
        </w:drawing>
      </w:r>
    </w:p>
    <w:p w14:paraId="3737BD91" w14:textId="77777777" w:rsidR="009021A1" w:rsidRPr="00B752B2" w:rsidRDefault="009021A1" w:rsidP="002A57A0">
      <w:pPr>
        <w:pStyle w:val="BodyText"/>
        <w:spacing w:line="360" w:lineRule="auto"/>
        <w:ind w:left="0" w:right="-30"/>
        <w:jc w:val="both"/>
        <w:rPr>
          <w:rFonts w:ascii="Arial" w:hAnsi="Arial" w:cs="Arial"/>
          <w:b/>
          <w:bCs/>
          <w:color w:val="000000" w:themeColor="text1"/>
          <w:u w:val="single"/>
        </w:rPr>
      </w:pPr>
    </w:p>
    <w:p w14:paraId="3F6425A9" w14:textId="2C96FB69"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Finish</w:t>
      </w:r>
    </w:p>
    <w:p w14:paraId="0005A0A3" w14:textId="30CE42B1" w:rsidR="001C0882" w:rsidRPr="00B752B2" w:rsidRDefault="00565E2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C2C7403" wp14:editId="703B3021">
            <wp:extent cx="5882005" cy="7780020"/>
            <wp:effectExtent l="0" t="0" r="444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99219" cy="7802789"/>
                    </a:xfrm>
                    <a:prstGeom prst="rect">
                      <a:avLst/>
                    </a:prstGeom>
                    <a:noFill/>
                    <a:ln>
                      <a:noFill/>
                    </a:ln>
                  </pic:spPr>
                </pic:pic>
              </a:graphicData>
            </a:graphic>
          </wp:inline>
        </w:drawing>
      </w:r>
    </w:p>
    <w:p w14:paraId="72F03154"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Show A Popup Message If Already Participated 2</w:t>
      </w:r>
    </w:p>
    <w:p w14:paraId="03A1527D" w14:textId="77777777" w:rsidR="001C0882" w:rsidRPr="00B752B2" w:rsidRDefault="001C0882"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2C40776C" wp14:editId="6A952706">
            <wp:extent cx="5943600" cy="753207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7565" cy="7537102"/>
                    </a:xfrm>
                    <a:prstGeom prst="rect">
                      <a:avLst/>
                    </a:prstGeom>
                    <a:noFill/>
                    <a:ln>
                      <a:noFill/>
                    </a:ln>
                  </pic:spPr>
                </pic:pic>
              </a:graphicData>
            </a:graphic>
          </wp:inline>
        </w:drawing>
      </w:r>
    </w:p>
    <w:p w14:paraId="66ED343C" w14:textId="77777777" w:rsidR="001C0882" w:rsidRPr="00B752B2" w:rsidRDefault="001C0882" w:rsidP="002A57A0">
      <w:pPr>
        <w:spacing w:after="0" w:line="360" w:lineRule="auto"/>
        <w:ind w:firstLine="0"/>
        <w:jc w:val="both"/>
        <w:rPr>
          <w:rFonts w:ascii="Arial" w:eastAsia="Times New Roman" w:hAnsi="Arial" w:cs="Arial"/>
          <w:color w:val="000000" w:themeColor="text1"/>
          <w:lang w:val="en-US"/>
        </w:rPr>
      </w:pPr>
    </w:p>
    <w:p w14:paraId="00DF3029" w14:textId="199BF1ED" w:rsidR="008B63F8" w:rsidRPr="00B752B2" w:rsidRDefault="008B63F8" w:rsidP="002A57A0">
      <w:pPr>
        <w:pStyle w:val="Heading1"/>
        <w:spacing w:line="360" w:lineRule="auto"/>
        <w:ind w:left="0" w:right="-30"/>
        <w:jc w:val="both"/>
        <w:rPr>
          <w:rFonts w:ascii="Arial" w:hAnsi="Arial" w:cs="Arial"/>
          <w:color w:val="000000" w:themeColor="text1"/>
          <w:u w:val="single"/>
        </w:rPr>
      </w:pPr>
      <w:r w:rsidRPr="00B752B2">
        <w:rPr>
          <w:rFonts w:ascii="Arial" w:hAnsi="Arial" w:cs="Arial"/>
          <w:color w:val="000000" w:themeColor="text1"/>
          <w:u w:val="single"/>
        </w:rPr>
        <w:lastRenderedPageBreak/>
        <w:t xml:space="preserve">Usability Testing </w:t>
      </w:r>
      <w:r w:rsidR="00262296" w:rsidRPr="00B752B2">
        <w:rPr>
          <w:rFonts w:ascii="Arial" w:hAnsi="Arial" w:cs="Arial"/>
          <w:color w:val="000000" w:themeColor="text1"/>
          <w:u w:val="single"/>
        </w:rPr>
        <w:t>Questions</w:t>
      </w:r>
    </w:p>
    <w:p w14:paraId="754955AA" w14:textId="77777777" w:rsidR="00625FD5" w:rsidRPr="00B752B2" w:rsidRDefault="00625FD5" w:rsidP="00625FD5">
      <w:pPr>
        <w:spacing w:after="0" w:line="360" w:lineRule="auto"/>
        <w:ind w:firstLine="0"/>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The following are the Usability Testing Questions: -.</w:t>
      </w:r>
    </w:p>
    <w:p w14:paraId="19684E26"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search the “College events for students’ website”?</w:t>
      </w:r>
    </w:p>
    <w:p w14:paraId="518AD727"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log in? </w:t>
      </w:r>
    </w:p>
    <w:p w14:paraId="566CDAB8"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If you forget your password, where do you find the link that helps you to create the new one?</w:t>
      </w:r>
    </w:p>
    <w:p w14:paraId="290F9FBC"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Please re-type the password after typing a password when signing up.</w:t>
      </w:r>
    </w:p>
    <w:p w14:paraId="576FAF6F"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do you create a new account if you cannot log in?</w:t>
      </w:r>
    </w:p>
    <w:p w14:paraId="72AA21BE"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Where would it take you to search the events?</w:t>
      </w:r>
    </w:p>
    <w:p w14:paraId="03DD6FDC"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Which category do you want to categorize in the search box to search for Book Event faster?</w:t>
      </w:r>
    </w:p>
    <w:p w14:paraId="61190BE2"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do you remove the desired result like Book Event?</w:t>
      </w:r>
    </w:p>
    <w:p w14:paraId="18E9C973"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return to the event homepage?</w:t>
      </w:r>
    </w:p>
    <w:p w14:paraId="5BE20D47"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Where do you get more information about the event using social media like Facebook?</w:t>
      </w:r>
    </w:p>
    <w:p w14:paraId="0A244818"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come back to the event homepage from Facebook?</w:t>
      </w:r>
    </w:p>
    <w:p w14:paraId="2CEE7864"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talk to a specific person like an event organizer privately?</w:t>
      </w:r>
    </w:p>
    <w:p w14:paraId="538D6C98"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do you register to join the event?</w:t>
      </w:r>
    </w:p>
    <w:p w14:paraId="738BDC02"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do you get back to the homepage after seeing the pop-up message?</w:t>
      </w:r>
    </w:p>
    <w:p w14:paraId="57841BEE"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check that you have already participated in the event?</w:t>
      </w:r>
    </w:p>
    <w:p w14:paraId="02306630"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find out that you have a new notification after finishing registration?</w:t>
      </w:r>
    </w:p>
    <w:p w14:paraId="15CCE20F"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How to get back to the homepage if you receive new notifications?</w:t>
      </w:r>
    </w:p>
    <w:p w14:paraId="700909C7" w14:textId="77777777" w:rsidR="00625FD5" w:rsidRPr="00B752B2" w:rsidRDefault="00625FD5" w:rsidP="00625FD5">
      <w:pPr>
        <w:numPr>
          <w:ilvl w:val="0"/>
          <w:numId w:val="14"/>
        </w:numPr>
        <w:spacing w:after="0" w:line="360" w:lineRule="auto"/>
        <w:jc w:val="both"/>
        <w:rPr>
          <w:rFonts w:ascii="Arial" w:eastAsia="Times New Roman" w:hAnsi="Arial" w:cs="Arial"/>
          <w:color w:val="000000" w:themeColor="text1"/>
          <w:lang w:val="en-US"/>
        </w:rPr>
      </w:pPr>
      <w:r w:rsidRPr="00B752B2">
        <w:rPr>
          <w:rFonts w:ascii="Arial" w:eastAsia="Times New Roman" w:hAnsi="Arial" w:cs="Arial"/>
          <w:color w:val="000000" w:themeColor="text1"/>
          <w:lang w:val="en-US"/>
        </w:rPr>
        <w:t>What do you do if you want to log out to get out of the website?</w:t>
      </w:r>
    </w:p>
    <w:p w14:paraId="311203AE" w14:textId="1DBE1329" w:rsidR="00421A35" w:rsidRPr="00B752B2" w:rsidRDefault="00421A35" w:rsidP="00625FD5">
      <w:pPr>
        <w:spacing w:after="0" w:line="360" w:lineRule="auto"/>
        <w:jc w:val="both"/>
        <w:rPr>
          <w:rFonts w:ascii="Arial" w:hAnsi="Arial" w:cs="Arial"/>
          <w:color w:val="000000" w:themeColor="text1"/>
          <w:u w:val="single"/>
          <w:lang w:val="en-US"/>
        </w:rPr>
      </w:pPr>
    </w:p>
    <w:p w14:paraId="1FF1C631" w14:textId="77777777" w:rsidR="00242E0B" w:rsidRPr="00B752B2" w:rsidRDefault="00242E0B" w:rsidP="00625FD5">
      <w:pPr>
        <w:spacing w:after="0" w:line="360" w:lineRule="auto"/>
        <w:jc w:val="both"/>
        <w:rPr>
          <w:rFonts w:ascii="Arial" w:hAnsi="Arial" w:cs="Arial"/>
          <w:color w:val="000000" w:themeColor="text1"/>
          <w:lang w:val="en-US"/>
        </w:rPr>
      </w:pPr>
    </w:p>
    <w:p w14:paraId="1655013A" w14:textId="561CBBA0" w:rsidR="00421A35" w:rsidRPr="00B752B2" w:rsidRDefault="00421A35" w:rsidP="002A57A0">
      <w:pPr>
        <w:spacing w:after="0" w:line="360" w:lineRule="auto"/>
        <w:jc w:val="both"/>
        <w:rPr>
          <w:rFonts w:ascii="Arial" w:hAnsi="Arial" w:cs="Arial"/>
          <w:color w:val="000000" w:themeColor="text1"/>
          <w:lang w:val="en-US"/>
        </w:rPr>
      </w:pPr>
    </w:p>
    <w:p w14:paraId="2756D3C0" w14:textId="4906326F" w:rsidR="00421A35" w:rsidRPr="00B752B2" w:rsidRDefault="00421A35" w:rsidP="002A57A0">
      <w:pPr>
        <w:spacing w:after="0" w:line="360" w:lineRule="auto"/>
        <w:jc w:val="both"/>
        <w:rPr>
          <w:rFonts w:ascii="Arial" w:hAnsi="Arial" w:cs="Arial"/>
          <w:color w:val="000000" w:themeColor="text1"/>
          <w:lang w:val="en-US"/>
        </w:rPr>
      </w:pPr>
    </w:p>
    <w:p w14:paraId="0DC9A352" w14:textId="0B8B2FD9" w:rsidR="00421A35" w:rsidRPr="00B752B2" w:rsidRDefault="00421A35" w:rsidP="002A57A0">
      <w:pPr>
        <w:spacing w:after="0" w:line="360" w:lineRule="auto"/>
        <w:jc w:val="both"/>
        <w:rPr>
          <w:rFonts w:ascii="Arial" w:hAnsi="Arial" w:cs="Arial"/>
          <w:color w:val="000000" w:themeColor="text1"/>
          <w:lang w:val="en-US"/>
        </w:rPr>
      </w:pPr>
    </w:p>
    <w:p w14:paraId="75B74E01" w14:textId="6104F83A" w:rsidR="00421A35" w:rsidRPr="00B752B2" w:rsidRDefault="00421A35" w:rsidP="002A57A0">
      <w:pPr>
        <w:spacing w:after="0" w:line="360" w:lineRule="auto"/>
        <w:jc w:val="both"/>
        <w:rPr>
          <w:rFonts w:ascii="Arial" w:hAnsi="Arial" w:cs="Arial"/>
          <w:color w:val="000000" w:themeColor="text1"/>
          <w:lang w:val="en-US"/>
        </w:rPr>
      </w:pPr>
    </w:p>
    <w:p w14:paraId="16B3A1B7" w14:textId="044F9864" w:rsidR="0043769B" w:rsidRPr="00B752B2" w:rsidRDefault="0043769B" w:rsidP="002A57A0">
      <w:pPr>
        <w:spacing w:after="0" w:line="360" w:lineRule="auto"/>
        <w:jc w:val="both"/>
        <w:rPr>
          <w:rFonts w:ascii="Arial" w:hAnsi="Arial" w:cs="Arial"/>
          <w:color w:val="000000" w:themeColor="text1"/>
          <w:lang w:val="en-US"/>
        </w:rPr>
      </w:pPr>
    </w:p>
    <w:p w14:paraId="7C95DC90" w14:textId="1C3B6EE9" w:rsidR="0043769B" w:rsidRPr="00B752B2" w:rsidRDefault="0043769B" w:rsidP="002A57A0">
      <w:pPr>
        <w:spacing w:after="0" w:line="360" w:lineRule="auto"/>
        <w:jc w:val="both"/>
        <w:rPr>
          <w:rFonts w:ascii="Arial" w:hAnsi="Arial" w:cs="Arial"/>
          <w:color w:val="000000" w:themeColor="text1"/>
          <w:lang w:val="en-US"/>
        </w:rPr>
      </w:pPr>
    </w:p>
    <w:p w14:paraId="2F1A9805" w14:textId="2A46B436" w:rsidR="0043769B" w:rsidRPr="00B752B2" w:rsidRDefault="0043769B" w:rsidP="002A57A0">
      <w:pPr>
        <w:spacing w:after="0" w:line="360" w:lineRule="auto"/>
        <w:jc w:val="both"/>
        <w:rPr>
          <w:rFonts w:ascii="Arial" w:hAnsi="Arial" w:cs="Arial"/>
          <w:color w:val="000000" w:themeColor="text1"/>
          <w:lang w:val="en-US"/>
        </w:rPr>
      </w:pPr>
    </w:p>
    <w:p w14:paraId="757C3E86" w14:textId="3A77A2C0" w:rsidR="0043769B" w:rsidRPr="00B752B2" w:rsidRDefault="0043769B" w:rsidP="002A57A0">
      <w:pPr>
        <w:spacing w:after="0" w:line="360" w:lineRule="auto"/>
        <w:jc w:val="both"/>
        <w:rPr>
          <w:rFonts w:ascii="Arial" w:hAnsi="Arial" w:cs="Arial"/>
          <w:color w:val="000000" w:themeColor="text1"/>
          <w:lang w:val="en-US"/>
        </w:rPr>
      </w:pPr>
    </w:p>
    <w:p w14:paraId="1AAB7432" w14:textId="0A1A8D40" w:rsidR="0043769B" w:rsidRPr="00B752B2" w:rsidRDefault="0043769B" w:rsidP="002A57A0">
      <w:pPr>
        <w:spacing w:after="0" w:line="360" w:lineRule="auto"/>
        <w:jc w:val="both"/>
        <w:rPr>
          <w:rFonts w:ascii="Arial" w:hAnsi="Arial" w:cs="Arial"/>
          <w:color w:val="000000" w:themeColor="text1"/>
          <w:lang w:val="en-US"/>
        </w:rPr>
      </w:pPr>
    </w:p>
    <w:p w14:paraId="37A98EAB" w14:textId="77777777" w:rsidR="0020092C" w:rsidRPr="00B752B2" w:rsidRDefault="0020092C" w:rsidP="002A57A0">
      <w:pPr>
        <w:spacing w:after="0" w:line="360" w:lineRule="auto"/>
        <w:jc w:val="both"/>
        <w:rPr>
          <w:rFonts w:ascii="Arial" w:hAnsi="Arial" w:cs="Arial"/>
          <w:color w:val="000000" w:themeColor="text1"/>
          <w:lang w:val="en-US"/>
        </w:rPr>
      </w:pPr>
    </w:p>
    <w:p w14:paraId="7AF98CDE" w14:textId="3B55E39F" w:rsidR="0043769B" w:rsidRPr="00B752B2" w:rsidRDefault="0043769B" w:rsidP="002A57A0">
      <w:pPr>
        <w:spacing w:after="0" w:line="360" w:lineRule="auto"/>
        <w:jc w:val="both"/>
        <w:rPr>
          <w:rFonts w:ascii="Arial" w:hAnsi="Arial" w:cs="Arial"/>
          <w:color w:val="000000" w:themeColor="text1"/>
          <w:lang w:val="en-US"/>
        </w:rPr>
      </w:pPr>
    </w:p>
    <w:p w14:paraId="690A2679" w14:textId="77777777" w:rsidR="00CB2D57" w:rsidRPr="00B752B2" w:rsidRDefault="00CB2D57" w:rsidP="002A57A0">
      <w:pPr>
        <w:spacing w:after="0" w:line="360" w:lineRule="auto"/>
        <w:jc w:val="both"/>
        <w:rPr>
          <w:rFonts w:ascii="Arial" w:hAnsi="Arial" w:cs="Arial"/>
          <w:color w:val="000000" w:themeColor="text1"/>
          <w:lang w:val="en-US"/>
        </w:rPr>
      </w:pPr>
    </w:p>
    <w:p w14:paraId="16D802F3" w14:textId="0DC671CE" w:rsidR="0043769B" w:rsidRPr="00B752B2" w:rsidRDefault="0043769B" w:rsidP="002A57A0">
      <w:pPr>
        <w:spacing w:after="0" w:line="360" w:lineRule="auto"/>
        <w:ind w:firstLine="0"/>
        <w:jc w:val="both"/>
        <w:rPr>
          <w:rFonts w:ascii="Arial" w:hAnsi="Arial" w:cs="Arial"/>
          <w:b/>
          <w:bCs/>
          <w:color w:val="000000" w:themeColor="text1"/>
          <w:u w:val="single"/>
          <w:lang w:val="en-US"/>
        </w:rPr>
      </w:pPr>
      <w:r w:rsidRPr="00B752B2">
        <w:rPr>
          <w:rFonts w:ascii="Arial" w:hAnsi="Arial" w:cs="Arial"/>
          <w:b/>
          <w:bCs/>
          <w:color w:val="000000" w:themeColor="text1"/>
          <w:u w:val="single"/>
          <w:lang w:val="en-US"/>
        </w:rPr>
        <w:lastRenderedPageBreak/>
        <w:t>All the pages</w:t>
      </w:r>
    </w:p>
    <w:p w14:paraId="2B6DBFD0" w14:textId="2E670180" w:rsidR="004541C5" w:rsidRPr="00B752B2" w:rsidRDefault="004541C5"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Search </w:t>
      </w:r>
      <w:r w:rsidR="0061251F" w:rsidRPr="00B752B2">
        <w:rPr>
          <w:rFonts w:ascii="Arial" w:hAnsi="Arial" w:cs="Arial"/>
          <w:b/>
          <w:bCs/>
          <w:color w:val="000000" w:themeColor="text1"/>
          <w:u w:val="single"/>
        </w:rPr>
        <w:t>Using</w:t>
      </w:r>
      <w:r w:rsidRPr="00B752B2">
        <w:rPr>
          <w:rFonts w:ascii="Arial" w:hAnsi="Arial" w:cs="Arial"/>
          <w:b/>
          <w:bCs/>
          <w:color w:val="000000" w:themeColor="text1"/>
          <w:u w:val="single"/>
        </w:rPr>
        <w:t xml:space="preserve"> Google</w:t>
      </w:r>
    </w:p>
    <w:p w14:paraId="43A0578C" w14:textId="70806EF6" w:rsidR="004541C5" w:rsidRPr="00B752B2" w:rsidRDefault="00823EFC" w:rsidP="002A57A0">
      <w:pPr>
        <w:pStyle w:val="BodyText"/>
        <w:spacing w:line="360" w:lineRule="auto"/>
        <w:ind w:left="0" w:right="-30"/>
        <w:jc w:val="both"/>
        <w:rPr>
          <w:rFonts w:ascii="Arial" w:hAnsi="Arial" w:cs="Arial"/>
          <w:b/>
          <w:bCs/>
          <w:color w:val="000000" w:themeColor="text1"/>
          <w:u w:val="single"/>
        </w:rPr>
      </w:pPr>
      <w:r>
        <w:rPr>
          <w:noProof/>
        </w:rPr>
        <w:drawing>
          <wp:inline distT="0" distB="0" distL="0" distR="0" wp14:anchorId="49BECDEC" wp14:editId="485657A8">
            <wp:extent cx="4998720" cy="27507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19113" cy="2761941"/>
                    </a:xfrm>
                    <a:prstGeom prst="rect">
                      <a:avLst/>
                    </a:prstGeom>
                    <a:noFill/>
                    <a:ln>
                      <a:noFill/>
                    </a:ln>
                  </pic:spPr>
                </pic:pic>
              </a:graphicData>
            </a:graphic>
          </wp:inline>
        </w:drawing>
      </w:r>
    </w:p>
    <w:p w14:paraId="45FD41B7" w14:textId="77777777" w:rsidR="0043769B" w:rsidRPr="00B752B2" w:rsidRDefault="0043769B" w:rsidP="002A57A0">
      <w:pPr>
        <w:pStyle w:val="BodyText"/>
        <w:spacing w:line="360" w:lineRule="auto"/>
        <w:ind w:left="360" w:right="-30"/>
        <w:jc w:val="both"/>
        <w:rPr>
          <w:rFonts w:ascii="Arial" w:hAnsi="Arial" w:cs="Arial"/>
          <w:b/>
          <w:bCs/>
          <w:color w:val="000000" w:themeColor="text1"/>
          <w:u w:val="single"/>
        </w:rPr>
      </w:pPr>
    </w:p>
    <w:p w14:paraId="646B1AAB" w14:textId="77777777" w:rsidR="003571AD" w:rsidRPr="00B752B2" w:rsidRDefault="004541C5" w:rsidP="003571AD">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Searching</w:t>
      </w:r>
    </w:p>
    <w:p w14:paraId="2526DA5F" w14:textId="7529ECB7" w:rsidR="00CB2D57" w:rsidRPr="00B752B2" w:rsidRDefault="004541C5" w:rsidP="003571AD">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703790CC" wp14:editId="610756C9">
            <wp:extent cx="5821680" cy="3977640"/>
            <wp:effectExtent l="0" t="0" r="762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36691" cy="3987896"/>
                    </a:xfrm>
                    <a:prstGeom prst="rect">
                      <a:avLst/>
                    </a:prstGeom>
                    <a:noFill/>
                    <a:ln>
                      <a:noFill/>
                    </a:ln>
                  </pic:spPr>
                </pic:pic>
              </a:graphicData>
            </a:graphic>
          </wp:inline>
        </w:drawing>
      </w:r>
    </w:p>
    <w:p w14:paraId="28C52DCA" w14:textId="2F05DB3B" w:rsidR="00CB2D57" w:rsidRPr="00B752B2" w:rsidRDefault="00CB2D57"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Cookies (Before Login)</w:t>
      </w:r>
    </w:p>
    <w:p w14:paraId="60E3CDD9" w14:textId="5ADF0A68" w:rsidR="00CB2D57" w:rsidRPr="00B752B2" w:rsidRDefault="00CB2D5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51B19FDB" wp14:editId="4B59C584">
            <wp:extent cx="5875020" cy="77571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82729" cy="7767339"/>
                    </a:xfrm>
                    <a:prstGeom prst="rect">
                      <a:avLst/>
                    </a:prstGeom>
                    <a:noFill/>
                    <a:ln>
                      <a:noFill/>
                    </a:ln>
                  </pic:spPr>
                </pic:pic>
              </a:graphicData>
            </a:graphic>
          </wp:inline>
        </w:drawing>
      </w:r>
    </w:p>
    <w:p w14:paraId="4A40A715" w14:textId="3A175080" w:rsidR="00CB2D57" w:rsidRPr="00B752B2" w:rsidRDefault="00CB2D57"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Privacy Statement (Before Login)</w:t>
      </w:r>
    </w:p>
    <w:p w14:paraId="7E457905" w14:textId="20E56FC6" w:rsidR="00CB2D57" w:rsidRPr="00B752B2" w:rsidRDefault="00CB2D5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8B9630B" wp14:editId="1C67F8BD">
            <wp:extent cx="5897880" cy="778002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03204" cy="7787043"/>
                    </a:xfrm>
                    <a:prstGeom prst="rect">
                      <a:avLst/>
                    </a:prstGeom>
                    <a:noFill/>
                    <a:ln>
                      <a:noFill/>
                    </a:ln>
                  </pic:spPr>
                </pic:pic>
              </a:graphicData>
            </a:graphic>
          </wp:inline>
        </w:drawing>
      </w:r>
    </w:p>
    <w:p w14:paraId="4470C390" w14:textId="7D3A9A11" w:rsidR="000B50AB" w:rsidRPr="00B752B2" w:rsidRDefault="00CB2D57"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Terms of Use</w:t>
      </w:r>
      <w:r w:rsidR="00C1397F" w:rsidRPr="00B752B2">
        <w:rPr>
          <w:rFonts w:ascii="Arial" w:hAnsi="Arial" w:cs="Arial"/>
          <w:b/>
          <w:bCs/>
          <w:color w:val="000000" w:themeColor="text1"/>
          <w:u w:val="single"/>
        </w:rPr>
        <w:t xml:space="preserve"> </w:t>
      </w:r>
      <w:r w:rsidRPr="00B752B2">
        <w:rPr>
          <w:rFonts w:ascii="Arial" w:hAnsi="Arial" w:cs="Arial"/>
          <w:b/>
          <w:bCs/>
          <w:color w:val="000000" w:themeColor="text1"/>
          <w:u w:val="single"/>
        </w:rPr>
        <w:t>(Before Login)</w:t>
      </w:r>
    </w:p>
    <w:p w14:paraId="33F7F381" w14:textId="7D60B501" w:rsidR="000B50AB" w:rsidRPr="00B752B2" w:rsidRDefault="00CB2D57"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442C6D68" wp14:editId="2D890A66">
            <wp:extent cx="5897880" cy="7741920"/>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28276" cy="7781820"/>
                    </a:xfrm>
                    <a:prstGeom prst="rect">
                      <a:avLst/>
                    </a:prstGeom>
                    <a:noFill/>
                    <a:ln>
                      <a:noFill/>
                    </a:ln>
                  </pic:spPr>
                </pic:pic>
              </a:graphicData>
            </a:graphic>
          </wp:inline>
        </w:drawing>
      </w:r>
    </w:p>
    <w:p w14:paraId="020CF249" w14:textId="77777777" w:rsidR="00D921AC" w:rsidRPr="00B752B2" w:rsidRDefault="00D921AC" w:rsidP="002A57A0">
      <w:pPr>
        <w:pStyle w:val="BodyText"/>
        <w:spacing w:line="360" w:lineRule="auto"/>
        <w:ind w:left="0" w:right="-30"/>
        <w:jc w:val="both"/>
        <w:rPr>
          <w:rFonts w:ascii="Arial" w:hAnsi="Arial" w:cs="Arial"/>
          <w:b/>
          <w:bCs/>
          <w:color w:val="000000" w:themeColor="text1"/>
          <w:u w:val="single"/>
        </w:rPr>
      </w:pPr>
    </w:p>
    <w:p w14:paraId="13E372BD" w14:textId="5FB42F8E" w:rsidR="004541C5" w:rsidRPr="00B752B2" w:rsidRDefault="000B50AB"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Homepage</w:t>
      </w:r>
      <w:r w:rsidR="008278C8" w:rsidRPr="00B752B2">
        <w:rPr>
          <w:rFonts w:ascii="Arial" w:hAnsi="Arial" w:cs="Arial"/>
          <w:b/>
          <w:bCs/>
          <w:color w:val="000000" w:themeColor="text1"/>
          <w:u w:val="single"/>
        </w:rPr>
        <w:t xml:space="preserve"> (</w:t>
      </w:r>
      <w:r w:rsidR="0061251F" w:rsidRPr="00B752B2">
        <w:rPr>
          <w:rFonts w:ascii="Arial" w:hAnsi="Arial" w:cs="Arial"/>
          <w:b/>
          <w:bCs/>
          <w:color w:val="000000" w:themeColor="text1"/>
          <w:u w:val="single"/>
        </w:rPr>
        <w:t>Before</w:t>
      </w:r>
      <w:r w:rsidR="008278C8" w:rsidRPr="00B752B2">
        <w:rPr>
          <w:rFonts w:ascii="Arial" w:hAnsi="Arial" w:cs="Arial"/>
          <w:b/>
          <w:bCs/>
          <w:color w:val="000000" w:themeColor="text1"/>
          <w:u w:val="single"/>
        </w:rPr>
        <w:t xml:space="preserve"> Login)</w:t>
      </w:r>
    </w:p>
    <w:p w14:paraId="4F8D96CA" w14:textId="4398122F" w:rsidR="000B50AB"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5257146" wp14:editId="63A64EBD">
            <wp:extent cx="5928360" cy="4137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0513" cy="4145641"/>
                    </a:xfrm>
                    <a:prstGeom prst="rect">
                      <a:avLst/>
                    </a:prstGeom>
                    <a:noFill/>
                    <a:ln>
                      <a:noFill/>
                    </a:ln>
                  </pic:spPr>
                </pic:pic>
              </a:graphicData>
            </a:graphic>
          </wp:inline>
        </w:drawing>
      </w:r>
    </w:p>
    <w:p w14:paraId="27FDDAB2" w14:textId="4DAE7698"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w:t>
      </w:r>
    </w:p>
    <w:p w14:paraId="50BB9B5B" w14:textId="154FDC03" w:rsidR="00826978"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565E8E4" wp14:editId="463E6229">
            <wp:extent cx="5875019" cy="3368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894606" cy="3379269"/>
                    </a:xfrm>
                    <a:prstGeom prst="rect">
                      <a:avLst/>
                    </a:prstGeom>
                    <a:noFill/>
                    <a:ln>
                      <a:noFill/>
                    </a:ln>
                  </pic:spPr>
                </pic:pic>
              </a:graphicData>
            </a:graphic>
          </wp:inline>
        </w:drawing>
      </w:r>
    </w:p>
    <w:p w14:paraId="4843D0D8" w14:textId="241D27E7"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Results</w:t>
      </w:r>
    </w:p>
    <w:p w14:paraId="6469DA02" w14:textId="1D03E6B9" w:rsidR="0043769B"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1589045" wp14:editId="52CC29AE">
            <wp:extent cx="5882640" cy="3886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85761" cy="3888262"/>
                    </a:xfrm>
                    <a:prstGeom prst="rect">
                      <a:avLst/>
                    </a:prstGeom>
                    <a:noFill/>
                    <a:ln>
                      <a:noFill/>
                    </a:ln>
                  </pic:spPr>
                </pic:pic>
              </a:graphicData>
            </a:graphic>
          </wp:inline>
        </w:drawing>
      </w:r>
    </w:p>
    <w:p w14:paraId="2D59BF3F" w14:textId="3E172052"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2</w:t>
      </w:r>
    </w:p>
    <w:p w14:paraId="670A948C" w14:textId="4BDD7231" w:rsidR="00826978"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0005638" wp14:editId="5F01AB95">
            <wp:extent cx="5859780" cy="35814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77683" cy="3592342"/>
                    </a:xfrm>
                    <a:prstGeom prst="rect">
                      <a:avLst/>
                    </a:prstGeom>
                    <a:noFill/>
                    <a:ln>
                      <a:noFill/>
                    </a:ln>
                  </pic:spPr>
                </pic:pic>
              </a:graphicData>
            </a:graphic>
          </wp:inline>
        </w:drawing>
      </w:r>
    </w:p>
    <w:p w14:paraId="1BF1B5B3" w14:textId="37107A3A"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Past Results</w:t>
      </w:r>
    </w:p>
    <w:p w14:paraId="3CCF78E0" w14:textId="417E014C" w:rsidR="0043769B"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53E4ABA8" wp14:editId="66640E71">
            <wp:extent cx="5943600" cy="3680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55476" cy="3687814"/>
                    </a:xfrm>
                    <a:prstGeom prst="rect">
                      <a:avLst/>
                    </a:prstGeom>
                    <a:noFill/>
                    <a:ln>
                      <a:noFill/>
                    </a:ln>
                  </pic:spPr>
                </pic:pic>
              </a:graphicData>
            </a:graphic>
          </wp:inline>
        </w:drawing>
      </w:r>
    </w:p>
    <w:p w14:paraId="4540AC1A" w14:textId="3B3921D9"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Current Results</w:t>
      </w:r>
    </w:p>
    <w:p w14:paraId="5D174D91" w14:textId="7E5CFD38" w:rsidR="00826978"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63AE620B" wp14:editId="18B3D736">
            <wp:extent cx="5989319" cy="39090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20796" cy="3929604"/>
                    </a:xfrm>
                    <a:prstGeom prst="rect">
                      <a:avLst/>
                    </a:prstGeom>
                    <a:noFill/>
                    <a:ln>
                      <a:noFill/>
                    </a:ln>
                  </pic:spPr>
                </pic:pic>
              </a:graphicData>
            </a:graphic>
          </wp:inline>
        </w:drawing>
      </w:r>
    </w:p>
    <w:p w14:paraId="620791A2" w14:textId="0F5951AB"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Upcoming Results</w:t>
      </w:r>
    </w:p>
    <w:p w14:paraId="2FC98075" w14:textId="71F67E31" w:rsidR="0043769B"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38676335" wp14:editId="1276A775">
            <wp:extent cx="5904230" cy="40005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19001" cy="4010508"/>
                    </a:xfrm>
                    <a:prstGeom prst="rect">
                      <a:avLst/>
                    </a:prstGeom>
                    <a:noFill/>
                    <a:ln>
                      <a:noFill/>
                    </a:ln>
                  </pic:spPr>
                </pic:pic>
              </a:graphicData>
            </a:graphic>
          </wp:inline>
        </w:drawing>
      </w:r>
    </w:p>
    <w:p w14:paraId="3BD9DD80" w14:textId="22A39FC4"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Categories</w:t>
      </w:r>
    </w:p>
    <w:p w14:paraId="30135A55" w14:textId="6051C45F" w:rsidR="00826978"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E664E08" wp14:editId="633A31A5">
            <wp:extent cx="5920740" cy="3580765"/>
            <wp:effectExtent l="0" t="0" r="381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2737" cy="3588021"/>
                    </a:xfrm>
                    <a:prstGeom prst="rect">
                      <a:avLst/>
                    </a:prstGeom>
                    <a:noFill/>
                    <a:ln>
                      <a:noFill/>
                    </a:ln>
                  </pic:spPr>
                </pic:pic>
              </a:graphicData>
            </a:graphic>
          </wp:inline>
        </w:drawing>
      </w:r>
    </w:p>
    <w:p w14:paraId="717D38C1" w14:textId="36CE9B53"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Categories Category Results</w:t>
      </w:r>
    </w:p>
    <w:p w14:paraId="6BF7480F" w14:textId="50A59F12" w:rsidR="00826978"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0047E4DB" wp14:editId="72D84113">
            <wp:extent cx="5935980" cy="384810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60998" cy="3864318"/>
                    </a:xfrm>
                    <a:prstGeom prst="rect">
                      <a:avLst/>
                    </a:prstGeom>
                    <a:noFill/>
                    <a:ln>
                      <a:noFill/>
                    </a:ln>
                  </pic:spPr>
                </pic:pic>
              </a:graphicData>
            </a:graphic>
          </wp:inline>
        </w:drawing>
      </w:r>
    </w:p>
    <w:p w14:paraId="089462B6" w14:textId="70197747"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Date</w:t>
      </w:r>
    </w:p>
    <w:p w14:paraId="3F9B8BF3" w14:textId="7341FE0E" w:rsidR="00826978"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2640873E" wp14:editId="1A7EBFFB">
            <wp:extent cx="5943600" cy="3543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73601" cy="3561185"/>
                    </a:xfrm>
                    <a:prstGeom prst="rect">
                      <a:avLst/>
                    </a:prstGeom>
                    <a:noFill/>
                    <a:ln>
                      <a:noFill/>
                    </a:ln>
                  </pic:spPr>
                </pic:pic>
              </a:graphicData>
            </a:graphic>
          </wp:inline>
        </w:drawing>
      </w:r>
    </w:p>
    <w:p w14:paraId="1ABA139D" w14:textId="77777777" w:rsidR="00E373AA" w:rsidRPr="00B752B2" w:rsidRDefault="00E373AA" w:rsidP="00E373AA">
      <w:pPr>
        <w:pStyle w:val="BodyText"/>
        <w:spacing w:line="360" w:lineRule="auto"/>
        <w:ind w:left="360" w:right="-30"/>
        <w:jc w:val="both"/>
        <w:rPr>
          <w:rFonts w:ascii="Arial" w:hAnsi="Arial" w:cs="Arial"/>
          <w:b/>
          <w:bCs/>
          <w:color w:val="000000" w:themeColor="text1"/>
          <w:u w:val="single"/>
        </w:rPr>
      </w:pPr>
    </w:p>
    <w:p w14:paraId="4D54CD15" w14:textId="6D45682A" w:rsidR="00826978" w:rsidRPr="00B752B2" w:rsidRDefault="0082697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Selected Date Results</w:t>
      </w:r>
    </w:p>
    <w:p w14:paraId="318C1CAD" w14:textId="101D6EF0" w:rsidR="0043769B" w:rsidRPr="00B752B2" w:rsidRDefault="0082697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FEFBEAD" wp14:editId="1EE01D49">
            <wp:extent cx="5905500" cy="4556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10837" cy="4560878"/>
                    </a:xfrm>
                    <a:prstGeom prst="rect">
                      <a:avLst/>
                    </a:prstGeom>
                    <a:noFill/>
                    <a:ln>
                      <a:noFill/>
                    </a:ln>
                  </pic:spPr>
                </pic:pic>
              </a:graphicData>
            </a:graphic>
          </wp:inline>
        </w:drawing>
      </w:r>
    </w:p>
    <w:p w14:paraId="67B37557" w14:textId="612EB7DF" w:rsidR="000B50AB"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Facebook </w:t>
      </w:r>
    </w:p>
    <w:p w14:paraId="5850C073" w14:textId="76E3090F" w:rsidR="00835F9F" w:rsidRPr="00B752B2" w:rsidRDefault="00835F9F" w:rsidP="00E373AA">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44B860A0" wp14:editId="696B0D90">
            <wp:extent cx="5943600" cy="2979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2979420"/>
                    </a:xfrm>
                    <a:prstGeom prst="rect">
                      <a:avLst/>
                    </a:prstGeom>
                    <a:noFill/>
                    <a:ln>
                      <a:noFill/>
                    </a:ln>
                  </pic:spPr>
                </pic:pic>
              </a:graphicData>
            </a:graphic>
          </wp:inline>
        </w:drawing>
      </w:r>
    </w:p>
    <w:p w14:paraId="3DD48C44" w14:textId="0D69BECA" w:rsidR="00447F6E"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Event </w:t>
      </w:r>
      <w:proofErr w:type="spellStart"/>
      <w:r w:rsidRPr="00B752B2">
        <w:rPr>
          <w:rFonts w:ascii="Arial" w:hAnsi="Arial" w:cs="Arial"/>
          <w:b/>
          <w:bCs/>
          <w:color w:val="000000" w:themeColor="text1"/>
          <w:u w:val="single"/>
        </w:rPr>
        <w:t>Organiser</w:t>
      </w:r>
      <w:proofErr w:type="spellEnd"/>
      <w:r w:rsidRPr="00B752B2">
        <w:rPr>
          <w:rFonts w:ascii="Arial" w:hAnsi="Arial" w:cs="Arial"/>
          <w:b/>
          <w:bCs/>
          <w:color w:val="000000" w:themeColor="text1"/>
          <w:u w:val="single"/>
        </w:rPr>
        <w:t xml:space="preserve"> Chat (Before Login)</w:t>
      </w:r>
    </w:p>
    <w:p w14:paraId="2912C905" w14:textId="27FCCFF5" w:rsidR="00835F9F" w:rsidRPr="00B752B2" w:rsidRDefault="00835F9F"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lastRenderedPageBreak/>
        <w:drawing>
          <wp:inline distT="0" distB="0" distL="0" distR="0" wp14:anchorId="3BA3942E" wp14:editId="67A36B9C">
            <wp:extent cx="5897880" cy="4046220"/>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01537" cy="4048729"/>
                    </a:xfrm>
                    <a:prstGeom prst="rect">
                      <a:avLst/>
                    </a:prstGeom>
                    <a:noFill/>
                    <a:ln>
                      <a:noFill/>
                    </a:ln>
                  </pic:spPr>
                </pic:pic>
              </a:graphicData>
            </a:graphic>
          </wp:inline>
        </w:drawing>
      </w:r>
    </w:p>
    <w:p w14:paraId="3BE99EBF" w14:textId="45D8C7E5" w:rsidR="00447F6E"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Login Page</w:t>
      </w:r>
    </w:p>
    <w:p w14:paraId="28796A1E" w14:textId="20F4F985" w:rsidR="002308C3" w:rsidRPr="00B752B2" w:rsidRDefault="002308C3" w:rsidP="00E373AA">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71151F8E" wp14:editId="011E301E">
            <wp:extent cx="5867400" cy="3383280"/>
            <wp:effectExtent l="0" t="0" r="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884347" cy="3393052"/>
                    </a:xfrm>
                    <a:prstGeom prst="rect">
                      <a:avLst/>
                    </a:prstGeom>
                    <a:noFill/>
                    <a:ln>
                      <a:noFill/>
                    </a:ln>
                  </pic:spPr>
                </pic:pic>
              </a:graphicData>
            </a:graphic>
          </wp:inline>
        </w:drawing>
      </w:r>
    </w:p>
    <w:p w14:paraId="10645283" w14:textId="3FF94178" w:rsidR="00447F6E"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Sign Up</w:t>
      </w:r>
    </w:p>
    <w:p w14:paraId="58517128" w14:textId="39177B4E" w:rsidR="001C74C8" w:rsidRPr="00B752B2" w:rsidRDefault="001C74C8" w:rsidP="00E373AA">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lastRenderedPageBreak/>
        <w:drawing>
          <wp:inline distT="0" distB="0" distL="0" distR="0" wp14:anchorId="7C8F170B" wp14:editId="5FECF95F">
            <wp:extent cx="5928360" cy="393192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30877" cy="3933589"/>
                    </a:xfrm>
                    <a:prstGeom prst="rect">
                      <a:avLst/>
                    </a:prstGeom>
                    <a:noFill/>
                    <a:ln>
                      <a:noFill/>
                    </a:ln>
                  </pic:spPr>
                </pic:pic>
              </a:graphicData>
            </a:graphic>
          </wp:inline>
        </w:drawing>
      </w:r>
    </w:p>
    <w:p w14:paraId="34C322D8" w14:textId="086403C4" w:rsidR="00447F6E"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Forget Password</w:t>
      </w:r>
    </w:p>
    <w:p w14:paraId="7FF129AD" w14:textId="24ECC7B7" w:rsidR="002308C3" w:rsidRPr="00B752B2" w:rsidRDefault="002308C3" w:rsidP="002A57A0">
      <w:pPr>
        <w:pStyle w:val="BodyText"/>
        <w:spacing w:line="360" w:lineRule="auto"/>
        <w:ind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404BA33B" wp14:editId="65F420CF">
            <wp:extent cx="5851184" cy="353568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883071" cy="3554948"/>
                    </a:xfrm>
                    <a:prstGeom prst="rect">
                      <a:avLst/>
                    </a:prstGeom>
                    <a:noFill/>
                    <a:ln>
                      <a:noFill/>
                    </a:ln>
                  </pic:spPr>
                </pic:pic>
              </a:graphicData>
            </a:graphic>
          </wp:inline>
        </w:drawing>
      </w:r>
    </w:p>
    <w:p w14:paraId="7394F2E9" w14:textId="6E094F2E" w:rsidR="00447F6E"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Create Your New Password</w:t>
      </w:r>
    </w:p>
    <w:p w14:paraId="762F8804" w14:textId="1F197C94" w:rsidR="008278C8" w:rsidRPr="00B752B2" w:rsidRDefault="008278C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lastRenderedPageBreak/>
        <w:drawing>
          <wp:inline distT="0" distB="0" distL="0" distR="0" wp14:anchorId="56A6438F" wp14:editId="62E8B740">
            <wp:extent cx="5897880" cy="3184525"/>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02722" cy="3187139"/>
                    </a:xfrm>
                    <a:prstGeom prst="rect">
                      <a:avLst/>
                    </a:prstGeom>
                    <a:noFill/>
                    <a:ln>
                      <a:noFill/>
                    </a:ln>
                  </pic:spPr>
                </pic:pic>
              </a:graphicData>
            </a:graphic>
          </wp:inline>
        </w:drawing>
      </w:r>
    </w:p>
    <w:p w14:paraId="658995E0" w14:textId="654F8345" w:rsidR="00447F6E" w:rsidRPr="00B752B2" w:rsidRDefault="00447F6E"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Homepage</w:t>
      </w:r>
    </w:p>
    <w:p w14:paraId="366BE01C" w14:textId="752A67BA" w:rsidR="008278C8" w:rsidRPr="00B752B2" w:rsidRDefault="00B44236" w:rsidP="00E373AA">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40B12EC7" wp14:editId="48F17ED9">
            <wp:extent cx="5852160" cy="43281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879937" cy="4348703"/>
                    </a:xfrm>
                    <a:prstGeom prst="rect">
                      <a:avLst/>
                    </a:prstGeom>
                    <a:noFill/>
                    <a:ln>
                      <a:noFill/>
                    </a:ln>
                  </pic:spPr>
                </pic:pic>
              </a:graphicData>
            </a:graphic>
          </wp:inline>
        </w:drawing>
      </w:r>
    </w:p>
    <w:p w14:paraId="5DFFCC0C" w14:textId="7690D47D" w:rsidR="0061251F" w:rsidRPr="00B752B2" w:rsidRDefault="000C294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Already Login)</w:t>
      </w:r>
    </w:p>
    <w:p w14:paraId="5BF83829" w14:textId="77777777"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0D782DB8" wp14:editId="59BBD19B">
            <wp:extent cx="5875020" cy="3429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08866" cy="3448754"/>
                    </a:xfrm>
                    <a:prstGeom prst="rect">
                      <a:avLst/>
                    </a:prstGeom>
                    <a:noFill/>
                    <a:ln>
                      <a:noFill/>
                    </a:ln>
                  </pic:spPr>
                </pic:pic>
              </a:graphicData>
            </a:graphic>
          </wp:inline>
        </w:drawing>
      </w:r>
    </w:p>
    <w:p w14:paraId="5C8F5CF4"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Results (Already Login)</w:t>
      </w:r>
    </w:p>
    <w:p w14:paraId="02EDD13D" w14:textId="77777777"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62836A1" wp14:editId="732CB8A6">
            <wp:extent cx="5844540" cy="4130040"/>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8358" cy="4139804"/>
                    </a:xfrm>
                    <a:prstGeom prst="rect">
                      <a:avLst/>
                    </a:prstGeom>
                    <a:noFill/>
                    <a:ln>
                      <a:noFill/>
                    </a:ln>
                  </pic:spPr>
                </pic:pic>
              </a:graphicData>
            </a:graphic>
          </wp:inline>
        </w:drawing>
      </w:r>
    </w:p>
    <w:p w14:paraId="7880C768"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2 (Already Login)</w:t>
      </w:r>
    </w:p>
    <w:p w14:paraId="7F6ECE1A" w14:textId="04CD60F5"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384E6A8" wp14:editId="1000F9A1">
            <wp:extent cx="5905500" cy="35248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10220" cy="3527702"/>
                    </a:xfrm>
                    <a:prstGeom prst="rect">
                      <a:avLst/>
                    </a:prstGeom>
                    <a:noFill/>
                    <a:ln>
                      <a:noFill/>
                    </a:ln>
                  </pic:spPr>
                </pic:pic>
              </a:graphicData>
            </a:graphic>
          </wp:inline>
        </w:drawing>
      </w:r>
    </w:p>
    <w:p w14:paraId="58E5ACD0"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Past Results (Already Login)</w:t>
      </w:r>
    </w:p>
    <w:p w14:paraId="7E237AA8" w14:textId="77777777"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245A2B1B" wp14:editId="33CEB8FC">
            <wp:extent cx="5889625" cy="39700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20131" cy="3990583"/>
                    </a:xfrm>
                    <a:prstGeom prst="rect">
                      <a:avLst/>
                    </a:prstGeom>
                    <a:noFill/>
                    <a:ln>
                      <a:noFill/>
                    </a:ln>
                  </pic:spPr>
                </pic:pic>
              </a:graphicData>
            </a:graphic>
          </wp:inline>
        </w:drawing>
      </w:r>
    </w:p>
    <w:p w14:paraId="322569BB"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Current Results (Already Login)</w:t>
      </w:r>
    </w:p>
    <w:p w14:paraId="6055F795" w14:textId="3190AC81"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F5F5931" wp14:editId="673A13CD">
            <wp:extent cx="5897880" cy="3648710"/>
            <wp:effectExtent l="0" t="0" r="762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1272" cy="3669368"/>
                    </a:xfrm>
                    <a:prstGeom prst="rect">
                      <a:avLst/>
                    </a:prstGeom>
                    <a:noFill/>
                    <a:ln>
                      <a:noFill/>
                    </a:ln>
                  </pic:spPr>
                </pic:pic>
              </a:graphicData>
            </a:graphic>
          </wp:inline>
        </w:drawing>
      </w:r>
    </w:p>
    <w:p w14:paraId="5D08085D"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Upcoming Results (Already Login)</w:t>
      </w:r>
    </w:p>
    <w:p w14:paraId="1835AD95" w14:textId="77777777"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5B9B728C" wp14:editId="6DB84964">
            <wp:extent cx="5913042" cy="38938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29654" cy="3904759"/>
                    </a:xfrm>
                    <a:prstGeom prst="rect">
                      <a:avLst/>
                    </a:prstGeom>
                    <a:noFill/>
                    <a:ln>
                      <a:noFill/>
                    </a:ln>
                  </pic:spPr>
                </pic:pic>
              </a:graphicData>
            </a:graphic>
          </wp:inline>
        </w:drawing>
      </w:r>
    </w:p>
    <w:p w14:paraId="5E50DFC7"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Searching Categories (Already Login)</w:t>
      </w:r>
    </w:p>
    <w:p w14:paraId="5FA5CD67" w14:textId="77777777"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3A092BBC" wp14:editId="30D8572E">
            <wp:extent cx="5791200" cy="3702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99582" cy="3707408"/>
                    </a:xfrm>
                    <a:prstGeom prst="rect">
                      <a:avLst/>
                    </a:prstGeom>
                    <a:noFill/>
                    <a:ln>
                      <a:noFill/>
                    </a:ln>
                  </pic:spPr>
                </pic:pic>
              </a:graphicData>
            </a:graphic>
          </wp:inline>
        </w:drawing>
      </w:r>
    </w:p>
    <w:p w14:paraId="76C5C8C6" w14:textId="77777777"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 Categories Category Results (Already Login)</w:t>
      </w:r>
    </w:p>
    <w:p w14:paraId="1CB44466" w14:textId="77777777"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9F48B36" wp14:editId="1A53D832">
            <wp:extent cx="5814060" cy="3848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825973" cy="3855985"/>
                    </a:xfrm>
                    <a:prstGeom prst="rect">
                      <a:avLst/>
                    </a:prstGeom>
                    <a:noFill/>
                    <a:ln>
                      <a:noFill/>
                    </a:ln>
                  </pic:spPr>
                </pic:pic>
              </a:graphicData>
            </a:graphic>
          </wp:inline>
        </w:drawing>
      </w:r>
    </w:p>
    <w:p w14:paraId="573D52D5" w14:textId="16A73695" w:rsidR="00242E0B"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Event</w:t>
      </w:r>
      <w:r w:rsidR="00242E0B" w:rsidRPr="00B752B2">
        <w:rPr>
          <w:rFonts w:ascii="Arial" w:hAnsi="Arial" w:cs="Arial"/>
          <w:b/>
          <w:bCs/>
          <w:color w:val="000000" w:themeColor="text1"/>
          <w:u w:val="single"/>
        </w:rPr>
        <w:t xml:space="preserve"> </w:t>
      </w:r>
      <w:r w:rsidRPr="00B752B2">
        <w:rPr>
          <w:rFonts w:ascii="Arial" w:hAnsi="Arial" w:cs="Arial"/>
          <w:b/>
          <w:bCs/>
          <w:color w:val="000000" w:themeColor="text1"/>
          <w:u w:val="single"/>
        </w:rPr>
        <w:t>Searching</w:t>
      </w:r>
      <w:r w:rsidR="00242E0B" w:rsidRPr="00B752B2">
        <w:rPr>
          <w:rFonts w:ascii="Arial" w:hAnsi="Arial" w:cs="Arial"/>
          <w:b/>
          <w:bCs/>
          <w:color w:val="000000" w:themeColor="text1"/>
          <w:u w:val="single"/>
        </w:rPr>
        <w:t xml:space="preserve"> </w:t>
      </w:r>
      <w:r w:rsidRPr="00B752B2">
        <w:rPr>
          <w:rFonts w:ascii="Arial" w:hAnsi="Arial" w:cs="Arial"/>
          <w:b/>
          <w:bCs/>
          <w:color w:val="000000" w:themeColor="text1"/>
          <w:u w:val="single"/>
        </w:rPr>
        <w:t>Date (Already Login)</w:t>
      </w:r>
    </w:p>
    <w:p w14:paraId="60D6417C" w14:textId="4AC3C71D" w:rsidR="0048389F"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4BFFDF4" wp14:editId="3DE8008E">
            <wp:extent cx="5882640" cy="3498215"/>
            <wp:effectExtent l="0" t="0" r="381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888302" cy="3501582"/>
                    </a:xfrm>
                    <a:prstGeom prst="rect">
                      <a:avLst/>
                    </a:prstGeom>
                    <a:noFill/>
                    <a:ln>
                      <a:noFill/>
                    </a:ln>
                  </pic:spPr>
                </pic:pic>
              </a:graphicData>
            </a:graphic>
          </wp:inline>
        </w:drawing>
      </w:r>
    </w:p>
    <w:p w14:paraId="51F3A571" w14:textId="71718566" w:rsidR="00B44236" w:rsidRPr="00B752B2" w:rsidRDefault="00B44236"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Selected Date Results (Already Login)</w:t>
      </w:r>
    </w:p>
    <w:p w14:paraId="2D34C1B6" w14:textId="2B17971D" w:rsidR="00B44236" w:rsidRPr="00B752B2" w:rsidRDefault="00B44236"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6621769" wp14:editId="662B3802">
            <wp:extent cx="5913120" cy="40843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29118" cy="4095370"/>
                    </a:xfrm>
                    <a:prstGeom prst="rect">
                      <a:avLst/>
                    </a:prstGeom>
                    <a:noFill/>
                    <a:ln>
                      <a:noFill/>
                    </a:ln>
                  </pic:spPr>
                </pic:pic>
              </a:graphicData>
            </a:graphic>
          </wp:inline>
        </w:drawing>
      </w:r>
    </w:p>
    <w:p w14:paraId="7932DC8A" w14:textId="1A4CA574" w:rsidR="0061251F" w:rsidRPr="00B752B2" w:rsidRDefault="0061251F"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Event </w:t>
      </w:r>
      <w:proofErr w:type="spellStart"/>
      <w:r w:rsidRPr="00B752B2">
        <w:rPr>
          <w:rFonts w:ascii="Arial" w:hAnsi="Arial" w:cs="Arial"/>
          <w:b/>
          <w:bCs/>
          <w:color w:val="000000" w:themeColor="text1"/>
          <w:u w:val="single"/>
        </w:rPr>
        <w:t>Organiser</w:t>
      </w:r>
      <w:proofErr w:type="spellEnd"/>
      <w:r w:rsidRPr="00B752B2">
        <w:rPr>
          <w:rFonts w:ascii="Arial" w:hAnsi="Arial" w:cs="Arial"/>
          <w:b/>
          <w:bCs/>
          <w:color w:val="000000" w:themeColor="text1"/>
          <w:u w:val="single"/>
        </w:rPr>
        <w:t xml:space="preserve"> Chat (Already Login)</w:t>
      </w:r>
    </w:p>
    <w:p w14:paraId="13A75BD5" w14:textId="61F2E528" w:rsidR="002308C3" w:rsidRPr="00B752B2" w:rsidRDefault="00AD6C83"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1F2376DE" wp14:editId="201E26C1">
            <wp:extent cx="5875020" cy="3710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82145" cy="3715440"/>
                    </a:xfrm>
                    <a:prstGeom prst="rect">
                      <a:avLst/>
                    </a:prstGeom>
                    <a:noFill/>
                    <a:ln>
                      <a:noFill/>
                    </a:ln>
                  </pic:spPr>
                </pic:pic>
              </a:graphicData>
            </a:graphic>
          </wp:inline>
        </w:drawing>
      </w:r>
    </w:p>
    <w:p w14:paraId="56F3C7BF" w14:textId="48D6B5B9" w:rsidR="000C2948" w:rsidRPr="00B752B2" w:rsidRDefault="00C5524C"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Book Event (Before Login)</w:t>
      </w:r>
    </w:p>
    <w:p w14:paraId="70064DAD" w14:textId="3E4E1044" w:rsidR="008278C8" w:rsidRPr="00B752B2" w:rsidRDefault="008278C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03AEA806" wp14:editId="589F5047">
            <wp:extent cx="5935345" cy="3726180"/>
            <wp:effectExtent l="0" t="0" r="8255"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65067" cy="3744839"/>
                    </a:xfrm>
                    <a:prstGeom prst="rect">
                      <a:avLst/>
                    </a:prstGeom>
                    <a:noFill/>
                    <a:ln>
                      <a:noFill/>
                    </a:ln>
                  </pic:spPr>
                </pic:pic>
              </a:graphicData>
            </a:graphic>
          </wp:inline>
        </w:drawing>
      </w:r>
    </w:p>
    <w:p w14:paraId="249808EE" w14:textId="25522D8B" w:rsidR="00C5524C" w:rsidRPr="00B752B2" w:rsidRDefault="00C5524C"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Book Event (Already Login)</w:t>
      </w:r>
    </w:p>
    <w:p w14:paraId="5CA9F341" w14:textId="7D27815F" w:rsidR="008278C8" w:rsidRPr="00B752B2" w:rsidRDefault="008278C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lastRenderedPageBreak/>
        <w:drawing>
          <wp:inline distT="0" distB="0" distL="0" distR="0" wp14:anchorId="65794EE3" wp14:editId="4DA2BACA">
            <wp:extent cx="5966460" cy="36423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81394" cy="3651477"/>
                    </a:xfrm>
                    <a:prstGeom prst="rect">
                      <a:avLst/>
                    </a:prstGeom>
                    <a:noFill/>
                    <a:ln>
                      <a:noFill/>
                    </a:ln>
                  </pic:spPr>
                </pic:pic>
              </a:graphicData>
            </a:graphic>
          </wp:inline>
        </w:drawing>
      </w:r>
    </w:p>
    <w:p w14:paraId="248E1E50" w14:textId="5E95B782" w:rsidR="00C5524C" w:rsidRPr="00B752B2" w:rsidRDefault="00C5524C"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Registration Form</w:t>
      </w:r>
    </w:p>
    <w:p w14:paraId="30ADEDF7" w14:textId="021394D7" w:rsidR="002308C3" w:rsidRPr="00B752B2" w:rsidRDefault="002308C3"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4441AFCE" wp14:editId="6BC249AF">
            <wp:extent cx="5913120" cy="3885565"/>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22673" cy="3891842"/>
                    </a:xfrm>
                    <a:prstGeom prst="rect">
                      <a:avLst/>
                    </a:prstGeom>
                    <a:noFill/>
                    <a:ln>
                      <a:noFill/>
                    </a:ln>
                  </pic:spPr>
                </pic:pic>
              </a:graphicData>
            </a:graphic>
          </wp:inline>
        </w:drawing>
      </w:r>
    </w:p>
    <w:p w14:paraId="20A8FC80" w14:textId="2CD0DCCA" w:rsidR="00C5524C" w:rsidRPr="00B752B2" w:rsidRDefault="00C5524C"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Popup Message</w:t>
      </w:r>
    </w:p>
    <w:p w14:paraId="63B3072D" w14:textId="2C10F4FC" w:rsidR="002308C3" w:rsidRPr="00B752B2" w:rsidRDefault="002308C3" w:rsidP="00D8066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lastRenderedPageBreak/>
        <w:drawing>
          <wp:inline distT="0" distB="0" distL="0" distR="0" wp14:anchorId="04B6F950" wp14:editId="1B1A9BC7">
            <wp:extent cx="5935980" cy="3329940"/>
            <wp:effectExtent l="0" t="0" r="7620" b="38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51051" cy="3338394"/>
                    </a:xfrm>
                    <a:prstGeom prst="rect">
                      <a:avLst/>
                    </a:prstGeom>
                    <a:noFill/>
                    <a:ln>
                      <a:noFill/>
                    </a:ln>
                  </pic:spPr>
                </pic:pic>
              </a:graphicData>
            </a:graphic>
          </wp:inline>
        </w:drawing>
      </w:r>
    </w:p>
    <w:p w14:paraId="46E29908" w14:textId="5DB08D53" w:rsidR="00835F9F"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Event Homepage </w:t>
      </w:r>
      <w:proofErr w:type="gramStart"/>
      <w:r w:rsidRPr="00B752B2">
        <w:rPr>
          <w:rFonts w:ascii="Arial" w:hAnsi="Arial" w:cs="Arial"/>
          <w:b/>
          <w:bCs/>
          <w:color w:val="000000" w:themeColor="text1"/>
          <w:u w:val="single"/>
        </w:rPr>
        <w:t>With</w:t>
      </w:r>
      <w:proofErr w:type="gramEnd"/>
      <w:r w:rsidRPr="00B752B2">
        <w:rPr>
          <w:rFonts w:ascii="Arial" w:hAnsi="Arial" w:cs="Arial"/>
          <w:b/>
          <w:bCs/>
          <w:color w:val="000000" w:themeColor="text1"/>
          <w:u w:val="single"/>
        </w:rPr>
        <w:t xml:space="preserve"> Event Confirmation Notification</w:t>
      </w:r>
    </w:p>
    <w:p w14:paraId="592A8BE8" w14:textId="437F9957" w:rsidR="008278C8" w:rsidRPr="00B752B2" w:rsidRDefault="005C396F" w:rsidP="00D8066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1700B7F1" wp14:editId="7D174516">
            <wp:extent cx="5814060" cy="41300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827838" cy="4139827"/>
                    </a:xfrm>
                    <a:prstGeom prst="rect">
                      <a:avLst/>
                    </a:prstGeom>
                    <a:noFill/>
                    <a:ln>
                      <a:noFill/>
                    </a:ln>
                  </pic:spPr>
                </pic:pic>
              </a:graphicData>
            </a:graphic>
          </wp:inline>
        </w:drawing>
      </w:r>
    </w:p>
    <w:p w14:paraId="0E0D6BD3" w14:textId="0D3AA985"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Show A Popup Message If Already Participated</w:t>
      </w:r>
    </w:p>
    <w:p w14:paraId="1E8618ED" w14:textId="5F8EC6A2" w:rsidR="001C74C8" w:rsidRPr="00B752B2" w:rsidRDefault="001C74C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lastRenderedPageBreak/>
        <w:drawing>
          <wp:inline distT="0" distB="0" distL="0" distR="0" wp14:anchorId="03671EBB" wp14:editId="6022E461">
            <wp:extent cx="5905500" cy="367281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23526" cy="3684028"/>
                    </a:xfrm>
                    <a:prstGeom prst="rect">
                      <a:avLst/>
                    </a:prstGeom>
                    <a:noFill/>
                    <a:ln>
                      <a:noFill/>
                    </a:ln>
                  </pic:spPr>
                </pic:pic>
              </a:graphicData>
            </a:graphic>
          </wp:inline>
        </w:drawing>
      </w:r>
    </w:p>
    <w:p w14:paraId="251250F7" w14:textId="6710B649"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Inbox With Event Confirmation Notification</w:t>
      </w:r>
    </w:p>
    <w:p w14:paraId="072DF40D" w14:textId="0A1AF51D" w:rsidR="002308C3" w:rsidRPr="00B752B2" w:rsidRDefault="0014262D" w:rsidP="00D8066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75E5FDD6" wp14:editId="38EA7F34">
            <wp:extent cx="5943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inline>
        </w:drawing>
      </w:r>
    </w:p>
    <w:p w14:paraId="14D30D52" w14:textId="37C8C06E"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Checking Event Confirmation</w:t>
      </w:r>
    </w:p>
    <w:p w14:paraId="2B8B00F9" w14:textId="494E1AC8" w:rsidR="008278C8" w:rsidRPr="00B752B2" w:rsidRDefault="0014262D"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lastRenderedPageBreak/>
        <w:drawing>
          <wp:inline distT="0" distB="0" distL="0" distR="0" wp14:anchorId="6DE9347B" wp14:editId="4BF7181A">
            <wp:extent cx="5928360" cy="3558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3218" cy="3561456"/>
                    </a:xfrm>
                    <a:prstGeom prst="rect">
                      <a:avLst/>
                    </a:prstGeom>
                    <a:noFill/>
                    <a:ln>
                      <a:noFill/>
                    </a:ln>
                  </pic:spPr>
                </pic:pic>
              </a:graphicData>
            </a:graphic>
          </wp:inline>
        </w:drawing>
      </w:r>
    </w:p>
    <w:p w14:paraId="29F5F7E8" w14:textId="0CCB854C"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Back To Inbox</w:t>
      </w:r>
    </w:p>
    <w:p w14:paraId="76C5623D" w14:textId="23DC4766" w:rsidR="008278C8" w:rsidRPr="00B752B2" w:rsidRDefault="00823EFC" w:rsidP="002A57A0">
      <w:pPr>
        <w:pStyle w:val="BodyText"/>
        <w:spacing w:line="360" w:lineRule="auto"/>
        <w:ind w:left="0" w:right="-30"/>
        <w:jc w:val="both"/>
        <w:rPr>
          <w:rFonts w:ascii="Arial" w:hAnsi="Arial" w:cs="Arial"/>
          <w:b/>
          <w:bCs/>
          <w:color w:val="000000" w:themeColor="text1"/>
          <w:u w:val="single"/>
        </w:rPr>
      </w:pPr>
      <w:r>
        <w:rPr>
          <w:noProof/>
        </w:rPr>
        <w:drawing>
          <wp:inline distT="0" distB="0" distL="0" distR="0" wp14:anchorId="1AB1DA00" wp14:editId="7051FD1D">
            <wp:extent cx="6077585" cy="4152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85653" cy="4158413"/>
                    </a:xfrm>
                    <a:prstGeom prst="rect">
                      <a:avLst/>
                    </a:prstGeom>
                    <a:noFill/>
                    <a:ln>
                      <a:noFill/>
                    </a:ln>
                  </pic:spPr>
                </pic:pic>
              </a:graphicData>
            </a:graphic>
          </wp:inline>
        </w:drawing>
      </w:r>
    </w:p>
    <w:p w14:paraId="2B38B764" w14:textId="2AD1D00A" w:rsidR="002308C3"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Finish</w:t>
      </w:r>
    </w:p>
    <w:p w14:paraId="4E26E1C1" w14:textId="4D2413E4" w:rsidR="00217F0D" w:rsidRPr="00B752B2" w:rsidRDefault="003B5E9C"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noProof/>
          <w:color w:val="000000" w:themeColor="text1"/>
        </w:rPr>
        <w:drawing>
          <wp:inline distT="0" distB="0" distL="0" distR="0" wp14:anchorId="05DAFAF7" wp14:editId="04E10EE1">
            <wp:extent cx="5912484" cy="3832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4211" cy="3846945"/>
                    </a:xfrm>
                    <a:prstGeom prst="rect">
                      <a:avLst/>
                    </a:prstGeom>
                    <a:noFill/>
                    <a:ln>
                      <a:noFill/>
                    </a:ln>
                  </pic:spPr>
                </pic:pic>
              </a:graphicData>
            </a:graphic>
          </wp:inline>
        </w:drawing>
      </w:r>
    </w:p>
    <w:p w14:paraId="73F692A9" w14:textId="10D57FD5" w:rsidR="00447F6E"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Show A Popup Message If Already Participated 2</w:t>
      </w:r>
    </w:p>
    <w:p w14:paraId="6995C201" w14:textId="77A6BD48" w:rsidR="001C74C8" w:rsidRPr="00B752B2" w:rsidRDefault="001C74C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52B85E3A" wp14:editId="3779950C">
            <wp:extent cx="5882640" cy="3672840"/>
            <wp:effectExtent l="0" t="0" r="381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888704" cy="3676626"/>
                    </a:xfrm>
                    <a:prstGeom prst="rect">
                      <a:avLst/>
                    </a:prstGeom>
                    <a:noFill/>
                    <a:ln>
                      <a:noFill/>
                    </a:ln>
                  </pic:spPr>
                </pic:pic>
              </a:graphicData>
            </a:graphic>
          </wp:inline>
        </w:drawing>
      </w:r>
    </w:p>
    <w:p w14:paraId="7A07B198" w14:textId="6841F44B"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 xml:space="preserve">Event </w:t>
      </w:r>
      <w:proofErr w:type="spellStart"/>
      <w:r w:rsidRPr="00B752B2">
        <w:rPr>
          <w:rFonts w:ascii="Arial" w:hAnsi="Arial" w:cs="Arial"/>
          <w:b/>
          <w:bCs/>
          <w:color w:val="000000" w:themeColor="text1"/>
          <w:u w:val="single"/>
        </w:rPr>
        <w:t>Organiser</w:t>
      </w:r>
      <w:proofErr w:type="spellEnd"/>
      <w:r w:rsidRPr="00B752B2">
        <w:rPr>
          <w:rFonts w:ascii="Arial" w:hAnsi="Arial" w:cs="Arial"/>
          <w:b/>
          <w:bCs/>
          <w:color w:val="000000" w:themeColor="text1"/>
          <w:u w:val="single"/>
        </w:rPr>
        <w:t xml:space="preserve"> Chat (Got A Profile)</w:t>
      </w:r>
    </w:p>
    <w:p w14:paraId="4545C700" w14:textId="723AE344" w:rsidR="00835F9F" w:rsidRPr="00B752B2" w:rsidRDefault="00835F9F" w:rsidP="00D8066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582DA954" wp14:editId="3699DA69">
            <wp:extent cx="5905500" cy="3596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24358" cy="3608125"/>
                    </a:xfrm>
                    <a:prstGeom prst="rect">
                      <a:avLst/>
                    </a:prstGeom>
                    <a:noFill/>
                    <a:ln>
                      <a:noFill/>
                    </a:ln>
                  </pic:spPr>
                </pic:pic>
              </a:graphicData>
            </a:graphic>
          </wp:inline>
        </w:drawing>
      </w:r>
    </w:p>
    <w:p w14:paraId="7AB35D97" w14:textId="356967CE"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Click And Chat </w:t>
      </w:r>
      <w:proofErr w:type="gramStart"/>
      <w:r w:rsidRPr="00B752B2">
        <w:rPr>
          <w:rFonts w:ascii="Arial" w:hAnsi="Arial" w:cs="Arial"/>
          <w:b/>
          <w:bCs/>
          <w:color w:val="000000" w:themeColor="text1"/>
          <w:u w:val="single"/>
        </w:rPr>
        <w:t>With</w:t>
      </w:r>
      <w:proofErr w:type="gramEnd"/>
      <w:r w:rsidRPr="00B752B2">
        <w:rPr>
          <w:rFonts w:ascii="Arial" w:hAnsi="Arial" w:cs="Arial"/>
          <w:b/>
          <w:bCs/>
          <w:color w:val="000000" w:themeColor="text1"/>
          <w:u w:val="single"/>
        </w:rPr>
        <w:t xml:space="preserve"> The Event </w:t>
      </w:r>
      <w:proofErr w:type="spellStart"/>
      <w:r w:rsidRPr="00B752B2">
        <w:rPr>
          <w:rFonts w:ascii="Arial" w:hAnsi="Arial" w:cs="Arial"/>
          <w:b/>
          <w:bCs/>
          <w:color w:val="000000" w:themeColor="text1"/>
          <w:u w:val="single"/>
        </w:rPr>
        <w:t>Organiser</w:t>
      </w:r>
      <w:proofErr w:type="spellEnd"/>
    </w:p>
    <w:p w14:paraId="27C00D59" w14:textId="658EB98D" w:rsidR="008278C8" w:rsidRPr="00B752B2" w:rsidRDefault="008278C8" w:rsidP="00D8066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2F7155FA" wp14:editId="662DA05A">
            <wp:extent cx="5913120" cy="38328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9334" cy="3856334"/>
                    </a:xfrm>
                    <a:prstGeom prst="rect">
                      <a:avLst/>
                    </a:prstGeom>
                    <a:noFill/>
                    <a:ln>
                      <a:noFill/>
                    </a:ln>
                  </pic:spPr>
                </pic:pic>
              </a:graphicData>
            </a:graphic>
          </wp:inline>
        </w:drawing>
      </w:r>
    </w:p>
    <w:p w14:paraId="45201AFC" w14:textId="1BA2C683"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 xml:space="preserve">Event </w:t>
      </w:r>
      <w:proofErr w:type="spellStart"/>
      <w:r w:rsidRPr="00B752B2">
        <w:rPr>
          <w:rFonts w:ascii="Arial" w:hAnsi="Arial" w:cs="Arial"/>
          <w:b/>
          <w:bCs/>
          <w:color w:val="000000" w:themeColor="text1"/>
          <w:u w:val="single"/>
        </w:rPr>
        <w:t>Organiser</w:t>
      </w:r>
      <w:proofErr w:type="spellEnd"/>
      <w:r w:rsidRPr="00B752B2">
        <w:rPr>
          <w:rFonts w:ascii="Arial" w:hAnsi="Arial" w:cs="Arial"/>
          <w:b/>
          <w:bCs/>
          <w:color w:val="000000" w:themeColor="text1"/>
          <w:u w:val="single"/>
        </w:rPr>
        <w:t xml:space="preserve"> Chat (Got A Profile) 2</w:t>
      </w:r>
    </w:p>
    <w:p w14:paraId="4EA652F3" w14:textId="569FCB9E" w:rsidR="008278C8" w:rsidRPr="00B752B2" w:rsidRDefault="008278C8" w:rsidP="00D8066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06E1730C" wp14:editId="2133F042">
            <wp:extent cx="5897880" cy="3505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16178" cy="3516075"/>
                    </a:xfrm>
                    <a:prstGeom prst="rect">
                      <a:avLst/>
                    </a:prstGeom>
                    <a:noFill/>
                    <a:ln>
                      <a:noFill/>
                    </a:ln>
                  </pic:spPr>
                </pic:pic>
              </a:graphicData>
            </a:graphic>
          </wp:inline>
        </w:drawing>
      </w:r>
    </w:p>
    <w:p w14:paraId="665466F7" w14:textId="5E9FE94A"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Click And Chat </w:t>
      </w:r>
      <w:proofErr w:type="gramStart"/>
      <w:r w:rsidRPr="00B752B2">
        <w:rPr>
          <w:rFonts w:ascii="Arial" w:hAnsi="Arial" w:cs="Arial"/>
          <w:b/>
          <w:bCs/>
          <w:color w:val="000000" w:themeColor="text1"/>
          <w:u w:val="single"/>
        </w:rPr>
        <w:t>With</w:t>
      </w:r>
      <w:proofErr w:type="gramEnd"/>
      <w:r w:rsidRPr="00B752B2">
        <w:rPr>
          <w:rFonts w:ascii="Arial" w:hAnsi="Arial" w:cs="Arial"/>
          <w:b/>
          <w:bCs/>
          <w:color w:val="000000" w:themeColor="text1"/>
          <w:u w:val="single"/>
        </w:rPr>
        <w:t xml:space="preserve"> The Event </w:t>
      </w:r>
      <w:proofErr w:type="spellStart"/>
      <w:r w:rsidRPr="00B752B2">
        <w:rPr>
          <w:rFonts w:ascii="Arial" w:hAnsi="Arial" w:cs="Arial"/>
          <w:b/>
          <w:bCs/>
          <w:color w:val="000000" w:themeColor="text1"/>
          <w:u w:val="single"/>
        </w:rPr>
        <w:t>Organiser</w:t>
      </w:r>
      <w:proofErr w:type="spellEnd"/>
      <w:r w:rsidRPr="00B752B2">
        <w:rPr>
          <w:rFonts w:ascii="Arial" w:hAnsi="Arial" w:cs="Arial"/>
          <w:b/>
          <w:bCs/>
          <w:color w:val="000000" w:themeColor="text1"/>
          <w:u w:val="single"/>
        </w:rPr>
        <w:t xml:space="preserve"> 2</w:t>
      </w:r>
    </w:p>
    <w:p w14:paraId="37C5B27F" w14:textId="6B307512" w:rsidR="008278C8" w:rsidRPr="00B752B2" w:rsidRDefault="008278C8"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3B268625" wp14:editId="45BC4827">
            <wp:extent cx="5844418" cy="40843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57333" cy="4093346"/>
                    </a:xfrm>
                    <a:prstGeom prst="rect">
                      <a:avLst/>
                    </a:prstGeom>
                    <a:noFill/>
                    <a:ln>
                      <a:noFill/>
                    </a:ln>
                  </pic:spPr>
                </pic:pic>
              </a:graphicData>
            </a:graphic>
          </wp:inline>
        </w:drawing>
      </w:r>
    </w:p>
    <w:p w14:paraId="4AB89CA6" w14:textId="1B34BA5A"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Facebook (Already Login)</w:t>
      </w:r>
    </w:p>
    <w:p w14:paraId="50DDCB76" w14:textId="58B9B5CA" w:rsidR="002308C3" w:rsidRPr="00B752B2" w:rsidRDefault="00835F9F"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67A747C4" wp14:editId="64CE1A1A">
            <wp:extent cx="5905500" cy="3825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13922" cy="3830695"/>
                    </a:xfrm>
                    <a:prstGeom prst="rect">
                      <a:avLst/>
                    </a:prstGeom>
                    <a:noFill/>
                    <a:ln>
                      <a:noFill/>
                    </a:ln>
                  </pic:spPr>
                </pic:pic>
              </a:graphicData>
            </a:graphic>
          </wp:inline>
        </w:drawing>
      </w:r>
    </w:p>
    <w:p w14:paraId="6037CE41" w14:textId="6D1EDA6F" w:rsidR="008262C1" w:rsidRPr="00B752B2" w:rsidRDefault="008262C1"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t>Facebook (Already Login 2)</w:t>
      </w:r>
    </w:p>
    <w:p w14:paraId="22FBC46B" w14:textId="3CE74630" w:rsidR="008262C1" w:rsidRPr="00B752B2" w:rsidRDefault="008262C1"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6DCC7F79" wp14:editId="0E885772">
            <wp:extent cx="5951220" cy="36728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63583" cy="3680470"/>
                    </a:xfrm>
                    <a:prstGeom prst="rect">
                      <a:avLst/>
                    </a:prstGeom>
                    <a:noFill/>
                    <a:ln>
                      <a:noFill/>
                    </a:ln>
                  </pic:spPr>
                </pic:pic>
              </a:graphicData>
            </a:graphic>
          </wp:inline>
        </w:drawing>
      </w:r>
    </w:p>
    <w:p w14:paraId="45168CE9" w14:textId="09162E5A" w:rsidR="001C74C8" w:rsidRPr="00B752B2" w:rsidRDefault="001C74C8" w:rsidP="002A57A0">
      <w:pPr>
        <w:pStyle w:val="BodyText"/>
        <w:numPr>
          <w:ilvl w:val="0"/>
          <w:numId w:val="13"/>
        </w:numPr>
        <w:spacing w:line="360" w:lineRule="auto"/>
        <w:ind w:right="-30"/>
        <w:jc w:val="both"/>
        <w:rPr>
          <w:rFonts w:ascii="Arial" w:hAnsi="Arial" w:cs="Arial"/>
          <w:b/>
          <w:bCs/>
          <w:color w:val="000000" w:themeColor="text1"/>
          <w:u w:val="single"/>
        </w:rPr>
      </w:pPr>
      <w:r w:rsidRPr="00B752B2">
        <w:rPr>
          <w:rFonts w:ascii="Arial" w:hAnsi="Arial" w:cs="Arial"/>
          <w:b/>
          <w:bCs/>
          <w:color w:val="000000" w:themeColor="text1"/>
          <w:u w:val="single"/>
        </w:rPr>
        <w:lastRenderedPageBreak/>
        <w:t>Facebook (Already Login</w:t>
      </w:r>
      <w:r w:rsidR="008262C1" w:rsidRPr="00B752B2">
        <w:rPr>
          <w:rFonts w:ascii="Arial" w:hAnsi="Arial" w:cs="Arial"/>
          <w:b/>
          <w:bCs/>
          <w:color w:val="000000" w:themeColor="text1"/>
          <w:u w:val="single"/>
        </w:rPr>
        <w:t xml:space="preserve"> 3</w:t>
      </w:r>
      <w:r w:rsidRPr="00B752B2">
        <w:rPr>
          <w:rFonts w:ascii="Arial" w:hAnsi="Arial" w:cs="Arial"/>
          <w:b/>
          <w:bCs/>
          <w:color w:val="000000" w:themeColor="text1"/>
          <w:u w:val="single"/>
        </w:rPr>
        <w:t>)</w:t>
      </w:r>
    </w:p>
    <w:p w14:paraId="5BA635F9" w14:textId="52002F14" w:rsidR="00CD5DD9" w:rsidRPr="00B752B2" w:rsidRDefault="002308C3"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noProof/>
          <w:color w:val="000000" w:themeColor="text1"/>
          <w:u w:val="single"/>
        </w:rPr>
        <w:drawing>
          <wp:inline distT="0" distB="0" distL="0" distR="0" wp14:anchorId="1CC277E9" wp14:editId="4D78C35D">
            <wp:extent cx="5943600" cy="43434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p w14:paraId="66EB26E1" w14:textId="77777777" w:rsidR="00D80660" w:rsidRPr="00B752B2" w:rsidRDefault="00D80660" w:rsidP="002A57A0">
      <w:pPr>
        <w:pStyle w:val="BodyText"/>
        <w:spacing w:line="360" w:lineRule="auto"/>
        <w:ind w:left="0" w:right="-30"/>
        <w:jc w:val="both"/>
        <w:rPr>
          <w:rFonts w:ascii="Arial" w:hAnsi="Arial" w:cs="Arial"/>
          <w:b/>
          <w:bCs/>
          <w:color w:val="000000" w:themeColor="text1"/>
          <w:u w:val="single"/>
        </w:rPr>
      </w:pPr>
    </w:p>
    <w:p w14:paraId="58B4058C" w14:textId="2CEBA379" w:rsidR="00FC77BD" w:rsidRPr="00B752B2" w:rsidRDefault="00133B74" w:rsidP="002A57A0">
      <w:pPr>
        <w:pStyle w:val="BodyText"/>
        <w:spacing w:line="360" w:lineRule="auto"/>
        <w:ind w:left="0" w:right="-30"/>
        <w:jc w:val="both"/>
        <w:rPr>
          <w:rFonts w:ascii="Arial" w:hAnsi="Arial" w:cs="Arial"/>
          <w:b/>
          <w:bCs/>
          <w:color w:val="000000" w:themeColor="text1"/>
          <w:u w:val="single"/>
        </w:rPr>
      </w:pPr>
      <w:r w:rsidRPr="00B752B2">
        <w:rPr>
          <w:rFonts w:ascii="Arial" w:hAnsi="Arial" w:cs="Arial"/>
          <w:b/>
          <w:bCs/>
          <w:color w:val="000000" w:themeColor="text1"/>
          <w:u w:val="single"/>
        </w:rPr>
        <w:t xml:space="preserve">Link: </w:t>
      </w:r>
    </w:p>
    <w:p w14:paraId="50A8A0CE" w14:textId="0C93639D" w:rsidR="00D72A2B" w:rsidRPr="00B752B2" w:rsidRDefault="005E058F" w:rsidP="002A57A0">
      <w:pPr>
        <w:pStyle w:val="BodyText"/>
        <w:spacing w:line="360" w:lineRule="auto"/>
        <w:ind w:left="0" w:right="-30"/>
        <w:jc w:val="both"/>
        <w:rPr>
          <w:rStyle w:val="Hyperlink"/>
          <w:rFonts w:ascii="Arial" w:hAnsi="Arial" w:cs="Arial"/>
          <w:color w:val="4472C4" w:themeColor="accent1"/>
        </w:rPr>
      </w:pPr>
      <w:hyperlink r:id="rId88" w:history="1">
        <w:r w:rsidR="00D72A2B" w:rsidRPr="00B752B2">
          <w:rPr>
            <w:rStyle w:val="Hyperlink"/>
            <w:rFonts w:ascii="Arial" w:hAnsi="Arial" w:cs="Arial"/>
            <w:color w:val="4472C4" w:themeColor="accent1"/>
          </w:rPr>
          <w:t>https://balsamiq.cloud/s36caj5/pkanmk9</w:t>
        </w:r>
      </w:hyperlink>
    </w:p>
    <w:p w14:paraId="0D6144EC" w14:textId="77777777" w:rsidR="00B752B2" w:rsidRPr="00B752B2" w:rsidRDefault="00B752B2" w:rsidP="002A57A0">
      <w:pPr>
        <w:pStyle w:val="BodyText"/>
        <w:spacing w:line="360" w:lineRule="auto"/>
        <w:ind w:left="0" w:right="-30"/>
        <w:jc w:val="both"/>
        <w:rPr>
          <w:rStyle w:val="Hyperlink"/>
          <w:rFonts w:ascii="Arial" w:hAnsi="Arial" w:cs="Arial"/>
          <w:color w:val="000000" w:themeColor="text1"/>
        </w:rPr>
      </w:pPr>
    </w:p>
    <w:p w14:paraId="055B6357" w14:textId="1DFEBA14" w:rsidR="007615CF" w:rsidRPr="00B752B2" w:rsidRDefault="007615CF" w:rsidP="002A57A0">
      <w:pPr>
        <w:spacing w:after="0" w:line="360" w:lineRule="auto"/>
        <w:ind w:firstLine="0"/>
        <w:jc w:val="both"/>
        <w:rPr>
          <w:rFonts w:ascii="Arial" w:hAnsi="Arial" w:cs="Arial"/>
          <w:color w:val="000000" w:themeColor="text1"/>
        </w:rPr>
      </w:pPr>
    </w:p>
    <w:p w14:paraId="503550F4" w14:textId="77777777" w:rsidR="007615CF" w:rsidRPr="002A57A0" w:rsidRDefault="007615CF" w:rsidP="002A57A0">
      <w:pPr>
        <w:spacing w:after="0" w:line="360" w:lineRule="auto"/>
        <w:ind w:firstLine="0"/>
        <w:jc w:val="both"/>
        <w:rPr>
          <w:rFonts w:ascii="Arial" w:hAnsi="Arial" w:cs="Arial"/>
          <w:lang w:val="en-US"/>
        </w:rPr>
      </w:pPr>
    </w:p>
    <w:sectPr w:rsidR="007615CF" w:rsidRPr="002A57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Modern Love">
    <w:altName w:val="Modern Love"/>
    <w:charset w:val="00"/>
    <w:family w:val="decorative"/>
    <w:pitch w:val="variable"/>
    <w:sig w:usb0="8000002F" w:usb1="0000000A"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35434"/>
    <w:multiLevelType w:val="hybridMultilevel"/>
    <w:tmpl w:val="9132D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A9F79A5"/>
    <w:multiLevelType w:val="hybridMultilevel"/>
    <w:tmpl w:val="3D821F6E"/>
    <w:lvl w:ilvl="0" w:tplc="3E6E4B6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859AE"/>
    <w:multiLevelType w:val="hybridMultilevel"/>
    <w:tmpl w:val="8380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3424FE"/>
    <w:multiLevelType w:val="hybridMultilevel"/>
    <w:tmpl w:val="B5BC8220"/>
    <w:lvl w:ilvl="0" w:tplc="1F8461F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A48AB"/>
    <w:multiLevelType w:val="hybridMultilevel"/>
    <w:tmpl w:val="D4CAD3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FF3D29"/>
    <w:multiLevelType w:val="hybridMultilevel"/>
    <w:tmpl w:val="CB9A4C80"/>
    <w:lvl w:ilvl="0" w:tplc="14148E68">
      <w:start w:val="2"/>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3336EA"/>
    <w:multiLevelType w:val="multilevel"/>
    <w:tmpl w:val="C8D650B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B565F15"/>
    <w:multiLevelType w:val="hybridMultilevel"/>
    <w:tmpl w:val="D70A421A"/>
    <w:lvl w:ilvl="0" w:tplc="002041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E9E3E25"/>
    <w:multiLevelType w:val="hybridMultilevel"/>
    <w:tmpl w:val="A8F43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000B7C"/>
    <w:multiLevelType w:val="hybridMultilevel"/>
    <w:tmpl w:val="4A10D852"/>
    <w:lvl w:ilvl="0" w:tplc="EFC291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770D85"/>
    <w:multiLevelType w:val="hybridMultilevel"/>
    <w:tmpl w:val="89A60F3A"/>
    <w:lvl w:ilvl="0" w:tplc="1F8461F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BF29C1"/>
    <w:multiLevelType w:val="hybridMultilevel"/>
    <w:tmpl w:val="0F847722"/>
    <w:lvl w:ilvl="0" w:tplc="C4FEF82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B873D9"/>
    <w:multiLevelType w:val="hybridMultilevel"/>
    <w:tmpl w:val="68529CC2"/>
    <w:lvl w:ilvl="0" w:tplc="39561786">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6530110">
    <w:abstractNumId w:val="7"/>
  </w:num>
  <w:num w:numId="2" w16cid:durableId="660619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121245">
    <w:abstractNumId w:val="0"/>
  </w:num>
  <w:num w:numId="4" w16cid:durableId="609049740">
    <w:abstractNumId w:val="2"/>
  </w:num>
  <w:num w:numId="5" w16cid:durableId="1182357867">
    <w:abstractNumId w:val="4"/>
  </w:num>
  <w:num w:numId="6" w16cid:durableId="611745615">
    <w:abstractNumId w:val="8"/>
  </w:num>
  <w:num w:numId="7" w16cid:durableId="1286157578">
    <w:abstractNumId w:val="5"/>
  </w:num>
  <w:num w:numId="8" w16cid:durableId="1160730832">
    <w:abstractNumId w:val="11"/>
  </w:num>
  <w:num w:numId="9" w16cid:durableId="1735203311">
    <w:abstractNumId w:val="1"/>
  </w:num>
  <w:num w:numId="10" w16cid:durableId="312831663">
    <w:abstractNumId w:val="10"/>
  </w:num>
  <w:num w:numId="11" w16cid:durableId="11303441">
    <w:abstractNumId w:val="3"/>
  </w:num>
  <w:num w:numId="12" w16cid:durableId="1202668954">
    <w:abstractNumId w:val="12"/>
  </w:num>
  <w:num w:numId="13" w16cid:durableId="1082675755">
    <w:abstractNumId w:val="9"/>
  </w:num>
  <w:num w:numId="14" w16cid:durableId="14239907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jAyMTI0NzU3MDJR0lEKTi0uzszPAykwMqgFAMtzJXotAAAA"/>
  </w:docVars>
  <w:rsids>
    <w:rsidRoot w:val="008B63F8"/>
    <w:rsid w:val="00025E29"/>
    <w:rsid w:val="000337DE"/>
    <w:rsid w:val="000434B0"/>
    <w:rsid w:val="000B50AB"/>
    <w:rsid w:val="000C2948"/>
    <w:rsid w:val="000D7132"/>
    <w:rsid w:val="00104278"/>
    <w:rsid w:val="001057F6"/>
    <w:rsid w:val="00116FC1"/>
    <w:rsid w:val="00133B74"/>
    <w:rsid w:val="0014262D"/>
    <w:rsid w:val="00195A84"/>
    <w:rsid w:val="001C0882"/>
    <w:rsid w:val="001C74C8"/>
    <w:rsid w:val="001D62EF"/>
    <w:rsid w:val="0020092C"/>
    <w:rsid w:val="00217F0D"/>
    <w:rsid w:val="002308C3"/>
    <w:rsid w:val="00242E0B"/>
    <w:rsid w:val="00262296"/>
    <w:rsid w:val="002A57A0"/>
    <w:rsid w:val="002B3DCF"/>
    <w:rsid w:val="002F43ED"/>
    <w:rsid w:val="00336989"/>
    <w:rsid w:val="00346BC3"/>
    <w:rsid w:val="00347ECD"/>
    <w:rsid w:val="003571AD"/>
    <w:rsid w:val="003A7DFB"/>
    <w:rsid w:val="003B5E9C"/>
    <w:rsid w:val="003E18F1"/>
    <w:rsid w:val="003F3151"/>
    <w:rsid w:val="00403F09"/>
    <w:rsid w:val="00412D44"/>
    <w:rsid w:val="00421A35"/>
    <w:rsid w:val="004226A0"/>
    <w:rsid w:val="0043769B"/>
    <w:rsid w:val="00442E48"/>
    <w:rsid w:val="00447F6E"/>
    <w:rsid w:val="00453D69"/>
    <w:rsid w:val="004541C5"/>
    <w:rsid w:val="0048389F"/>
    <w:rsid w:val="004944C8"/>
    <w:rsid w:val="00496AD5"/>
    <w:rsid w:val="004B7E20"/>
    <w:rsid w:val="004F19A4"/>
    <w:rsid w:val="00525024"/>
    <w:rsid w:val="00561F0D"/>
    <w:rsid w:val="00565E27"/>
    <w:rsid w:val="005931CF"/>
    <w:rsid w:val="005C396F"/>
    <w:rsid w:val="005E058F"/>
    <w:rsid w:val="0061251F"/>
    <w:rsid w:val="00625FD5"/>
    <w:rsid w:val="00663AFE"/>
    <w:rsid w:val="006D19F7"/>
    <w:rsid w:val="006E2252"/>
    <w:rsid w:val="006E6035"/>
    <w:rsid w:val="007157FB"/>
    <w:rsid w:val="007615CF"/>
    <w:rsid w:val="007637F0"/>
    <w:rsid w:val="007871B0"/>
    <w:rsid w:val="00790082"/>
    <w:rsid w:val="007F2DEE"/>
    <w:rsid w:val="00823EFC"/>
    <w:rsid w:val="008262C1"/>
    <w:rsid w:val="00826978"/>
    <w:rsid w:val="008278C8"/>
    <w:rsid w:val="00835F9F"/>
    <w:rsid w:val="00843D7F"/>
    <w:rsid w:val="00845BC8"/>
    <w:rsid w:val="00856637"/>
    <w:rsid w:val="00863419"/>
    <w:rsid w:val="00864916"/>
    <w:rsid w:val="00887180"/>
    <w:rsid w:val="008B63F8"/>
    <w:rsid w:val="008C0B45"/>
    <w:rsid w:val="008C463D"/>
    <w:rsid w:val="008C6A0C"/>
    <w:rsid w:val="008F6E3A"/>
    <w:rsid w:val="009021A1"/>
    <w:rsid w:val="009265B6"/>
    <w:rsid w:val="009354C0"/>
    <w:rsid w:val="009841EE"/>
    <w:rsid w:val="009946B8"/>
    <w:rsid w:val="009A66A3"/>
    <w:rsid w:val="009C72B9"/>
    <w:rsid w:val="009D08A7"/>
    <w:rsid w:val="00A675E0"/>
    <w:rsid w:val="00AA2C34"/>
    <w:rsid w:val="00AB2044"/>
    <w:rsid w:val="00AC5A79"/>
    <w:rsid w:val="00AD6C83"/>
    <w:rsid w:val="00AF5AE9"/>
    <w:rsid w:val="00AF5FD3"/>
    <w:rsid w:val="00AF75AE"/>
    <w:rsid w:val="00B44236"/>
    <w:rsid w:val="00B60154"/>
    <w:rsid w:val="00B752B2"/>
    <w:rsid w:val="00BB7740"/>
    <w:rsid w:val="00C10F1A"/>
    <w:rsid w:val="00C1397F"/>
    <w:rsid w:val="00C43671"/>
    <w:rsid w:val="00C5524C"/>
    <w:rsid w:val="00C6610D"/>
    <w:rsid w:val="00C67CAC"/>
    <w:rsid w:val="00CA58E9"/>
    <w:rsid w:val="00CB2D57"/>
    <w:rsid w:val="00CD5DD9"/>
    <w:rsid w:val="00CF6E45"/>
    <w:rsid w:val="00D72A2B"/>
    <w:rsid w:val="00D80660"/>
    <w:rsid w:val="00D91964"/>
    <w:rsid w:val="00D921AC"/>
    <w:rsid w:val="00DB31E5"/>
    <w:rsid w:val="00DE214C"/>
    <w:rsid w:val="00DF42B6"/>
    <w:rsid w:val="00E373AA"/>
    <w:rsid w:val="00E83AA8"/>
    <w:rsid w:val="00E859A2"/>
    <w:rsid w:val="00E86C1A"/>
    <w:rsid w:val="00EA36FF"/>
    <w:rsid w:val="00EC5CB4"/>
    <w:rsid w:val="00EC61C2"/>
    <w:rsid w:val="00ED2950"/>
    <w:rsid w:val="00F65572"/>
    <w:rsid w:val="00F67678"/>
    <w:rsid w:val="00F71738"/>
    <w:rsid w:val="00F86701"/>
    <w:rsid w:val="00FB3070"/>
    <w:rsid w:val="00FC77BD"/>
    <w:rsid w:val="00FC7DD3"/>
    <w:rsid w:val="00FD55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3D8EB"/>
  <w15:chartTrackingRefBased/>
  <w15:docId w15:val="{AE4CF751-62A7-4FBE-A4EC-F83600782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278"/>
    <w:pPr>
      <w:ind w:firstLine="720"/>
    </w:pPr>
    <w:rPr>
      <w:lang w:val="en-GB"/>
    </w:rPr>
  </w:style>
  <w:style w:type="paragraph" w:styleId="Heading1">
    <w:name w:val="heading 1"/>
    <w:basedOn w:val="Normal"/>
    <w:link w:val="Heading1Char"/>
    <w:uiPriority w:val="1"/>
    <w:qFormat/>
    <w:rsid w:val="008B63F8"/>
    <w:pPr>
      <w:widowControl w:val="0"/>
      <w:autoSpaceDE w:val="0"/>
      <w:autoSpaceDN w:val="0"/>
      <w:spacing w:after="0" w:line="240" w:lineRule="auto"/>
      <w:ind w:left="119" w:firstLine="0"/>
      <w:outlineLvl w:val="0"/>
    </w:pPr>
    <w:rPr>
      <w:rFonts w:ascii="Carlito" w:eastAsia="Carlito" w:hAnsi="Carlito" w:cs="Carlito"/>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B63F8"/>
    <w:rPr>
      <w:rFonts w:ascii="Carlito" w:eastAsia="Carlito" w:hAnsi="Carlito" w:cs="Carlito"/>
      <w:b/>
      <w:bCs/>
      <w:lang w:eastAsia="en-US"/>
    </w:rPr>
  </w:style>
  <w:style w:type="paragraph" w:styleId="BodyText">
    <w:name w:val="Body Text"/>
    <w:basedOn w:val="Normal"/>
    <w:link w:val="BodyTextChar"/>
    <w:uiPriority w:val="1"/>
    <w:qFormat/>
    <w:rsid w:val="008B63F8"/>
    <w:pPr>
      <w:widowControl w:val="0"/>
      <w:autoSpaceDE w:val="0"/>
      <w:autoSpaceDN w:val="0"/>
      <w:spacing w:after="0" w:line="240" w:lineRule="auto"/>
      <w:ind w:left="119" w:firstLine="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8B63F8"/>
    <w:rPr>
      <w:rFonts w:ascii="Carlito" w:eastAsia="Carlito" w:hAnsi="Carlito" w:cs="Carlito"/>
      <w:lang w:eastAsia="en-US"/>
    </w:rPr>
  </w:style>
  <w:style w:type="paragraph" w:styleId="ListParagraph">
    <w:name w:val="List Paragraph"/>
    <w:basedOn w:val="Normal"/>
    <w:uiPriority w:val="1"/>
    <w:qFormat/>
    <w:rsid w:val="00F67678"/>
    <w:pPr>
      <w:ind w:left="720"/>
      <w:contextualSpacing/>
    </w:pPr>
  </w:style>
  <w:style w:type="character" w:styleId="Hyperlink">
    <w:name w:val="Hyperlink"/>
    <w:basedOn w:val="DefaultParagraphFont"/>
    <w:uiPriority w:val="99"/>
    <w:unhideWhenUsed/>
    <w:rsid w:val="00790082"/>
    <w:rPr>
      <w:color w:val="0563C1" w:themeColor="hyperlink"/>
      <w:u w:val="single"/>
    </w:rPr>
  </w:style>
  <w:style w:type="character" w:styleId="UnresolvedMention">
    <w:name w:val="Unresolved Mention"/>
    <w:basedOn w:val="DefaultParagraphFont"/>
    <w:uiPriority w:val="99"/>
    <w:semiHidden/>
    <w:unhideWhenUsed/>
    <w:rsid w:val="00790082"/>
    <w:rPr>
      <w:color w:val="605E5C"/>
      <w:shd w:val="clear" w:color="auto" w:fill="E1DFDD"/>
    </w:rPr>
  </w:style>
  <w:style w:type="character" w:customStyle="1" w:styleId="hgkelc">
    <w:name w:val="hgkelc"/>
    <w:basedOn w:val="DefaultParagraphFont"/>
    <w:rsid w:val="00336989"/>
  </w:style>
  <w:style w:type="character" w:customStyle="1" w:styleId="kx21rb">
    <w:name w:val="kx21rb"/>
    <w:basedOn w:val="DefaultParagraphFont"/>
    <w:rsid w:val="00336989"/>
  </w:style>
  <w:style w:type="paragraph" w:styleId="NormalWeb">
    <w:name w:val="Normal (Web)"/>
    <w:basedOn w:val="Normal"/>
    <w:uiPriority w:val="99"/>
    <w:semiHidden/>
    <w:unhideWhenUsed/>
    <w:rsid w:val="00AF75AE"/>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table" w:styleId="TableGrid">
    <w:name w:val="Table Grid"/>
    <w:basedOn w:val="TableNormal"/>
    <w:uiPriority w:val="39"/>
    <w:rsid w:val="00412D4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61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C61C2"/>
    <w:rPr>
      <w:rFonts w:ascii="Courier New" w:eastAsia="Times New Roman" w:hAnsi="Courier New" w:cs="Courier New"/>
      <w:sz w:val="20"/>
      <w:szCs w:val="20"/>
    </w:rPr>
  </w:style>
  <w:style w:type="character" w:customStyle="1" w:styleId="y2iqfc">
    <w:name w:val="y2iqfc"/>
    <w:basedOn w:val="DefaultParagraphFont"/>
    <w:rsid w:val="00EC61C2"/>
  </w:style>
  <w:style w:type="character" w:styleId="FollowedHyperlink">
    <w:name w:val="FollowedHyperlink"/>
    <w:basedOn w:val="DefaultParagraphFont"/>
    <w:uiPriority w:val="99"/>
    <w:semiHidden/>
    <w:unhideWhenUsed/>
    <w:rsid w:val="008F6E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9212">
      <w:bodyDiv w:val="1"/>
      <w:marLeft w:val="0"/>
      <w:marRight w:val="0"/>
      <w:marTop w:val="0"/>
      <w:marBottom w:val="0"/>
      <w:divBdr>
        <w:top w:val="none" w:sz="0" w:space="0" w:color="auto"/>
        <w:left w:val="none" w:sz="0" w:space="0" w:color="auto"/>
        <w:bottom w:val="none" w:sz="0" w:space="0" w:color="auto"/>
        <w:right w:val="none" w:sz="0" w:space="0" w:color="auto"/>
      </w:divBdr>
    </w:div>
    <w:div w:id="205142211">
      <w:bodyDiv w:val="1"/>
      <w:marLeft w:val="0"/>
      <w:marRight w:val="0"/>
      <w:marTop w:val="0"/>
      <w:marBottom w:val="0"/>
      <w:divBdr>
        <w:top w:val="none" w:sz="0" w:space="0" w:color="auto"/>
        <w:left w:val="none" w:sz="0" w:space="0" w:color="auto"/>
        <w:bottom w:val="none" w:sz="0" w:space="0" w:color="auto"/>
        <w:right w:val="none" w:sz="0" w:space="0" w:color="auto"/>
      </w:divBdr>
    </w:div>
    <w:div w:id="239096821">
      <w:bodyDiv w:val="1"/>
      <w:marLeft w:val="0"/>
      <w:marRight w:val="0"/>
      <w:marTop w:val="0"/>
      <w:marBottom w:val="0"/>
      <w:divBdr>
        <w:top w:val="none" w:sz="0" w:space="0" w:color="auto"/>
        <w:left w:val="none" w:sz="0" w:space="0" w:color="auto"/>
        <w:bottom w:val="none" w:sz="0" w:space="0" w:color="auto"/>
        <w:right w:val="none" w:sz="0" w:space="0" w:color="auto"/>
      </w:divBdr>
    </w:div>
    <w:div w:id="739015180">
      <w:bodyDiv w:val="1"/>
      <w:marLeft w:val="0"/>
      <w:marRight w:val="0"/>
      <w:marTop w:val="0"/>
      <w:marBottom w:val="0"/>
      <w:divBdr>
        <w:top w:val="none" w:sz="0" w:space="0" w:color="auto"/>
        <w:left w:val="none" w:sz="0" w:space="0" w:color="auto"/>
        <w:bottom w:val="none" w:sz="0" w:space="0" w:color="auto"/>
        <w:right w:val="none" w:sz="0" w:space="0" w:color="auto"/>
      </w:divBdr>
    </w:div>
    <w:div w:id="1384981568">
      <w:bodyDiv w:val="1"/>
      <w:marLeft w:val="0"/>
      <w:marRight w:val="0"/>
      <w:marTop w:val="0"/>
      <w:marBottom w:val="0"/>
      <w:divBdr>
        <w:top w:val="none" w:sz="0" w:space="0" w:color="auto"/>
        <w:left w:val="none" w:sz="0" w:space="0" w:color="auto"/>
        <w:bottom w:val="none" w:sz="0" w:space="0" w:color="auto"/>
        <w:right w:val="none" w:sz="0" w:space="0" w:color="auto"/>
      </w:divBdr>
    </w:div>
    <w:div w:id="1575354753">
      <w:bodyDiv w:val="1"/>
      <w:marLeft w:val="0"/>
      <w:marRight w:val="0"/>
      <w:marTop w:val="0"/>
      <w:marBottom w:val="0"/>
      <w:divBdr>
        <w:top w:val="none" w:sz="0" w:space="0" w:color="auto"/>
        <w:left w:val="none" w:sz="0" w:space="0" w:color="auto"/>
        <w:bottom w:val="none" w:sz="0" w:space="0" w:color="auto"/>
        <w:right w:val="none" w:sz="0" w:space="0" w:color="auto"/>
      </w:divBdr>
      <w:divsChild>
        <w:div w:id="898588628">
          <w:marLeft w:val="0"/>
          <w:marRight w:val="0"/>
          <w:marTop w:val="0"/>
          <w:marBottom w:val="0"/>
          <w:divBdr>
            <w:top w:val="none" w:sz="0" w:space="0" w:color="auto"/>
            <w:left w:val="none" w:sz="0" w:space="0" w:color="auto"/>
            <w:bottom w:val="none" w:sz="0" w:space="0" w:color="auto"/>
            <w:right w:val="none" w:sz="0" w:space="0" w:color="auto"/>
          </w:divBdr>
          <w:divsChild>
            <w:div w:id="922689463">
              <w:marLeft w:val="0"/>
              <w:marRight w:val="0"/>
              <w:marTop w:val="0"/>
              <w:marBottom w:val="0"/>
              <w:divBdr>
                <w:top w:val="none" w:sz="0" w:space="0" w:color="auto"/>
                <w:left w:val="none" w:sz="0" w:space="0" w:color="auto"/>
                <w:bottom w:val="none" w:sz="0" w:space="0" w:color="auto"/>
                <w:right w:val="none" w:sz="0" w:space="0" w:color="auto"/>
              </w:divBdr>
              <w:divsChild>
                <w:div w:id="87380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30995">
      <w:bodyDiv w:val="1"/>
      <w:marLeft w:val="0"/>
      <w:marRight w:val="0"/>
      <w:marTop w:val="0"/>
      <w:marBottom w:val="0"/>
      <w:divBdr>
        <w:top w:val="none" w:sz="0" w:space="0" w:color="auto"/>
        <w:left w:val="none" w:sz="0" w:space="0" w:color="auto"/>
        <w:bottom w:val="none" w:sz="0" w:space="0" w:color="auto"/>
        <w:right w:val="none" w:sz="0" w:space="0" w:color="auto"/>
      </w:divBdr>
    </w:div>
    <w:div w:id="213976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styles" Target="styles.xml"/><Relationship Id="rId90" Type="http://schemas.openxmlformats.org/officeDocument/2006/relationships/theme" Target="theme/theme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hyperlink" Target="https://balsamiq.cloud/s36caj5/pkanmk9"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numbering" Target="numbering.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webSettings" Target="webSettings.xml"/><Relationship Id="rId71"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18D258CF90424DBFC78E90253AE104" ma:contentTypeVersion="9" ma:contentTypeDescription="Create a new document." ma:contentTypeScope="" ma:versionID="4a3811b0a18cc68a5dacd934be9932ae">
  <xsd:schema xmlns:xsd="http://www.w3.org/2001/XMLSchema" xmlns:xs="http://www.w3.org/2001/XMLSchema" xmlns:p="http://schemas.microsoft.com/office/2006/metadata/properties" xmlns:ns3="da6f79c3-92b8-4ee9-bfbe-3d9909b8eb3d" xmlns:ns4="3594dd88-3b8d-4e8b-96d9-20c12c38db92" targetNamespace="http://schemas.microsoft.com/office/2006/metadata/properties" ma:root="true" ma:fieldsID="592020901a399cad3cb3d6c46a6825b2" ns3:_="" ns4:_="">
    <xsd:import namespace="da6f79c3-92b8-4ee9-bfbe-3d9909b8eb3d"/>
    <xsd:import namespace="3594dd88-3b8d-4e8b-96d9-20c12c38db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f79c3-92b8-4ee9-bfbe-3d9909b8e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94dd88-3b8d-4e8b-96d9-20c12c38db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169B98-760B-45F6-BD9D-BA953F82FF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51AD79-EB1E-485F-A750-0230C2C52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f79c3-92b8-4ee9-bfbe-3d9909b8eb3d"/>
    <ds:schemaRef ds:uri="3594dd88-3b8d-4e8b-96d9-20c12c38db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554FA4-40ED-4EB2-BB84-96BAF6BABB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6</TotalTime>
  <Pages>56</Pages>
  <Words>1356</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ok Han</dc:creator>
  <cp:keywords/>
  <dc:description/>
  <cp:lastModifiedBy>0205231 CHAN KOK HAN</cp:lastModifiedBy>
  <cp:revision>70</cp:revision>
  <dcterms:created xsi:type="dcterms:W3CDTF">2022-06-10T00:24:00Z</dcterms:created>
  <dcterms:modified xsi:type="dcterms:W3CDTF">2022-06-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18D258CF90424DBFC78E90253AE104</vt:lpwstr>
  </property>
</Properties>
</file>